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D48DC" w14:textId="77777777" w:rsidR="00891E16" w:rsidRPr="00DE4FC8" w:rsidRDefault="00764CE5" w:rsidP="00891E16">
      <w:pPr>
        <w:pStyle w:val="Header"/>
        <w:jc w:val="center"/>
        <w:rPr>
          <w:rFonts w:ascii="Arial" w:hAnsi="Arial" w:cs="Arial"/>
          <w:b/>
        </w:rPr>
      </w:pPr>
      <w:r w:rsidRPr="00DE4FC8">
        <w:rPr>
          <w:rFonts w:ascii="Arial" w:hAnsi="Arial"/>
          <w:b/>
        </w:rPr>
        <w:t>Formulario en papel del directorio de la AUCD del año fiscal 2023 para usuarios de UCEDD/LEND</w:t>
      </w:r>
    </w:p>
    <w:p w14:paraId="5AB0D81E" w14:textId="3B492827" w:rsidR="00891E16" w:rsidRPr="00DE4FC8" w:rsidRDefault="00891E16">
      <w:pPr>
        <w:rPr>
          <w:rFonts w:ascii="Arial" w:hAnsi="Arial" w:cs="Arial"/>
          <w:b/>
          <w:bCs/>
        </w:rPr>
      </w:pPr>
    </w:p>
    <w:p w14:paraId="1AD257B7" w14:textId="77777777" w:rsidR="00DE4FC8" w:rsidRPr="00D91589" w:rsidRDefault="00DE4FC8" w:rsidP="00DE4FC8">
      <w:pPr>
        <w:rPr>
          <w:rFonts w:ascii="Arial" w:hAnsi="Arial" w:cs="Arial"/>
          <w:b/>
          <w:bCs/>
          <w:sz w:val="20"/>
          <w:szCs w:val="20"/>
        </w:rPr>
      </w:pPr>
      <w:r w:rsidRPr="00D91589">
        <w:rPr>
          <w:rFonts w:ascii="Arial" w:hAnsi="Arial" w:cs="Arial"/>
          <w:b/>
          <w:bCs/>
          <w:sz w:val="20"/>
        </w:rPr>
        <w:t>* Respuesta obligatoria</w:t>
      </w:r>
    </w:p>
    <w:p w14:paraId="0096233C" w14:textId="77777777" w:rsidR="00DE4FC8" w:rsidRDefault="00DE4FC8">
      <w:pPr>
        <w:rPr>
          <w:rFonts w:ascii="Arial" w:hAnsi="Arial" w:cs="Arial"/>
          <w:b/>
          <w:bCs/>
          <w:sz w:val="20"/>
          <w:szCs w:val="20"/>
        </w:rPr>
      </w:pPr>
    </w:p>
    <w:p w14:paraId="4D5FD994" w14:textId="77777777" w:rsidR="00006954" w:rsidRDefault="00006954" w:rsidP="00B77127">
      <w:pPr>
        <w:rPr>
          <w:rFonts w:ascii="Arial" w:hAnsi="Arial" w:cs="Arial"/>
          <w:b/>
          <w:bCs/>
          <w:sz w:val="20"/>
          <w:szCs w:val="20"/>
        </w:rPr>
      </w:pPr>
    </w:p>
    <w:p w14:paraId="712AE512" w14:textId="4B23B624" w:rsidR="00B77127" w:rsidRPr="00A1148C" w:rsidRDefault="00B77127" w:rsidP="00B7712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  <w:highlight w:val="lightGray"/>
        </w:rPr>
        <w:t xml:space="preserve">Información </w:t>
      </w:r>
      <w:r w:rsidR="00EB181A">
        <w:rPr>
          <w:rFonts w:ascii="Arial" w:hAnsi="Arial"/>
          <w:b/>
          <w:sz w:val="20"/>
          <w:highlight w:val="lightGray"/>
        </w:rPr>
        <w:t>B</w:t>
      </w:r>
      <w:r>
        <w:rPr>
          <w:rFonts w:ascii="Arial" w:hAnsi="Arial"/>
          <w:b/>
          <w:sz w:val="20"/>
          <w:highlight w:val="lightGray"/>
        </w:rPr>
        <w:t xml:space="preserve">ásica de </w:t>
      </w:r>
      <w:r w:rsidR="00EB181A">
        <w:rPr>
          <w:rFonts w:ascii="Arial" w:hAnsi="Arial"/>
          <w:b/>
          <w:sz w:val="20"/>
          <w:highlight w:val="lightGray"/>
        </w:rPr>
        <w:t>C</w:t>
      </w:r>
      <w:r>
        <w:rPr>
          <w:rFonts w:ascii="Arial" w:hAnsi="Arial"/>
          <w:b/>
          <w:sz w:val="20"/>
          <w:highlight w:val="lightGray"/>
        </w:rPr>
        <w:t>ontacto.</w:t>
      </w:r>
      <w:r>
        <w:rPr>
          <w:rFonts w:ascii="Arial" w:hAnsi="Arial"/>
          <w:b/>
          <w:sz w:val="20"/>
        </w:rPr>
        <w:t xml:space="preserve">  </w:t>
      </w:r>
    </w:p>
    <w:p w14:paraId="15A2C95F" w14:textId="77777777" w:rsidR="00B77127" w:rsidRPr="00A1148C" w:rsidRDefault="00B77127" w:rsidP="00B77127">
      <w:pPr>
        <w:rPr>
          <w:rFonts w:ascii="Arial" w:hAnsi="Arial" w:cs="Arial"/>
          <w:bCs/>
          <w:sz w:val="20"/>
          <w:szCs w:val="20"/>
        </w:rPr>
      </w:pPr>
    </w:p>
    <w:p w14:paraId="2113EF4C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*Nombre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14CFE96A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</w:p>
    <w:p w14:paraId="073A40D5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*Apellido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60D5DD21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</w:p>
    <w:p w14:paraId="07912C35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Título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6759B256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</w:p>
    <w:p w14:paraId="771B7936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*Teléfono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74060300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</w:p>
    <w:p w14:paraId="25AE16E8" w14:textId="77777777" w:rsidR="00B77127" w:rsidRPr="00A1148C" w:rsidRDefault="00B77127" w:rsidP="00B77127">
      <w:pPr>
        <w:ind w:left="720"/>
        <w:rPr>
          <w:rFonts w:ascii="Arial" w:hAnsi="Arial" w:cs="Arial"/>
          <w:i/>
          <w:sz w:val="20"/>
          <w:szCs w:val="20"/>
        </w:rPr>
      </w:pPr>
      <w:r>
        <w:rPr>
          <w:rFonts w:ascii="Arial" w:hAnsi="Arial"/>
          <w:b/>
          <w:sz w:val="20"/>
        </w:rPr>
        <w:t>Teléfono secundario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22B17828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ab/>
      </w:r>
    </w:p>
    <w:p w14:paraId="0D5B6103" w14:textId="13F77502" w:rsidR="00B77127" w:rsidRPr="00A1148C" w:rsidRDefault="00B77127" w:rsidP="00B77127">
      <w:pPr>
        <w:numPr>
          <w:ilvl w:val="0"/>
          <w:numId w:val="5"/>
        </w:numPr>
        <w:ind w:left="108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 xml:space="preserve">Suscribirse al </w:t>
      </w:r>
      <w:r w:rsidR="00EB181A">
        <w:rPr>
          <w:rFonts w:ascii="Arial" w:hAnsi="Arial"/>
          <w:b/>
          <w:sz w:val="20"/>
        </w:rPr>
        <w:t>B</w:t>
      </w:r>
      <w:r>
        <w:rPr>
          <w:rFonts w:ascii="Arial" w:hAnsi="Arial"/>
          <w:b/>
          <w:sz w:val="20"/>
        </w:rPr>
        <w:t>oletín de AUCD</w:t>
      </w:r>
    </w:p>
    <w:p w14:paraId="05A578B3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</w:p>
    <w:p w14:paraId="38141EE1" w14:textId="1E0FBE90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 xml:space="preserve">*Correo </w:t>
      </w:r>
      <w:r w:rsidR="00EB181A">
        <w:rPr>
          <w:rFonts w:ascii="Arial" w:hAnsi="Arial"/>
          <w:b/>
          <w:sz w:val="20"/>
        </w:rPr>
        <w:t>E</w:t>
      </w:r>
      <w:r>
        <w:rPr>
          <w:rFonts w:ascii="Arial" w:hAnsi="Arial"/>
          <w:b/>
          <w:sz w:val="20"/>
        </w:rPr>
        <w:t>lectrónico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76F16BE3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</w:p>
    <w:p w14:paraId="26C4CE9D" w14:textId="6AFA59B8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 xml:space="preserve">*Nombre de </w:t>
      </w:r>
      <w:r w:rsidR="00EB181A">
        <w:rPr>
          <w:rFonts w:ascii="Arial" w:hAnsi="Arial"/>
          <w:b/>
          <w:sz w:val="20"/>
        </w:rPr>
        <w:t>U</w:t>
      </w:r>
      <w:r>
        <w:rPr>
          <w:rFonts w:ascii="Arial" w:hAnsi="Arial"/>
          <w:b/>
          <w:sz w:val="20"/>
        </w:rPr>
        <w:t>suario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67372D48" w14:textId="77777777" w:rsidR="00B77127" w:rsidRPr="00A1148C" w:rsidRDefault="00B77127" w:rsidP="00B77127">
      <w:pPr>
        <w:ind w:left="720"/>
        <w:rPr>
          <w:rFonts w:ascii="Arial" w:hAnsi="Arial" w:cs="Arial"/>
          <w:b/>
          <w:bCs/>
          <w:sz w:val="20"/>
          <w:szCs w:val="20"/>
        </w:rPr>
      </w:pPr>
    </w:p>
    <w:p w14:paraId="4AD1119A" w14:textId="77777777" w:rsidR="00B77127" w:rsidRPr="00A1148C" w:rsidRDefault="00B77127" w:rsidP="00B77127">
      <w:pPr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/>
          <w:b/>
          <w:sz w:val="20"/>
        </w:rPr>
        <w:t>*Contraseña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519D10BE" w14:textId="77777777" w:rsidR="00B77127" w:rsidRPr="00A1148C" w:rsidRDefault="00B77127" w:rsidP="00B77127">
      <w:pPr>
        <w:ind w:left="720"/>
        <w:rPr>
          <w:rFonts w:ascii="Arial" w:hAnsi="Arial" w:cs="Arial"/>
          <w:bCs/>
          <w:sz w:val="20"/>
          <w:szCs w:val="20"/>
        </w:rPr>
      </w:pPr>
    </w:p>
    <w:p w14:paraId="11983406" w14:textId="77777777" w:rsidR="00B77127" w:rsidRPr="00A1148C" w:rsidRDefault="00B77127" w:rsidP="00B77127">
      <w:pPr>
        <w:ind w:left="720"/>
        <w:rPr>
          <w:i/>
          <w:iCs/>
        </w:rPr>
      </w:pPr>
      <w:r>
        <w:rPr>
          <w:i/>
          <w:iCs/>
        </w:rPr>
        <w:t>(El nombre de usuario y la contraseña deben tener al menos 6 caracteres.</w:t>
      </w:r>
      <w:r>
        <w:rPr>
          <w:i/>
        </w:rPr>
        <w:t xml:space="preserve"> Pueden utilizarse letras, números y símbolos. No se distingue entre mayúsculas y minúsculas).</w:t>
      </w:r>
    </w:p>
    <w:p w14:paraId="17108C58" w14:textId="77777777" w:rsidR="00B77127" w:rsidRPr="00A1148C" w:rsidRDefault="00B77127" w:rsidP="00B77127">
      <w:pPr>
        <w:ind w:left="720"/>
        <w:rPr>
          <w:rFonts w:ascii="Arial" w:hAnsi="Arial" w:cs="Arial"/>
          <w:bCs/>
          <w:sz w:val="20"/>
          <w:szCs w:val="20"/>
        </w:rPr>
      </w:pPr>
    </w:p>
    <w:p w14:paraId="70E4CE5A" w14:textId="77777777" w:rsidR="0098374A" w:rsidRDefault="00B77127" w:rsidP="00B7712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Dirección de trabajo</w:t>
      </w:r>
    </w:p>
    <w:p w14:paraId="14CD505A" w14:textId="77777777" w:rsidR="00B77127" w:rsidRPr="00A1148C" w:rsidRDefault="00B77127" w:rsidP="00B77127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sz w:val="20"/>
        </w:rPr>
        <w:tab/>
        <w:t>*</w:t>
      </w:r>
      <w:r>
        <w:rPr>
          <w:rFonts w:ascii="Arial" w:hAnsi="Arial"/>
          <w:b/>
          <w:sz w:val="20"/>
        </w:rPr>
        <w:t>Dirección (línea 1)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239057B3" w14:textId="77777777" w:rsidR="00B77127" w:rsidRPr="00A1148C" w:rsidRDefault="00B77127" w:rsidP="00B77127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ab/>
      </w:r>
    </w:p>
    <w:p w14:paraId="7381410C" w14:textId="77777777" w:rsidR="00B77127" w:rsidRPr="00A1148C" w:rsidRDefault="00B77127" w:rsidP="00B77127">
      <w:pPr>
        <w:ind w:firstLine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Dirección (línea 2)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40A94D17" w14:textId="77777777" w:rsidR="00B77127" w:rsidRPr="00A1148C" w:rsidRDefault="00B77127" w:rsidP="00B77127">
      <w:pPr>
        <w:rPr>
          <w:rFonts w:ascii="Arial" w:hAnsi="Arial" w:cs="Arial"/>
          <w:b/>
          <w:bCs/>
          <w:sz w:val="20"/>
          <w:szCs w:val="20"/>
        </w:rPr>
      </w:pPr>
    </w:p>
    <w:p w14:paraId="39FF3C34" w14:textId="77777777" w:rsidR="00B77127" w:rsidRPr="00A1148C" w:rsidRDefault="00B77127" w:rsidP="00B7712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ab/>
        <w:t>*Ciudad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0FB5705C" w14:textId="77777777" w:rsidR="00B77127" w:rsidRPr="00A1148C" w:rsidRDefault="00B77127" w:rsidP="00B77127">
      <w:pPr>
        <w:rPr>
          <w:rFonts w:ascii="Arial" w:hAnsi="Arial" w:cs="Arial"/>
          <w:b/>
          <w:bCs/>
          <w:sz w:val="20"/>
          <w:szCs w:val="20"/>
        </w:rPr>
      </w:pPr>
    </w:p>
    <w:p w14:paraId="3EA42841" w14:textId="77777777" w:rsidR="00B77127" w:rsidRPr="00A1148C" w:rsidRDefault="00B77127" w:rsidP="00B7712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ab/>
        <w:t>*Estado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3AA90D3F" w14:textId="77777777" w:rsidR="00B77127" w:rsidRPr="00A1148C" w:rsidRDefault="00B77127" w:rsidP="00B77127">
      <w:pPr>
        <w:rPr>
          <w:rFonts w:ascii="Arial" w:hAnsi="Arial" w:cs="Arial"/>
          <w:b/>
          <w:bCs/>
          <w:sz w:val="20"/>
          <w:szCs w:val="20"/>
        </w:rPr>
      </w:pPr>
    </w:p>
    <w:p w14:paraId="026DF63E" w14:textId="1866A688" w:rsidR="00B77127" w:rsidRPr="00A1148C" w:rsidRDefault="00B77127" w:rsidP="00B7712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ab/>
        <w:t xml:space="preserve">*Código </w:t>
      </w:r>
      <w:r w:rsidR="00EB181A">
        <w:rPr>
          <w:rFonts w:ascii="Arial" w:hAnsi="Arial"/>
          <w:b/>
          <w:sz w:val="20"/>
        </w:rPr>
        <w:t>P</w:t>
      </w:r>
      <w:r>
        <w:rPr>
          <w:rFonts w:ascii="Arial" w:hAnsi="Arial"/>
          <w:b/>
          <w:sz w:val="20"/>
        </w:rPr>
        <w:t>ostal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i/>
          <w:sz w:val="20"/>
        </w:rPr>
        <w:t>_____________________________</w:t>
      </w:r>
    </w:p>
    <w:p w14:paraId="4F8C5F85" w14:textId="77777777" w:rsidR="00B77127" w:rsidRPr="00A1148C" w:rsidRDefault="00B77127" w:rsidP="00B77127">
      <w:pPr>
        <w:rPr>
          <w:rFonts w:ascii="Arial" w:hAnsi="Arial" w:cs="Arial"/>
          <w:bCs/>
          <w:sz w:val="20"/>
          <w:szCs w:val="20"/>
        </w:rPr>
      </w:pPr>
    </w:p>
    <w:p w14:paraId="57395798" w14:textId="43EBC6D9" w:rsidR="00CD1932" w:rsidRDefault="00CD1932" w:rsidP="00CD1932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  <w:highlight w:val="lightGray"/>
        </w:rPr>
        <w:t xml:space="preserve">Información </w:t>
      </w:r>
      <w:r w:rsidR="00EB181A">
        <w:rPr>
          <w:rFonts w:ascii="Arial" w:hAnsi="Arial"/>
          <w:b/>
          <w:sz w:val="20"/>
          <w:highlight w:val="lightGray"/>
        </w:rPr>
        <w:t>A</w:t>
      </w:r>
      <w:r>
        <w:rPr>
          <w:rFonts w:ascii="Arial" w:hAnsi="Arial"/>
          <w:b/>
          <w:sz w:val="20"/>
          <w:highlight w:val="lightGray"/>
        </w:rPr>
        <w:t>dicional.</w:t>
      </w:r>
      <w:r>
        <w:rPr>
          <w:rFonts w:ascii="Arial" w:hAnsi="Arial"/>
          <w:b/>
          <w:sz w:val="20"/>
        </w:rPr>
        <w:t xml:space="preserve"> </w:t>
      </w:r>
    </w:p>
    <w:p w14:paraId="4DE250BD" w14:textId="77777777" w:rsidR="00CD1932" w:rsidRDefault="00CD1932" w:rsidP="00CD1932">
      <w:pPr>
        <w:rPr>
          <w:rFonts w:ascii="Arial" w:hAnsi="Arial" w:cs="Arial"/>
          <w:b/>
          <w:bCs/>
          <w:sz w:val="20"/>
          <w:szCs w:val="20"/>
        </w:rPr>
      </w:pPr>
    </w:p>
    <w:p w14:paraId="7E40396C" w14:textId="3E0BE008" w:rsidR="00CD1932" w:rsidRPr="000C27EF" w:rsidRDefault="00CD1932" w:rsidP="00CD1932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/>
          <w:b/>
          <w:bCs/>
          <w:sz w:val="20"/>
        </w:rPr>
        <w:t>*Puesto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i/>
          <w:iCs/>
          <w:sz w:val="20"/>
        </w:rPr>
        <w:t xml:space="preserve">El sistema permite que se enumeren varios puestos para una persona si </w:t>
      </w:r>
      <w:r w:rsidR="00EB181A">
        <w:rPr>
          <w:rFonts w:ascii="Arial" w:hAnsi="Arial"/>
          <w:i/>
          <w:iCs/>
          <w:sz w:val="20"/>
        </w:rPr>
        <w:t xml:space="preserve">es </w:t>
      </w:r>
      <w:r w:rsidR="00B43068">
        <w:rPr>
          <w:rFonts w:ascii="Arial" w:hAnsi="Arial"/>
          <w:i/>
          <w:iCs/>
          <w:sz w:val="20"/>
        </w:rPr>
        <w:t>necesario.</w:t>
      </w:r>
      <w:r>
        <w:rPr>
          <w:rFonts w:ascii="Arial" w:hAnsi="Arial"/>
          <w:i/>
          <w:sz w:val="20"/>
        </w:rPr>
        <w:t xml:space="preserve"> Marque todos los </w:t>
      </w:r>
      <w:r w:rsidR="00B43068">
        <w:rPr>
          <w:rFonts w:ascii="Arial" w:hAnsi="Arial"/>
          <w:i/>
          <w:sz w:val="20"/>
        </w:rPr>
        <w:t>puestos que</w:t>
      </w:r>
      <w:r>
        <w:rPr>
          <w:rFonts w:ascii="Arial" w:hAnsi="Arial"/>
          <w:i/>
          <w:sz w:val="20"/>
        </w:rPr>
        <w:t xml:space="preserve"> correspondan</w:t>
      </w:r>
      <w:r w:rsidR="00EB181A">
        <w:rPr>
          <w:rFonts w:ascii="Arial" w:hAnsi="Arial"/>
          <w:i/>
          <w:sz w:val="20"/>
        </w:rPr>
        <w:t xml:space="preserve"> a continuación</w:t>
      </w:r>
      <w:r>
        <w:rPr>
          <w:rFonts w:ascii="Arial" w:hAnsi="Arial"/>
          <w:i/>
          <w:sz w:val="20"/>
        </w:rPr>
        <w:t xml:space="preserve">. El administrador de su centro validará </w:t>
      </w:r>
      <w:r w:rsidR="00B43068">
        <w:rPr>
          <w:rFonts w:ascii="Arial" w:hAnsi="Arial"/>
          <w:i/>
          <w:sz w:val="20"/>
        </w:rPr>
        <w:t>su información</w:t>
      </w:r>
      <w:r>
        <w:rPr>
          <w:rFonts w:ascii="Arial" w:hAnsi="Arial"/>
          <w:i/>
          <w:sz w:val="20"/>
        </w:rPr>
        <w:t>.</w:t>
      </w:r>
    </w:p>
    <w:p w14:paraId="00E7F17A" w14:textId="77777777" w:rsidR="00CD1932" w:rsidRDefault="00CD1932" w:rsidP="00CD1932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ab/>
      </w:r>
    </w:p>
    <w:tbl>
      <w:tblPr>
        <w:tblW w:w="9572" w:type="dxa"/>
        <w:tblInd w:w="918" w:type="dxa"/>
        <w:tblLook w:val="04A0" w:firstRow="1" w:lastRow="0" w:firstColumn="1" w:lastColumn="0" w:noHBand="0" w:noVBand="1"/>
      </w:tblPr>
      <w:tblGrid>
        <w:gridCol w:w="1529"/>
        <w:gridCol w:w="3511"/>
        <w:gridCol w:w="4532"/>
      </w:tblGrid>
      <w:tr w:rsidR="00E00519" w:rsidRPr="000E4806" w14:paraId="76E55CC1" w14:textId="77777777" w:rsidTr="00BB1330">
        <w:tc>
          <w:tcPr>
            <w:tcW w:w="1529" w:type="dxa"/>
            <w:shd w:val="clear" w:color="auto" w:fill="BFBFBF"/>
          </w:tcPr>
          <w:p w14:paraId="5D2797EE" w14:textId="2A801C92" w:rsidR="00E00519" w:rsidRPr="000E4806" w:rsidRDefault="00EB181A" w:rsidP="00596CC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 xml:space="preserve">Liderazgo </w:t>
            </w:r>
          </w:p>
        </w:tc>
        <w:tc>
          <w:tcPr>
            <w:tcW w:w="3511" w:type="dxa"/>
            <w:shd w:val="clear" w:color="auto" w:fill="BFBFBF"/>
          </w:tcPr>
          <w:p w14:paraId="52FC71A8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  <w:shd w:val="clear" w:color="auto" w:fill="BFBFBF"/>
          </w:tcPr>
          <w:p w14:paraId="39A12A6D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1F6E9D13" w14:textId="77777777" w:rsidTr="00BB1330">
        <w:tc>
          <w:tcPr>
            <w:tcW w:w="1529" w:type="dxa"/>
          </w:tcPr>
          <w:p w14:paraId="58244B0D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03602424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del UCEDD</w:t>
            </w:r>
          </w:p>
        </w:tc>
        <w:tc>
          <w:tcPr>
            <w:tcW w:w="4532" w:type="dxa"/>
          </w:tcPr>
          <w:p w14:paraId="1A573A91" w14:textId="77777777" w:rsidR="00E00519" w:rsidRPr="000E4806" w:rsidRDefault="00E00519" w:rsidP="00A60AF6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de LEND</w:t>
            </w:r>
          </w:p>
        </w:tc>
      </w:tr>
      <w:tr w:rsidR="00E00519" w:rsidRPr="000E4806" w14:paraId="7E023BD6" w14:textId="77777777" w:rsidTr="00BB1330">
        <w:tc>
          <w:tcPr>
            <w:tcW w:w="1529" w:type="dxa"/>
          </w:tcPr>
          <w:p w14:paraId="718CB7EB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3E78A04B" w14:textId="0C05DBF7" w:rsidR="00E00519" w:rsidRPr="000E4806" w:rsidRDefault="00E00519" w:rsidP="00A60AF6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</w:t>
            </w:r>
            <w:r w:rsidR="00EB181A">
              <w:rPr>
                <w:rFonts w:ascii="Arial" w:hAnsi="Arial"/>
                <w:sz w:val="20"/>
              </w:rPr>
              <w:t>I</w:t>
            </w:r>
            <w:r>
              <w:rPr>
                <w:rFonts w:ascii="Arial" w:hAnsi="Arial"/>
                <w:sz w:val="20"/>
              </w:rPr>
              <w:t>nterino del UCEDD</w:t>
            </w:r>
          </w:p>
        </w:tc>
        <w:tc>
          <w:tcPr>
            <w:tcW w:w="4532" w:type="dxa"/>
          </w:tcPr>
          <w:p w14:paraId="34AA22B5" w14:textId="2CF63537" w:rsidR="00E00519" w:rsidRPr="000E4806" w:rsidRDefault="00E00519" w:rsidP="00A60AF6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</w:t>
            </w:r>
            <w:r w:rsidR="00EB181A">
              <w:rPr>
                <w:rFonts w:ascii="Arial" w:hAnsi="Arial"/>
                <w:sz w:val="20"/>
              </w:rPr>
              <w:t>I</w:t>
            </w:r>
            <w:r>
              <w:rPr>
                <w:rFonts w:ascii="Arial" w:hAnsi="Arial"/>
                <w:sz w:val="20"/>
              </w:rPr>
              <w:t>nterino de LEND</w:t>
            </w:r>
          </w:p>
        </w:tc>
      </w:tr>
      <w:tr w:rsidR="00E00519" w:rsidRPr="000E4806" w14:paraId="09DF9880" w14:textId="77777777" w:rsidTr="00BB1330">
        <w:tc>
          <w:tcPr>
            <w:tcW w:w="1529" w:type="dxa"/>
          </w:tcPr>
          <w:p w14:paraId="36BE88E3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469647F4" w14:textId="7B979E1A" w:rsidR="00E00519" w:rsidRDefault="00E00519" w:rsidP="00A60AF6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</w:t>
            </w:r>
            <w:r w:rsidR="00DE4612">
              <w:rPr>
                <w:rFonts w:ascii="Arial" w:hAnsi="Arial"/>
                <w:sz w:val="20"/>
              </w:rPr>
              <w:t>Codirector</w:t>
            </w:r>
            <w:r>
              <w:rPr>
                <w:rFonts w:ascii="Arial" w:hAnsi="Arial"/>
                <w:sz w:val="20"/>
              </w:rPr>
              <w:t xml:space="preserve"> del UCEDD</w:t>
            </w:r>
          </w:p>
          <w:p w14:paraId="0E532D2A" w14:textId="09ECBF94" w:rsidR="00E00519" w:rsidRPr="00A60AF6" w:rsidRDefault="00E00519" w:rsidP="00A60AF6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</w:t>
            </w:r>
            <w:r w:rsidR="00EB181A">
              <w:rPr>
                <w:rFonts w:ascii="Arial" w:hAnsi="Arial"/>
                <w:sz w:val="20"/>
              </w:rPr>
              <w:t>A</w:t>
            </w:r>
            <w:r>
              <w:rPr>
                <w:rFonts w:ascii="Arial" w:hAnsi="Arial"/>
                <w:sz w:val="20"/>
              </w:rPr>
              <w:t>djunto del UCEDD</w:t>
            </w:r>
          </w:p>
        </w:tc>
        <w:tc>
          <w:tcPr>
            <w:tcW w:w="4532" w:type="dxa"/>
          </w:tcPr>
          <w:p w14:paraId="27F86FB6" w14:textId="1562C4B6" w:rsidR="00E00519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</w:t>
            </w:r>
            <w:r w:rsidR="00DE4612">
              <w:rPr>
                <w:rFonts w:ascii="Arial" w:hAnsi="Arial"/>
                <w:sz w:val="20"/>
              </w:rPr>
              <w:t>Codirector</w:t>
            </w:r>
            <w:r>
              <w:rPr>
                <w:rFonts w:ascii="Arial" w:hAnsi="Arial"/>
                <w:sz w:val="20"/>
              </w:rPr>
              <w:t xml:space="preserve"> de LEND</w:t>
            </w:r>
          </w:p>
          <w:p w14:paraId="00E26F97" w14:textId="70978C20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</w:t>
            </w:r>
            <w:r w:rsidR="00EB181A">
              <w:rPr>
                <w:rFonts w:ascii="Arial" w:hAnsi="Arial"/>
                <w:sz w:val="20"/>
              </w:rPr>
              <w:t>A</w:t>
            </w:r>
            <w:r>
              <w:rPr>
                <w:rFonts w:ascii="Arial" w:hAnsi="Arial"/>
                <w:sz w:val="20"/>
              </w:rPr>
              <w:t>djunto de LEND</w:t>
            </w:r>
          </w:p>
        </w:tc>
      </w:tr>
      <w:tr w:rsidR="00AE45B9" w:rsidRPr="000E4806" w14:paraId="38327956" w14:textId="77777777" w:rsidTr="00BB1330">
        <w:tc>
          <w:tcPr>
            <w:tcW w:w="1529" w:type="dxa"/>
          </w:tcPr>
          <w:p w14:paraId="61EA1328" w14:textId="77777777" w:rsidR="00AE45B9" w:rsidRDefault="00AE45B9" w:rsidP="00596C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EDD4C3" w14:textId="2079B02A" w:rsidR="00AE45B9" w:rsidRPr="000E4806" w:rsidRDefault="00AE45B9" w:rsidP="00596CC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 xml:space="preserve">Personal administrativo de </w:t>
            </w:r>
            <w:r w:rsidR="00B43068">
              <w:rPr>
                <w:rFonts w:ascii="Arial" w:hAnsi="Arial"/>
                <w:sz w:val="20"/>
              </w:rPr>
              <w:t>liderazgo:</w:t>
            </w:r>
          </w:p>
        </w:tc>
        <w:tc>
          <w:tcPr>
            <w:tcW w:w="8043" w:type="dxa"/>
            <w:gridSpan w:val="2"/>
          </w:tcPr>
          <w:p w14:paraId="1E081C4D" w14:textId="77777777" w:rsidR="00AE45B9" w:rsidRPr="000E4806" w:rsidRDefault="00AE45B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5A868DD5" w14:textId="77777777" w:rsidTr="00BB1330">
        <w:tc>
          <w:tcPr>
            <w:tcW w:w="5040" w:type="dxa"/>
            <w:gridSpan w:val="2"/>
            <w:shd w:val="clear" w:color="auto" w:fill="BFBFBF"/>
          </w:tcPr>
          <w:p w14:paraId="03659709" w14:textId="7A041D90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 xml:space="preserve"> </w:t>
            </w:r>
            <w:r w:rsidR="00EB181A">
              <w:rPr>
                <w:rFonts w:ascii="Arial" w:hAnsi="Arial"/>
                <w:sz w:val="20"/>
              </w:rPr>
              <w:t>A</w:t>
            </w:r>
            <w:r>
              <w:rPr>
                <w:rFonts w:ascii="Arial" w:hAnsi="Arial"/>
                <w:sz w:val="20"/>
              </w:rPr>
              <w:t xml:space="preserve">ctividades </w:t>
            </w:r>
            <w:r w:rsidR="00EB181A">
              <w:rPr>
                <w:rFonts w:ascii="Arial" w:hAnsi="Arial"/>
                <w:sz w:val="20"/>
              </w:rPr>
              <w:t>P</w:t>
            </w:r>
            <w:r>
              <w:rPr>
                <w:rFonts w:ascii="Arial" w:hAnsi="Arial"/>
                <w:sz w:val="20"/>
              </w:rPr>
              <w:t>rimarias</w:t>
            </w:r>
            <w:r w:rsidR="00EB181A">
              <w:rPr>
                <w:rFonts w:ascii="Arial" w:hAnsi="Arial"/>
                <w:sz w:val="20"/>
              </w:rPr>
              <w:t xml:space="preserve"> de los Coordinadores</w:t>
            </w:r>
          </w:p>
        </w:tc>
        <w:tc>
          <w:tcPr>
            <w:tcW w:w="4532" w:type="dxa"/>
            <w:shd w:val="clear" w:color="auto" w:fill="BFBFBF"/>
          </w:tcPr>
          <w:p w14:paraId="6B5FEFFC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521E4447" w14:textId="77777777" w:rsidTr="00BB1330">
        <w:tc>
          <w:tcPr>
            <w:tcW w:w="1529" w:type="dxa"/>
          </w:tcPr>
          <w:p w14:paraId="76FC04CF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3D5170A3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Servicios para adultos</w:t>
            </w:r>
          </w:p>
        </w:tc>
        <w:tc>
          <w:tcPr>
            <w:tcW w:w="4532" w:type="dxa"/>
          </w:tcPr>
          <w:p w14:paraId="785AE55E" w14:textId="77FA9503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Rehabilitación </w:t>
            </w:r>
            <w:r w:rsidR="00EB181A">
              <w:rPr>
                <w:rFonts w:ascii="Arial" w:hAnsi="Arial"/>
                <w:sz w:val="20"/>
              </w:rPr>
              <w:t>Vocacional</w:t>
            </w:r>
            <w:r>
              <w:rPr>
                <w:rFonts w:ascii="Arial" w:hAnsi="Arial"/>
                <w:sz w:val="20"/>
              </w:rPr>
              <w:t>/empleo</w:t>
            </w:r>
          </w:p>
        </w:tc>
      </w:tr>
      <w:tr w:rsidR="00E00519" w:rsidRPr="000E4806" w14:paraId="58DDA744" w14:textId="77777777" w:rsidTr="00BB1330">
        <w:tc>
          <w:tcPr>
            <w:tcW w:w="1529" w:type="dxa"/>
          </w:tcPr>
          <w:p w14:paraId="6E2E3ED1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7F2CCEC2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Servicios clínicos</w:t>
            </w:r>
          </w:p>
        </w:tc>
        <w:tc>
          <w:tcPr>
            <w:tcW w:w="4532" w:type="dxa"/>
          </w:tcPr>
          <w:p w14:paraId="7504EBF9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Servicios clínicos</w:t>
            </w:r>
          </w:p>
        </w:tc>
      </w:tr>
      <w:tr w:rsidR="00E00519" w:rsidRPr="000E4806" w14:paraId="1D8BCD8C" w14:textId="77777777" w:rsidTr="00BB1330">
        <w:tc>
          <w:tcPr>
            <w:tcW w:w="1529" w:type="dxa"/>
          </w:tcPr>
          <w:p w14:paraId="4A66C6A0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63DEC9AE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Apoyo a la comunidad</w:t>
            </w:r>
          </w:p>
        </w:tc>
        <w:tc>
          <w:tcPr>
            <w:tcW w:w="4532" w:type="dxa"/>
          </w:tcPr>
          <w:p w14:paraId="74EC0514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de educación comunitaria</w:t>
            </w:r>
          </w:p>
        </w:tc>
      </w:tr>
      <w:tr w:rsidR="00E00519" w:rsidRPr="000E4806" w14:paraId="08D8F948" w14:textId="77777777" w:rsidTr="00BB1330">
        <w:tc>
          <w:tcPr>
            <w:tcW w:w="1529" w:type="dxa"/>
          </w:tcPr>
          <w:p w14:paraId="17594250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5651B15B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versidad cultural</w:t>
            </w:r>
          </w:p>
        </w:tc>
        <w:tc>
          <w:tcPr>
            <w:tcW w:w="4532" w:type="dxa"/>
          </w:tcPr>
          <w:p w14:paraId="170DD60A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Capacidad de respuesta cultural y lingüística</w:t>
            </w:r>
          </w:p>
        </w:tc>
      </w:tr>
      <w:tr w:rsidR="00E00519" w:rsidRPr="000E4806" w14:paraId="466F1DC7" w14:textId="77777777" w:rsidTr="00BB1330">
        <w:tc>
          <w:tcPr>
            <w:tcW w:w="1529" w:type="dxa"/>
          </w:tcPr>
          <w:p w14:paraId="06DFE2C0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560A9DF1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Coordinador de datos</w:t>
            </w:r>
          </w:p>
        </w:tc>
        <w:tc>
          <w:tcPr>
            <w:tcW w:w="4532" w:type="dxa"/>
          </w:tcPr>
          <w:p w14:paraId="7059F73F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Aprendizaje a distancia</w:t>
            </w:r>
          </w:p>
        </w:tc>
      </w:tr>
      <w:tr w:rsidR="00E00519" w:rsidRPr="000E4806" w14:paraId="2033DF00" w14:textId="77777777" w:rsidTr="00BB1330">
        <w:tc>
          <w:tcPr>
            <w:tcW w:w="1529" w:type="dxa"/>
          </w:tcPr>
          <w:p w14:paraId="2FD638BB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484B24D1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Intervención temprana</w:t>
            </w:r>
          </w:p>
        </w:tc>
        <w:tc>
          <w:tcPr>
            <w:tcW w:w="4532" w:type="dxa"/>
          </w:tcPr>
          <w:p w14:paraId="05D03953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Servicios ejemplares</w:t>
            </w:r>
          </w:p>
        </w:tc>
      </w:tr>
      <w:tr w:rsidR="00E00519" w:rsidRPr="000E4806" w14:paraId="76D87EF7" w14:textId="77777777" w:rsidTr="00BB1330">
        <w:tc>
          <w:tcPr>
            <w:tcW w:w="1529" w:type="dxa"/>
          </w:tcPr>
          <w:p w14:paraId="00FEBF2C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47F8A8FD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Inclusión</w:t>
            </w:r>
          </w:p>
        </w:tc>
        <w:tc>
          <w:tcPr>
            <w:tcW w:w="4532" w:type="dxa"/>
          </w:tcPr>
          <w:p w14:paraId="2977DFFC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Información/difusión</w:t>
            </w:r>
          </w:p>
        </w:tc>
      </w:tr>
      <w:tr w:rsidR="00E00519" w:rsidRPr="000E4806" w14:paraId="495FDDF3" w14:textId="77777777" w:rsidTr="00BB1330">
        <w:tc>
          <w:tcPr>
            <w:tcW w:w="1529" w:type="dxa"/>
          </w:tcPr>
          <w:p w14:paraId="6A8BC150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0E84165F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médico</w:t>
            </w:r>
          </w:p>
        </w:tc>
        <w:tc>
          <w:tcPr>
            <w:tcW w:w="4532" w:type="dxa"/>
          </w:tcPr>
          <w:p w14:paraId="7C5AFB19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Otro</w:t>
            </w:r>
          </w:p>
        </w:tc>
      </w:tr>
      <w:tr w:rsidR="00E00519" w:rsidRPr="000E4806" w14:paraId="447A210F" w14:textId="77777777" w:rsidTr="00BB1330">
        <w:tc>
          <w:tcPr>
            <w:tcW w:w="1529" w:type="dxa"/>
          </w:tcPr>
          <w:p w14:paraId="7DD29475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12963CE6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adres/consumidores</w:t>
            </w:r>
          </w:p>
        </w:tc>
        <w:tc>
          <w:tcPr>
            <w:tcW w:w="4532" w:type="dxa"/>
          </w:tcPr>
          <w:p w14:paraId="28AB08B7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Servicios pediátricos</w:t>
            </w:r>
          </w:p>
        </w:tc>
      </w:tr>
      <w:tr w:rsidR="00E00519" w:rsidRPr="000E4806" w14:paraId="3EC23555" w14:textId="77777777" w:rsidTr="00BB1330">
        <w:tc>
          <w:tcPr>
            <w:tcW w:w="1529" w:type="dxa"/>
          </w:tcPr>
          <w:p w14:paraId="1C53085B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38743E9C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lanificación centrada en la persona</w:t>
            </w:r>
          </w:p>
        </w:tc>
        <w:tc>
          <w:tcPr>
            <w:tcW w:w="4532" w:type="dxa"/>
          </w:tcPr>
          <w:p w14:paraId="5E92BF4F" w14:textId="77777777" w:rsidR="00E00519" w:rsidRPr="000E4806" w:rsidRDefault="00E00519" w:rsidP="00596CC8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Investigación</w:t>
            </w:r>
          </w:p>
        </w:tc>
      </w:tr>
      <w:tr w:rsidR="00E00519" w:rsidRPr="000E4806" w14:paraId="463E33DB" w14:textId="77777777" w:rsidTr="00BB1330">
        <w:tc>
          <w:tcPr>
            <w:tcW w:w="1529" w:type="dxa"/>
          </w:tcPr>
          <w:p w14:paraId="3B84CC7B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70A552E9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de investigación</w:t>
            </w:r>
          </w:p>
        </w:tc>
        <w:tc>
          <w:tcPr>
            <w:tcW w:w="4532" w:type="dxa"/>
          </w:tcPr>
          <w:p w14:paraId="116AB8BF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Justicia social/equidad</w:t>
            </w:r>
          </w:p>
        </w:tc>
      </w:tr>
      <w:tr w:rsidR="00E00519" w:rsidRPr="000E4806" w14:paraId="19D92C68" w14:textId="77777777" w:rsidTr="00BB1330">
        <w:tc>
          <w:tcPr>
            <w:tcW w:w="1529" w:type="dxa"/>
          </w:tcPr>
          <w:p w14:paraId="5B582270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5F2E0045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Asistencia técnica</w:t>
            </w:r>
          </w:p>
        </w:tc>
        <w:tc>
          <w:tcPr>
            <w:tcW w:w="4532" w:type="dxa"/>
          </w:tcPr>
          <w:p w14:paraId="02CD5241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Coordinador de tecnología</w:t>
            </w:r>
          </w:p>
        </w:tc>
      </w:tr>
      <w:tr w:rsidR="00E00519" w:rsidRPr="000E4806" w14:paraId="631FE595" w14:textId="77777777" w:rsidTr="00BB1330">
        <w:tc>
          <w:tcPr>
            <w:tcW w:w="1529" w:type="dxa"/>
          </w:tcPr>
          <w:p w14:paraId="3B894C61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1D43F15E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irector de capacitación</w:t>
            </w:r>
          </w:p>
        </w:tc>
        <w:tc>
          <w:tcPr>
            <w:tcW w:w="4532" w:type="dxa"/>
          </w:tcPr>
          <w:p w14:paraId="528F6B9A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Transición</w:t>
            </w:r>
          </w:p>
        </w:tc>
      </w:tr>
      <w:tr w:rsidR="00E00519" w:rsidRPr="000E4806" w14:paraId="4045D502" w14:textId="77777777" w:rsidTr="00BB1330">
        <w:tc>
          <w:tcPr>
            <w:tcW w:w="1529" w:type="dxa"/>
          </w:tcPr>
          <w:p w14:paraId="59B781E2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6FFEA57F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</w:tcPr>
          <w:p w14:paraId="171FF6A5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29731D49" w14:textId="77777777" w:rsidTr="00BB1330">
        <w:tc>
          <w:tcPr>
            <w:tcW w:w="1529" w:type="dxa"/>
          </w:tcPr>
          <w:p w14:paraId="520988FD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52D934E4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</w:tcPr>
          <w:p w14:paraId="71CEE6A4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1C84310B" w14:textId="77777777" w:rsidTr="00BB1330">
        <w:tc>
          <w:tcPr>
            <w:tcW w:w="1529" w:type="dxa"/>
          </w:tcPr>
          <w:p w14:paraId="40374F2A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24E4C957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</w:tcPr>
          <w:p w14:paraId="780CC23A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2FC59443" w14:textId="77777777" w:rsidTr="00BB1330">
        <w:tc>
          <w:tcPr>
            <w:tcW w:w="1529" w:type="dxa"/>
          </w:tcPr>
          <w:p w14:paraId="165A4425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1FF50E6B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  <w:shd w:val="clear" w:color="auto" w:fill="auto"/>
          </w:tcPr>
          <w:p w14:paraId="1736E395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3AF429E2" w14:textId="77777777" w:rsidTr="00BB1330">
        <w:tc>
          <w:tcPr>
            <w:tcW w:w="1529" w:type="dxa"/>
          </w:tcPr>
          <w:p w14:paraId="49D58C9B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207FEDFA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</w:tcPr>
          <w:p w14:paraId="66D9573A" w14:textId="77777777" w:rsidR="00E00519" w:rsidRPr="0053731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00519" w:rsidRPr="000E4806" w14:paraId="14679BE7" w14:textId="77777777" w:rsidTr="00BB1330">
        <w:tc>
          <w:tcPr>
            <w:tcW w:w="5040" w:type="dxa"/>
            <w:gridSpan w:val="2"/>
          </w:tcPr>
          <w:p w14:paraId="43F78676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</w:tcPr>
          <w:p w14:paraId="09EE4206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5141" w:rsidRPr="000E4806" w14:paraId="27C403C1" w14:textId="77777777" w:rsidTr="00BB1330">
        <w:tc>
          <w:tcPr>
            <w:tcW w:w="9572" w:type="dxa"/>
            <w:gridSpan w:val="3"/>
            <w:shd w:val="clear" w:color="auto" w:fill="BFBFBF"/>
          </w:tcPr>
          <w:p w14:paraId="65D4977A" w14:textId="77777777" w:rsidR="00945141" w:rsidRPr="000E4806" w:rsidRDefault="00945141" w:rsidP="001930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Coordinadores de disciplina</w:t>
            </w:r>
          </w:p>
        </w:tc>
      </w:tr>
      <w:tr w:rsidR="00E00519" w:rsidRPr="000E4806" w14:paraId="4B1B84A4" w14:textId="77777777" w:rsidTr="00BB1330">
        <w:tc>
          <w:tcPr>
            <w:tcW w:w="1529" w:type="dxa"/>
          </w:tcPr>
          <w:p w14:paraId="25D0D430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5768FD71" w14:textId="475E3C63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Tecnología de apoyo</w:t>
            </w:r>
            <w:r w:rsidR="00EB181A">
              <w:rPr>
                <w:rFonts w:ascii="Arial" w:hAnsi="Arial"/>
                <w:sz w:val="20"/>
              </w:rPr>
              <w:t>/Asistencia</w:t>
            </w:r>
          </w:p>
        </w:tc>
        <w:tc>
          <w:tcPr>
            <w:tcW w:w="4532" w:type="dxa"/>
          </w:tcPr>
          <w:p w14:paraId="71CFC73E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Audiología</w:t>
            </w:r>
          </w:p>
        </w:tc>
      </w:tr>
      <w:tr w:rsidR="00E00519" w:rsidRPr="000E4806" w14:paraId="2B69A15D" w14:textId="77777777" w:rsidTr="00BB1330">
        <w:tc>
          <w:tcPr>
            <w:tcW w:w="1529" w:type="dxa"/>
          </w:tcPr>
          <w:p w14:paraId="79BC6FCD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4D19FEB6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Bienestar infantil</w:t>
            </w:r>
          </w:p>
        </w:tc>
        <w:tc>
          <w:tcPr>
            <w:tcW w:w="4532" w:type="dxa"/>
          </w:tcPr>
          <w:p w14:paraId="794D740A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Odontología/odontología pediátrica</w:t>
            </w:r>
          </w:p>
        </w:tc>
      </w:tr>
      <w:tr w:rsidR="00E00519" w:rsidRPr="000E4806" w14:paraId="341B07A3" w14:textId="77777777" w:rsidTr="00BB1330">
        <w:tc>
          <w:tcPr>
            <w:tcW w:w="1529" w:type="dxa"/>
          </w:tcPr>
          <w:p w14:paraId="0E603ED6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1D574740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Estudios sobre la discapacidad</w:t>
            </w:r>
          </w:p>
        </w:tc>
        <w:tc>
          <w:tcPr>
            <w:tcW w:w="4532" w:type="dxa"/>
          </w:tcPr>
          <w:p w14:paraId="38551BDF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Epidemiología</w:t>
            </w:r>
          </w:p>
        </w:tc>
      </w:tr>
      <w:tr w:rsidR="00E00519" w:rsidRPr="000E4806" w14:paraId="2F431888" w14:textId="77777777" w:rsidTr="00BB1330">
        <w:tc>
          <w:tcPr>
            <w:tcW w:w="1529" w:type="dxa"/>
          </w:tcPr>
          <w:p w14:paraId="0C00D8F3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178FA8DD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Famili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7D4DDDCE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Genética</w:t>
            </w:r>
          </w:p>
        </w:tc>
      </w:tr>
      <w:tr w:rsidR="00E00519" w:rsidRPr="000E4806" w14:paraId="5575DF8E" w14:textId="77777777" w:rsidTr="00BB1330">
        <w:tc>
          <w:tcPr>
            <w:tcW w:w="1529" w:type="dxa"/>
          </w:tcPr>
          <w:p w14:paraId="3C10D413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6CA4BF5B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Administración de la salud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074DF9D4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Inclusión</w:t>
            </w:r>
          </w:p>
        </w:tc>
      </w:tr>
      <w:tr w:rsidR="00E00519" w:rsidRPr="000E4806" w14:paraId="460C69EF" w14:textId="77777777" w:rsidTr="00BB1330">
        <w:tc>
          <w:tcPr>
            <w:tcW w:w="1529" w:type="dxa"/>
          </w:tcPr>
          <w:p w14:paraId="260E2480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079B1B25" w14:textId="5CCF9DF6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Derecho</w:t>
            </w:r>
            <w:r w:rsidR="00EB181A">
              <w:rPr>
                <w:rFonts w:ascii="Arial" w:hAnsi="Arial"/>
                <w:sz w:val="20"/>
              </w:rPr>
              <w:t>/Leyes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646D0958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Medicina</w:t>
            </w:r>
          </w:p>
        </w:tc>
      </w:tr>
      <w:tr w:rsidR="00E00519" w:rsidRPr="000E4806" w14:paraId="4CE67A45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6548BE0E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</w:tcPr>
          <w:p w14:paraId="32AFFCD3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Neurologí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2482E70C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Enfermería</w:t>
            </w:r>
          </w:p>
        </w:tc>
      </w:tr>
      <w:tr w:rsidR="00E00519" w:rsidRPr="000E4806" w14:paraId="489AEF92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40ED8AC6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73F1A25F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Nutrición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17EF0B8D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Terapia ocupacional</w:t>
            </w:r>
          </w:p>
        </w:tc>
      </w:tr>
      <w:tr w:rsidR="00E00519" w:rsidRPr="000E4806" w14:paraId="6B83FDF8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7AE59B96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558ECABE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Otro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6204C199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Recursos para padres y familias</w:t>
            </w:r>
          </w:p>
        </w:tc>
      </w:tr>
      <w:tr w:rsidR="00E00519" w:rsidRPr="000E4806" w14:paraId="1DEE8997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41B308CE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0C65AE77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ediatrí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33E2C6B9" w14:textId="77777777" w:rsidR="00E00519" w:rsidRPr="000E4806" w:rsidRDefault="00E00519" w:rsidP="001930A5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ediatría: del desarrollo/neonatología</w:t>
            </w:r>
          </w:p>
        </w:tc>
      </w:tr>
      <w:tr w:rsidR="00E00519" w:rsidRPr="000E4806" w14:paraId="4117658F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63212C49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0AACE2D6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Farmaci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2586D7F4" w14:textId="38DA2DE2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Fisioterapia</w:t>
            </w:r>
            <w:r w:rsidR="003C362F">
              <w:rPr>
                <w:rFonts w:ascii="Arial" w:hAnsi="Arial"/>
                <w:sz w:val="20"/>
              </w:rPr>
              <w:t>/Terapia Física</w:t>
            </w:r>
          </w:p>
        </w:tc>
      </w:tr>
      <w:tr w:rsidR="00E00519" w:rsidRPr="000E4806" w14:paraId="287661ED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39A00873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4B70F406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siquiatrí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474E78A0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siquiatría: del desarrollo</w:t>
            </w:r>
          </w:p>
        </w:tc>
      </w:tr>
      <w:tr w:rsidR="00E00519" w:rsidRPr="000E4806" w14:paraId="78A218E7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609785BB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2FF23F76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Salud públic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7B795440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olíticas públicas</w:t>
            </w:r>
          </w:p>
        </w:tc>
      </w:tr>
      <w:tr w:rsidR="00E00519" w:rsidRPr="000E4806" w14:paraId="6E7163D1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7DA24748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55958E9D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Asesoramiento en rehabilitación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658D07CE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Terapia respiratoria</w:t>
            </w:r>
          </w:p>
        </w:tc>
      </w:tr>
      <w:tr w:rsidR="00E00519" w:rsidRPr="000E4806" w14:paraId="6AF67D20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0F0F3E0B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56CBDBE0" w14:textId="5A280ED9" w:rsidR="00E00519" w:rsidRPr="0053731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</w:t>
            </w:r>
            <w:r w:rsidR="00EB181A">
              <w:rPr>
                <w:rFonts w:ascii="Arial" w:hAnsi="Arial"/>
                <w:sz w:val="20"/>
              </w:rPr>
              <w:t>/</w:t>
            </w:r>
            <w:r w:rsidR="00DE4612">
              <w:rPr>
                <w:rFonts w:ascii="Arial" w:hAnsi="Arial"/>
                <w:sz w:val="20"/>
              </w:rPr>
              <w:t>Auto defensor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65BEFCD6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Facultad hermana</w:t>
            </w:r>
          </w:p>
        </w:tc>
      </w:tr>
      <w:tr w:rsidR="00E00519" w:rsidRPr="000E4806" w14:paraId="3D4723A6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0D2B173C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49270DC5" w14:textId="77777777" w:rsidR="00E00519" w:rsidRPr="0053731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Justicia social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7A482883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Trabajo social</w:t>
            </w:r>
          </w:p>
        </w:tc>
      </w:tr>
      <w:tr w:rsidR="00E00519" w:rsidRPr="000E4806" w14:paraId="53E56E5F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6D2F6D18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4F793119" w14:textId="77777777" w:rsidR="00E00519" w:rsidRPr="0053731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Educación especial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775D5DD3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 w:rsidRPr="00537316">
              <w:rPr>
                <w:rFonts w:ascii="Arial" w:hAnsi="Arial" w:cs="Arial"/>
                <w:sz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3731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D91589">
              <w:rPr>
                <w:rFonts w:ascii="Arial" w:hAnsi="Arial" w:cs="Arial"/>
                <w:sz w:val="20"/>
              </w:rPr>
            </w:r>
            <w:r w:rsidR="00D91589">
              <w:rPr>
                <w:rFonts w:ascii="Arial" w:hAnsi="Arial" w:cs="Arial"/>
                <w:sz w:val="20"/>
              </w:rPr>
              <w:fldChar w:fldCharType="separate"/>
            </w:r>
            <w:r w:rsidRPr="0053731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/>
                <w:sz w:val="20"/>
              </w:rPr>
              <w:t xml:space="preserve"> Patología del habla y del lenguaje</w:t>
            </w:r>
          </w:p>
        </w:tc>
      </w:tr>
      <w:tr w:rsidR="00E00519" w:rsidRPr="000E4806" w14:paraId="23890700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23C82322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4FF8830D" w14:textId="77777777" w:rsidR="00E00519" w:rsidRPr="0053731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0BC8704E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E00519" w:rsidRPr="000E4806" w14:paraId="3EC64F6A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5ADE5A59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1F3CEFE3" w14:textId="77777777" w:rsidR="00E00519" w:rsidRPr="0053731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7FCB8BFC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E00519" w:rsidRPr="000E4806" w14:paraId="3D3A3ACF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58E15B91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</w:tcPr>
          <w:p w14:paraId="58829D25" w14:textId="77777777" w:rsidR="00E00519" w:rsidRPr="0053731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25D37B9F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E00519" w:rsidRPr="000E4806" w14:paraId="3B2632C0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7DEEEBF1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E6719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5C260F4F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E00519" w:rsidRPr="000E4806" w14:paraId="29F15675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75BC8D" w14:textId="65082816" w:rsidR="00E00519" w:rsidRPr="00B756E9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/>
                <w:b/>
                <w:bCs/>
                <w:sz w:val="20"/>
              </w:rPr>
              <w:t xml:space="preserve">Contactos de </w:t>
            </w:r>
            <w:r w:rsidR="003C362F">
              <w:rPr>
                <w:rFonts w:ascii="Arial" w:hAnsi="Arial"/>
                <w:b/>
                <w:bCs/>
                <w:sz w:val="20"/>
              </w:rPr>
              <w:t>R</w:t>
            </w:r>
            <w:r>
              <w:rPr>
                <w:rFonts w:ascii="Arial" w:hAnsi="Arial"/>
                <w:b/>
                <w:bCs/>
                <w:sz w:val="20"/>
              </w:rPr>
              <w:t xml:space="preserve">ecursos </w:t>
            </w:r>
            <w:r w:rsidR="003C362F">
              <w:rPr>
                <w:rFonts w:ascii="Arial" w:hAnsi="Arial"/>
                <w:b/>
                <w:bCs/>
                <w:sz w:val="20"/>
              </w:rPr>
              <w:t>E</w:t>
            </w:r>
            <w:r>
              <w:rPr>
                <w:rFonts w:ascii="Arial" w:hAnsi="Arial"/>
                <w:b/>
                <w:bCs/>
                <w:sz w:val="20"/>
              </w:rPr>
              <w:t>specializados</w:t>
            </w:r>
            <w:r>
              <w:rPr>
                <w:rFonts w:ascii="Arial" w:hAnsi="Arial"/>
                <w:sz w:val="20"/>
              </w:rPr>
              <w:cr/>
            </w:r>
            <w:r>
              <w:rPr>
                <w:rFonts w:ascii="Arial" w:hAnsi="Arial"/>
                <w:sz w:val="20"/>
              </w:rPr>
              <w:br/>
              <w:t>Escriba cada puesto en una línea separad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16CF4E08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E00519" w:rsidRPr="000E4806" w14:paraId="5D76CD1D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2A8EA045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A741C5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77930013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E00519" w:rsidRPr="000E4806" w14:paraId="16F1DA94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A7C740" w14:textId="4A179CCC" w:rsidR="00E00519" w:rsidRPr="00B756E9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/>
                <w:b/>
                <w:bCs/>
                <w:sz w:val="20"/>
              </w:rPr>
              <w:t xml:space="preserve">Contactos de </w:t>
            </w:r>
            <w:r w:rsidR="003C362F">
              <w:rPr>
                <w:rFonts w:ascii="Arial" w:hAnsi="Arial"/>
                <w:b/>
                <w:bCs/>
                <w:sz w:val="20"/>
              </w:rPr>
              <w:t>P</w:t>
            </w:r>
            <w:r>
              <w:rPr>
                <w:rFonts w:ascii="Arial" w:hAnsi="Arial"/>
                <w:b/>
                <w:bCs/>
                <w:sz w:val="20"/>
              </w:rPr>
              <w:t>royectos/</w:t>
            </w:r>
            <w:r w:rsidR="003C362F">
              <w:rPr>
                <w:rFonts w:ascii="Arial" w:hAnsi="Arial"/>
                <w:b/>
                <w:bCs/>
                <w:sz w:val="20"/>
              </w:rPr>
              <w:t>P</w:t>
            </w:r>
            <w:r>
              <w:rPr>
                <w:rFonts w:ascii="Arial" w:hAnsi="Arial"/>
                <w:b/>
                <w:bCs/>
                <w:sz w:val="20"/>
              </w:rPr>
              <w:t>rogramas/</w:t>
            </w:r>
            <w:r w:rsidR="003C362F">
              <w:rPr>
                <w:rFonts w:ascii="Arial" w:hAnsi="Arial"/>
                <w:b/>
                <w:bCs/>
                <w:sz w:val="20"/>
              </w:rPr>
              <w:t>C</w:t>
            </w:r>
            <w:r>
              <w:rPr>
                <w:rFonts w:ascii="Arial" w:hAnsi="Arial"/>
                <w:b/>
                <w:bCs/>
                <w:sz w:val="20"/>
              </w:rPr>
              <w:t>línicas</w:t>
            </w:r>
            <w:r>
              <w:rPr>
                <w:rFonts w:ascii="Arial" w:hAnsi="Arial"/>
                <w:sz w:val="20"/>
              </w:rPr>
              <w:cr/>
            </w:r>
            <w:r>
              <w:rPr>
                <w:rFonts w:ascii="Arial" w:hAnsi="Arial"/>
                <w:sz w:val="20"/>
              </w:rPr>
              <w:br/>
              <w:t>Escriba cada puesto en una línea separada</w:t>
            </w:r>
          </w:p>
        </w:tc>
        <w:tc>
          <w:tcPr>
            <w:tcW w:w="4532" w:type="dxa"/>
            <w:tcBorders>
              <w:top w:val="nil"/>
              <w:left w:val="nil"/>
              <w:bottom w:val="nil"/>
              <w:right w:val="nil"/>
            </w:tcBorders>
          </w:tcPr>
          <w:p w14:paraId="0C93A371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E00519" w:rsidRPr="000E4806" w14:paraId="07495614" w14:textId="77777777" w:rsidTr="00BB13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5B1FE7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5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E3CD56" w14:textId="77777777" w:rsidR="00E00519" w:rsidRPr="000E4806" w:rsidRDefault="00E00519" w:rsidP="00377100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14:paraId="2377FE15" w14:textId="77777777" w:rsidR="00CD1932" w:rsidRDefault="00CD1932" w:rsidP="00CD1932"/>
    <w:p w14:paraId="4D5B23AD" w14:textId="77777777" w:rsidR="00B756E9" w:rsidRPr="00BC3DD8" w:rsidRDefault="00B756E9" w:rsidP="00B756E9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/>
          <w:sz w:val="20"/>
        </w:rPr>
        <w:t>*</w:t>
      </w:r>
      <w:r>
        <w:rPr>
          <w:rFonts w:ascii="Arial" w:hAnsi="Arial"/>
          <w:b/>
          <w:sz w:val="20"/>
        </w:rPr>
        <w:t>Disciplina principal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i/>
          <w:sz w:val="20"/>
        </w:rPr>
        <w:t xml:space="preserve">(incluida en la exportación del DGIS) </w:t>
      </w:r>
      <w:r>
        <w:rPr>
          <w:rFonts w:ascii="Arial" w:hAnsi="Arial"/>
          <w:i/>
          <w:sz w:val="20"/>
        </w:rPr>
        <w:tab/>
        <w:t>_____________________________</w:t>
      </w:r>
    </w:p>
    <w:p w14:paraId="3C747898" w14:textId="77777777" w:rsidR="00B756E9" w:rsidRPr="0025744A" w:rsidRDefault="00B756E9" w:rsidP="00B756E9">
      <w:pPr>
        <w:rPr>
          <w:rFonts w:ascii="Arial" w:hAnsi="Arial" w:cs="Arial"/>
          <w:b/>
          <w:sz w:val="10"/>
          <w:szCs w:val="10"/>
        </w:rPr>
      </w:pPr>
    </w:p>
    <w:p w14:paraId="5B432367" w14:textId="77777777" w:rsidR="00B756E9" w:rsidRDefault="00B756E9" w:rsidP="00B756E9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/>
          <w:b/>
          <w:sz w:val="20"/>
        </w:rPr>
        <w:t>Disciplina(s)</w:t>
      </w:r>
      <w:r>
        <w:rPr>
          <w:rFonts w:ascii="Arial" w:hAnsi="Arial"/>
          <w:sz w:val="20"/>
        </w:rPr>
        <w:t xml:space="preserve"> </w:t>
      </w:r>
      <w:r>
        <w:rPr>
          <w:rFonts w:ascii="Arial" w:hAnsi="Arial"/>
          <w:i/>
          <w:sz w:val="20"/>
        </w:rPr>
        <w:t>Marque todas las opciones que correspondan.</w:t>
      </w:r>
    </w:p>
    <w:p w14:paraId="39B20B7F" w14:textId="77777777" w:rsidR="00B756E9" w:rsidRDefault="00B756E9" w:rsidP="00B756E9">
      <w:pPr>
        <w:rPr>
          <w:rFonts w:ascii="Arial" w:hAnsi="Arial" w:cs="Arial"/>
          <w:sz w:val="20"/>
          <w:szCs w:val="20"/>
        </w:rPr>
      </w:pPr>
    </w:p>
    <w:p w14:paraId="7E6FE23F" w14:textId="4575A858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nálisis</w:t>
      </w:r>
      <w:r w:rsidR="003C362F">
        <w:rPr>
          <w:rFonts w:ascii="Arial" w:hAnsi="Arial"/>
          <w:sz w:val="20"/>
        </w:rPr>
        <w:t xml:space="preserve"> /de comportamiento</w:t>
      </w:r>
      <w:r>
        <w:rPr>
          <w:rFonts w:ascii="Arial" w:hAnsi="Arial"/>
          <w:sz w:val="20"/>
        </w:rPr>
        <w:t xml:space="preserve"> aplicado</w:t>
      </w:r>
      <w:r w:rsidR="003C362F">
        <w:rPr>
          <w:rFonts w:ascii="Arial" w:hAnsi="Arial"/>
          <w:sz w:val="20"/>
        </w:rPr>
        <w:t xml:space="preserve"> (ABA)</w:t>
      </w:r>
    </w:p>
    <w:p w14:paraId="2547864C" w14:textId="646D32DC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Tecnología de apoyo</w:t>
      </w:r>
      <w:r w:rsidR="003C362F">
        <w:rPr>
          <w:rFonts w:ascii="Arial" w:hAnsi="Arial"/>
          <w:sz w:val="20"/>
        </w:rPr>
        <w:t>/asistencia</w:t>
      </w:r>
    </w:p>
    <w:p w14:paraId="43F7CB61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Audiología </w:t>
      </w:r>
    </w:p>
    <w:p w14:paraId="144223CE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lastRenderedPageBreak/>
        <w:t>Ciencias biológicas</w:t>
      </w:r>
    </w:p>
    <w:p w14:paraId="486447F6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egocios</w:t>
      </w:r>
    </w:p>
    <w:p w14:paraId="4A299610" w14:textId="77777777" w:rsidR="007B03CA" w:rsidRPr="00B756E9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municaciones</w:t>
      </w:r>
    </w:p>
    <w:p w14:paraId="386EBAA8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Odontología (pediátrica)</w:t>
      </w:r>
    </w:p>
    <w:p w14:paraId="0AFB8684" w14:textId="77777777" w:rsidR="007B03CA" w:rsidRPr="00B756E9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Odontología (otra)</w:t>
      </w:r>
    </w:p>
    <w:p w14:paraId="6E64345E" w14:textId="7C610875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Estudios </w:t>
      </w:r>
      <w:r w:rsidR="003C362F">
        <w:rPr>
          <w:rFonts w:ascii="Arial" w:hAnsi="Arial"/>
          <w:sz w:val="20"/>
        </w:rPr>
        <w:t xml:space="preserve">de </w:t>
      </w:r>
      <w:r>
        <w:rPr>
          <w:rFonts w:ascii="Arial" w:hAnsi="Arial"/>
          <w:sz w:val="20"/>
        </w:rPr>
        <w:t>discapacidad</w:t>
      </w:r>
    </w:p>
    <w:p w14:paraId="1539DFC1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ducación: Administración</w:t>
      </w:r>
    </w:p>
    <w:p w14:paraId="6849AE47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ducación: General</w:t>
      </w:r>
    </w:p>
    <w:p w14:paraId="6DAFB85A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ducación/Educación especial</w:t>
      </w:r>
    </w:p>
    <w:p w14:paraId="09403761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ducación: Intervención temprana/infancia temprana</w:t>
      </w:r>
    </w:p>
    <w:p w14:paraId="7F994041" w14:textId="44D5FB8C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sicología</w:t>
      </w:r>
      <w:r w:rsidR="003C362F">
        <w:rPr>
          <w:rFonts w:ascii="Arial" w:hAnsi="Arial"/>
          <w:sz w:val="20"/>
        </w:rPr>
        <w:t xml:space="preserve"> educacional</w:t>
      </w:r>
    </w:p>
    <w:p w14:paraId="3542EA69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pidemiología</w:t>
      </w:r>
    </w:p>
    <w:p w14:paraId="63278E17" w14:textId="07B7BEC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Estudios </w:t>
      </w:r>
      <w:r w:rsidR="00B43068">
        <w:rPr>
          <w:rFonts w:ascii="Arial" w:hAnsi="Arial"/>
          <w:sz w:val="20"/>
        </w:rPr>
        <w:t>de familia</w:t>
      </w:r>
    </w:p>
    <w:p w14:paraId="7F830149" w14:textId="2DCC3DD0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Miembro </w:t>
      </w:r>
      <w:r w:rsidR="00B43068">
        <w:rPr>
          <w:rFonts w:ascii="Arial" w:hAnsi="Arial"/>
          <w:sz w:val="20"/>
        </w:rPr>
        <w:t>de familia</w:t>
      </w:r>
      <w:r>
        <w:rPr>
          <w:rFonts w:ascii="Arial" w:hAnsi="Arial"/>
          <w:sz w:val="20"/>
        </w:rPr>
        <w:t>/miembro de la comunidad</w:t>
      </w:r>
    </w:p>
    <w:p w14:paraId="5FD5542A" w14:textId="66701E76" w:rsidR="007B03CA" w:rsidRPr="00B756E9" w:rsidRDefault="003C362F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bogacía</w:t>
      </w:r>
      <w:r w:rsidR="007B03CA">
        <w:rPr>
          <w:rFonts w:ascii="Arial" w:hAnsi="Arial"/>
          <w:sz w:val="20"/>
        </w:rPr>
        <w:t xml:space="preserve"> </w:t>
      </w:r>
      <w:r w:rsidR="00B43068">
        <w:rPr>
          <w:rFonts w:ascii="Arial" w:hAnsi="Arial"/>
          <w:sz w:val="20"/>
        </w:rPr>
        <w:t>de familia, padres</w:t>
      </w:r>
      <w:r w:rsidR="007B03CA">
        <w:rPr>
          <w:rFonts w:ascii="Arial" w:hAnsi="Arial"/>
          <w:sz w:val="20"/>
        </w:rPr>
        <w:t xml:space="preserve"> </w:t>
      </w:r>
      <w:r w:rsidR="00B43068">
        <w:rPr>
          <w:rFonts w:ascii="Arial" w:hAnsi="Arial"/>
          <w:sz w:val="20"/>
        </w:rPr>
        <w:t>y jóvenes</w:t>
      </w:r>
    </w:p>
    <w:p w14:paraId="160AB8D6" w14:textId="5B36F1F9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Genética/ </w:t>
      </w:r>
      <w:r w:rsidR="003C362F">
        <w:rPr>
          <w:rFonts w:ascii="Arial" w:hAnsi="Arial"/>
          <w:sz w:val="20"/>
        </w:rPr>
        <w:t xml:space="preserve">Consejería </w:t>
      </w:r>
      <w:r>
        <w:rPr>
          <w:rFonts w:ascii="Arial" w:hAnsi="Arial"/>
          <w:sz w:val="20"/>
        </w:rPr>
        <w:t>genétic</w:t>
      </w:r>
      <w:r w:rsidR="003C362F">
        <w:rPr>
          <w:rFonts w:ascii="Arial" w:hAnsi="Arial"/>
          <w:sz w:val="20"/>
        </w:rPr>
        <w:t>a</w:t>
      </w:r>
    </w:p>
    <w:p w14:paraId="34619A99" w14:textId="77777777" w:rsidR="007B03CA" w:rsidRPr="007B03CA" w:rsidRDefault="007B03CA" w:rsidP="007B03CA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Gerontología</w:t>
      </w:r>
    </w:p>
    <w:p w14:paraId="1F74A38B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dministración de la salud</w:t>
      </w:r>
    </w:p>
    <w:p w14:paraId="58B2DBAB" w14:textId="77777777" w:rsidR="007B03CA" w:rsidRPr="00B756E9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Desarrollo humano/Desarrollo infantil</w:t>
      </w:r>
    </w:p>
    <w:p w14:paraId="60A21698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Interdisciplinario</w:t>
      </w:r>
    </w:p>
    <w:p w14:paraId="4549BF80" w14:textId="69BC8620" w:rsidR="007B03CA" w:rsidRPr="00B756E9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Derecho</w:t>
      </w:r>
      <w:r w:rsidR="003C362F">
        <w:rPr>
          <w:rFonts w:ascii="Arial" w:hAnsi="Arial"/>
          <w:sz w:val="20"/>
        </w:rPr>
        <w:t>/Leyes</w:t>
      </w:r>
    </w:p>
    <w:p w14:paraId="39447C20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rtes liberales y ciencias, humanidades y estudios generales</w:t>
      </w:r>
    </w:p>
    <w:p w14:paraId="135A9D50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edicina (Medicina del adolescente)</w:t>
      </w:r>
    </w:p>
    <w:p w14:paraId="1651B6B2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edicina (General)</w:t>
      </w:r>
    </w:p>
    <w:p w14:paraId="57DA79B8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edicina (otra)</w:t>
      </w:r>
    </w:p>
    <w:p w14:paraId="737C6461" w14:textId="2B600C54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edicina (</w:t>
      </w:r>
      <w:r w:rsidR="00B43068">
        <w:rPr>
          <w:rFonts w:ascii="Arial" w:hAnsi="Arial"/>
          <w:sz w:val="20"/>
        </w:rPr>
        <w:t>Pediátrica)</w:t>
      </w:r>
    </w:p>
    <w:p w14:paraId="0623C398" w14:textId="4EF9C39B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edicina (</w:t>
      </w:r>
      <w:r w:rsidR="00B43068">
        <w:rPr>
          <w:rFonts w:ascii="Arial" w:hAnsi="Arial"/>
          <w:sz w:val="20"/>
        </w:rPr>
        <w:t>Pediátrica conductual</w:t>
      </w:r>
      <w:r>
        <w:rPr>
          <w:rFonts w:ascii="Arial" w:hAnsi="Arial"/>
          <w:sz w:val="20"/>
        </w:rPr>
        <w:t xml:space="preserve"> y del desarrollo)</w:t>
      </w:r>
    </w:p>
    <w:p w14:paraId="2513567E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edicina (Discapacidades del neurodesarrollo)</w:t>
      </w:r>
    </w:p>
    <w:p w14:paraId="71E9E30E" w14:textId="22D77076" w:rsidR="00B756E9" w:rsidRP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edicina (</w:t>
      </w:r>
      <w:r w:rsidR="00B43068">
        <w:rPr>
          <w:rFonts w:ascii="Arial" w:hAnsi="Arial"/>
          <w:sz w:val="20"/>
        </w:rPr>
        <w:t>Pulmonar pediátrica</w:t>
      </w:r>
      <w:r>
        <w:rPr>
          <w:rFonts w:ascii="Arial" w:hAnsi="Arial"/>
          <w:sz w:val="20"/>
        </w:rPr>
        <w:t>)</w:t>
      </w:r>
    </w:p>
    <w:p w14:paraId="34B894A3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Salud mental y conductual</w:t>
      </w:r>
    </w:p>
    <w:p w14:paraId="282AF121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fermería (Enfermera de familia/pediátrica)</w:t>
      </w:r>
    </w:p>
    <w:p w14:paraId="12715682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fermería (Matrona)</w:t>
      </w:r>
    </w:p>
    <w:p w14:paraId="211072B3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fermería (General)</w:t>
      </w:r>
    </w:p>
    <w:p w14:paraId="0F0CFCB8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fermería (otra)</w:t>
      </w:r>
    </w:p>
    <w:p w14:paraId="0047E176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utrición</w:t>
      </w:r>
    </w:p>
    <w:p w14:paraId="60A10B56" w14:textId="77777777" w:rsidR="007B03CA" w:rsidRPr="007B03CA" w:rsidRDefault="007B03CA" w:rsidP="007B03CA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Terapia ocupacional</w:t>
      </w:r>
    </w:p>
    <w:p w14:paraId="1D3CC72D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astoral</w:t>
      </w:r>
    </w:p>
    <w:p w14:paraId="3FB1BE8C" w14:textId="29B0493F" w:rsidR="007B03CA" w:rsidRPr="007B03CA" w:rsidRDefault="007B03CA" w:rsidP="007B03CA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Persona con una discapacidad </w:t>
      </w:r>
      <w:r w:rsidR="00B43068">
        <w:rPr>
          <w:rFonts w:ascii="Arial" w:hAnsi="Arial"/>
          <w:sz w:val="20"/>
        </w:rPr>
        <w:t>o necesidades médicas</w:t>
      </w:r>
    </w:p>
    <w:p w14:paraId="20E7D95A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Farmacia</w:t>
      </w:r>
    </w:p>
    <w:p w14:paraId="798A1906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siquiatría</w:t>
      </w:r>
    </w:p>
    <w:p w14:paraId="41EEF863" w14:textId="0D5BC54A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Fisioterapia</w:t>
      </w:r>
      <w:r w:rsidR="00E44749">
        <w:rPr>
          <w:rFonts w:ascii="Arial" w:hAnsi="Arial"/>
          <w:sz w:val="20"/>
        </w:rPr>
        <w:t>/Terapia física</w:t>
      </w:r>
    </w:p>
    <w:p w14:paraId="07BBB586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sicología</w:t>
      </w:r>
    </w:p>
    <w:p w14:paraId="472F9B10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dministración pública</w:t>
      </w:r>
    </w:p>
    <w:p w14:paraId="085C964C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Salud pública</w:t>
      </w:r>
    </w:p>
    <w:p w14:paraId="62FEA126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Rehabilitación</w:t>
      </w:r>
    </w:p>
    <w:p w14:paraId="5D7909D7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sesoramiento para la rehabilitación</w:t>
      </w:r>
    </w:p>
    <w:p w14:paraId="077B718C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Terapia respiratoria</w:t>
      </w:r>
    </w:p>
    <w:p w14:paraId="25BFC5AD" w14:textId="6E57AC16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sicología escolar/</w:t>
      </w:r>
      <w:r w:rsidR="00E44749">
        <w:rPr>
          <w:rFonts w:ascii="Arial" w:hAnsi="Arial"/>
          <w:sz w:val="20"/>
        </w:rPr>
        <w:t xml:space="preserve"> Consejería</w:t>
      </w:r>
      <w:r>
        <w:rPr>
          <w:rFonts w:ascii="Arial" w:hAnsi="Arial"/>
          <w:sz w:val="20"/>
        </w:rPr>
        <w:t xml:space="preserve"> escolar</w:t>
      </w:r>
    </w:p>
    <w:p w14:paraId="490F5211" w14:textId="70EA4543" w:rsidR="007B03CA" w:rsidRDefault="00DE4612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uto defensor</w:t>
      </w:r>
      <w:r w:rsidR="00E44749">
        <w:rPr>
          <w:rFonts w:ascii="Arial" w:hAnsi="Arial"/>
          <w:sz w:val="20"/>
        </w:rPr>
        <w:t>/a</w:t>
      </w:r>
    </w:p>
    <w:p w14:paraId="6BCC364E" w14:textId="77777777" w:rsidR="007B03CA" w:rsidRDefault="007B03CA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Sociología</w:t>
      </w:r>
    </w:p>
    <w:p w14:paraId="144C5044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Trabajo social</w:t>
      </w:r>
    </w:p>
    <w:p w14:paraId="4EAFF2FB" w14:textId="77777777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atología del habla y del lenguaje</w:t>
      </w:r>
    </w:p>
    <w:p w14:paraId="4F095C74" w14:textId="28603E8A" w:rsidR="00B756E9" w:rsidRDefault="00B756E9" w:rsidP="00B756E9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Otra (especifique</w:t>
      </w:r>
      <w:r w:rsidR="00B43068">
        <w:rPr>
          <w:rFonts w:ascii="Arial" w:hAnsi="Arial"/>
          <w:sz w:val="20"/>
        </w:rPr>
        <w:t>): _</w:t>
      </w:r>
      <w:r>
        <w:rPr>
          <w:rFonts w:ascii="Arial" w:hAnsi="Arial"/>
          <w:sz w:val="20"/>
        </w:rPr>
        <w:t>__________________</w:t>
      </w:r>
    </w:p>
    <w:p w14:paraId="352C9CBE" w14:textId="77777777" w:rsidR="00B756E9" w:rsidRDefault="00B756E9" w:rsidP="00B756E9">
      <w:pPr>
        <w:rPr>
          <w:rFonts w:ascii="Arial" w:hAnsi="Arial" w:cs="Arial"/>
          <w:sz w:val="20"/>
          <w:szCs w:val="20"/>
        </w:rPr>
      </w:pPr>
    </w:p>
    <w:p w14:paraId="0B85ED42" w14:textId="77777777" w:rsidR="007B03CA" w:rsidRDefault="007B03CA" w:rsidP="00B756E9">
      <w:pPr>
        <w:rPr>
          <w:rFonts w:ascii="Arial" w:hAnsi="Arial" w:cs="Arial"/>
          <w:sz w:val="20"/>
          <w:szCs w:val="20"/>
        </w:rPr>
      </w:pPr>
    </w:p>
    <w:p w14:paraId="2BEBB45A" w14:textId="1DC2AF91" w:rsidR="007B03CA" w:rsidRPr="004A4821" w:rsidRDefault="00A750F5" w:rsidP="007B03CA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lastRenderedPageBreak/>
        <w:t xml:space="preserve">*Membresía del Consejo de AUCD: </w:t>
      </w:r>
      <w:r>
        <w:rPr>
          <w:rFonts w:ascii="Arial" w:hAnsi="Arial"/>
          <w:sz w:val="20"/>
        </w:rPr>
        <w:t>(marque todas las opciones que correspondan). Al marcar/desmarcar la membresía, se agrega/elimina a los miembros de los servidores de listas del consejo.</w:t>
      </w:r>
    </w:p>
    <w:p w14:paraId="0C729D17" w14:textId="77777777" w:rsidR="007B03CA" w:rsidRPr="00D55BF0" w:rsidRDefault="007B03CA" w:rsidP="007B03CA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sejo de Servicio Interdisciplinario (CIS)</w:t>
      </w:r>
      <w:r>
        <w:rPr>
          <w:rFonts w:ascii="Arial" w:hAnsi="Arial"/>
          <w:sz w:val="20"/>
        </w:rPr>
        <w:tab/>
      </w:r>
    </w:p>
    <w:p w14:paraId="24013E45" w14:textId="77777777" w:rsidR="007B03CA" w:rsidRDefault="007B03CA" w:rsidP="007B03CA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sejo Nacional de Directores de Educación Comunitaria (NCEDC)</w:t>
      </w:r>
    </w:p>
    <w:p w14:paraId="5EBE9868" w14:textId="77777777" w:rsidR="007B03CA" w:rsidRDefault="007B03CA" w:rsidP="007B03CA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sejo de Defensa de la Comunidad (COCA)</w:t>
      </w:r>
    </w:p>
    <w:p w14:paraId="50E9C897" w14:textId="77777777" w:rsidR="007B03CA" w:rsidRPr="00E6441D" w:rsidRDefault="007B03CA" w:rsidP="007B03CA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sejo Multicultural (MCC)</w:t>
      </w:r>
    </w:p>
    <w:p w14:paraId="33C11788" w14:textId="77777777" w:rsidR="007B03CA" w:rsidRDefault="007B03CA" w:rsidP="007B03CA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sejo Nacional de Directores de Capacitación (Consejo NTDC)</w:t>
      </w:r>
    </w:p>
    <w:p w14:paraId="11B08B9C" w14:textId="77777777" w:rsidR="007B03CA" w:rsidRPr="00D55BF0" w:rsidRDefault="007B03CA" w:rsidP="007B03CA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sejo de Investigación y Evaluación (CORE)</w:t>
      </w:r>
    </w:p>
    <w:p w14:paraId="3CE892EC" w14:textId="77777777" w:rsidR="007B03CA" w:rsidRDefault="007B03CA" w:rsidP="007B03CA">
      <w:pPr>
        <w:numPr>
          <w:ilvl w:val="0"/>
          <w:numId w:val="10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sz w:val="20"/>
        </w:rPr>
        <w:t>No es miembro de un consejo (ninguno)</w:t>
      </w:r>
    </w:p>
    <w:p w14:paraId="663DF2C0" w14:textId="2B32F222" w:rsidR="00BB1330" w:rsidRDefault="00BB1330">
      <w:pPr>
        <w:rPr>
          <w:rFonts w:ascii="Arial" w:hAnsi="Arial" w:cs="Arial"/>
          <w:sz w:val="20"/>
          <w:szCs w:val="20"/>
        </w:rPr>
      </w:pPr>
    </w:p>
    <w:p w14:paraId="68B13279" w14:textId="77777777" w:rsidR="005C0351" w:rsidRDefault="005C0351">
      <w:pPr>
        <w:rPr>
          <w:rFonts w:ascii="Arial" w:hAnsi="Arial" w:cs="Arial"/>
          <w:sz w:val="20"/>
          <w:szCs w:val="20"/>
        </w:rPr>
      </w:pPr>
    </w:p>
    <w:p w14:paraId="3B592AC4" w14:textId="77777777" w:rsidR="00A750F5" w:rsidRDefault="00A750F5" w:rsidP="00B756E9">
      <w:pPr>
        <w:rPr>
          <w:rFonts w:ascii="Arial" w:hAnsi="Arial" w:cs="Arial"/>
          <w:sz w:val="20"/>
          <w:szCs w:val="20"/>
        </w:rPr>
      </w:pPr>
    </w:p>
    <w:tbl>
      <w:tblPr>
        <w:tblW w:w="10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8"/>
        <w:gridCol w:w="5409"/>
      </w:tblGrid>
      <w:tr w:rsidR="00A750F5" w:rsidRPr="00E52AE4" w14:paraId="2EAAAC7B" w14:textId="77777777" w:rsidTr="00BB1330">
        <w:trPr>
          <w:trHeight w:val="187"/>
        </w:trPr>
        <w:tc>
          <w:tcPr>
            <w:tcW w:w="10817" w:type="dxa"/>
            <w:gridSpan w:val="2"/>
            <w:shd w:val="clear" w:color="auto" w:fill="auto"/>
          </w:tcPr>
          <w:p w14:paraId="7196ADED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Áreas profesionales de interés y experiencia</w:t>
            </w:r>
          </w:p>
          <w:p w14:paraId="3C9B58CE" w14:textId="503AA7AA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Proporcione una lista de “palabras clave</w:t>
            </w:r>
            <w:r w:rsidR="00BE3FF5">
              <w:rPr>
                <w:rFonts w:ascii="Arial" w:hAnsi="Arial"/>
                <w:sz w:val="20"/>
              </w:rPr>
              <w:t>s</w:t>
            </w:r>
            <w:r>
              <w:rPr>
                <w:rFonts w:ascii="Arial" w:hAnsi="Arial"/>
                <w:sz w:val="20"/>
              </w:rPr>
              <w:t>”, separadas por comas, en lugar de oraciones completas; 200 palabras o menos por cada una</w:t>
            </w:r>
          </w:p>
        </w:tc>
      </w:tr>
      <w:tr w:rsidR="00A750F5" w:rsidRPr="00E52AE4" w14:paraId="17B50A46" w14:textId="77777777" w:rsidTr="00BB1330">
        <w:trPr>
          <w:trHeight w:val="738"/>
        </w:trPr>
        <w:tc>
          <w:tcPr>
            <w:tcW w:w="5408" w:type="dxa"/>
            <w:shd w:val="clear" w:color="auto" w:fill="auto"/>
          </w:tcPr>
          <w:p w14:paraId="64A7B5C3" w14:textId="77777777" w:rsidR="00A750F5" w:rsidRPr="00E52AE4" w:rsidRDefault="00A750F5" w:rsidP="00B756E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Investigación</w:t>
            </w:r>
          </w:p>
          <w:p w14:paraId="10F4D3D5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200 palabras o menos</w:t>
            </w:r>
          </w:p>
        </w:tc>
        <w:tc>
          <w:tcPr>
            <w:tcW w:w="5408" w:type="dxa"/>
            <w:shd w:val="clear" w:color="auto" w:fill="auto"/>
          </w:tcPr>
          <w:p w14:paraId="1B6F4BA0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50F5" w:rsidRPr="00E52AE4" w14:paraId="5748948C" w14:textId="77777777" w:rsidTr="00BB1330">
        <w:trPr>
          <w:trHeight w:val="813"/>
        </w:trPr>
        <w:tc>
          <w:tcPr>
            <w:tcW w:w="5408" w:type="dxa"/>
            <w:shd w:val="clear" w:color="auto" w:fill="auto"/>
          </w:tcPr>
          <w:p w14:paraId="1757EE68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Educación</w:t>
            </w:r>
          </w:p>
          <w:p w14:paraId="2361D07E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200 palabras o menos</w:t>
            </w:r>
          </w:p>
        </w:tc>
        <w:tc>
          <w:tcPr>
            <w:tcW w:w="5408" w:type="dxa"/>
            <w:shd w:val="clear" w:color="auto" w:fill="auto"/>
          </w:tcPr>
          <w:p w14:paraId="7A883AE6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50F5" w:rsidRPr="00E52AE4" w14:paraId="18FF496C" w14:textId="77777777" w:rsidTr="00BB1330">
        <w:trPr>
          <w:trHeight w:val="813"/>
        </w:trPr>
        <w:tc>
          <w:tcPr>
            <w:tcW w:w="5408" w:type="dxa"/>
            <w:shd w:val="clear" w:color="auto" w:fill="auto"/>
          </w:tcPr>
          <w:p w14:paraId="1677969A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Servicio</w:t>
            </w:r>
          </w:p>
          <w:p w14:paraId="04D96053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200 palabras o menos</w:t>
            </w:r>
          </w:p>
        </w:tc>
        <w:tc>
          <w:tcPr>
            <w:tcW w:w="5408" w:type="dxa"/>
            <w:shd w:val="clear" w:color="auto" w:fill="auto"/>
          </w:tcPr>
          <w:p w14:paraId="2251037B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50F5" w:rsidRPr="00E52AE4" w14:paraId="4FB27557" w14:textId="77777777" w:rsidTr="00BB1330">
        <w:trPr>
          <w:trHeight w:val="308"/>
        </w:trPr>
        <w:tc>
          <w:tcPr>
            <w:tcW w:w="10817" w:type="dxa"/>
            <w:gridSpan w:val="2"/>
            <w:shd w:val="clear" w:color="auto" w:fill="auto"/>
          </w:tcPr>
          <w:p w14:paraId="14B06F81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50F5" w:rsidRPr="00E52AE4" w14:paraId="2E14CEC5" w14:textId="77777777" w:rsidTr="00BB1330">
        <w:trPr>
          <w:trHeight w:val="813"/>
        </w:trPr>
        <w:tc>
          <w:tcPr>
            <w:tcW w:w="5408" w:type="dxa"/>
            <w:shd w:val="clear" w:color="auto" w:fill="auto"/>
          </w:tcPr>
          <w:p w14:paraId="0C4C5D68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Copiar y pegar CV o biografía</w:t>
            </w:r>
          </w:p>
          <w:p w14:paraId="68A8073E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200 palabras o menos</w:t>
            </w:r>
          </w:p>
        </w:tc>
        <w:tc>
          <w:tcPr>
            <w:tcW w:w="5408" w:type="dxa"/>
            <w:shd w:val="clear" w:color="auto" w:fill="auto"/>
          </w:tcPr>
          <w:p w14:paraId="112AB2AA" w14:textId="77777777" w:rsidR="00A750F5" w:rsidRPr="00E52AE4" w:rsidRDefault="00A750F5" w:rsidP="00B756E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F4D1914" w14:textId="77777777" w:rsidR="00AE45B9" w:rsidRDefault="00AE45B9" w:rsidP="00AE45B9">
      <w:pPr>
        <w:rPr>
          <w:rFonts w:ascii="Arial" w:hAnsi="Arial" w:cs="Arial"/>
          <w:b/>
          <w:sz w:val="20"/>
          <w:szCs w:val="20"/>
        </w:rPr>
      </w:pPr>
    </w:p>
    <w:p w14:paraId="7BC81956" w14:textId="77777777" w:rsidR="00AE45B9" w:rsidRPr="001B2FC3" w:rsidRDefault="00AE45B9" w:rsidP="00AE45B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 xml:space="preserve">*Marque si usted es un </w:t>
      </w:r>
    </w:p>
    <w:p w14:paraId="4680E8DC" w14:textId="292F804F" w:rsidR="00AE45B9" w:rsidRPr="00537316" w:rsidRDefault="00A12466" w:rsidP="00AE45B9">
      <w:pPr>
        <w:numPr>
          <w:ilvl w:val="0"/>
          <w:numId w:val="11"/>
        </w:numPr>
        <w:tabs>
          <w:tab w:val="left" w:pos="720"/>
          <w:tab w:val="left" w:pos="2250"/>
          <w:tab w:val="left" w:pos="279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x-</w:t>
      </w:r>
      <w:r w:rsidR="00AE45B9">
        <w:rPr>
          <w:rFonts w:ascii="Arial" w:hAnsi="Arial"/>
          <w:sz w:val="20"/>
        </w:rPr>
        <w:t>pasante</w:t>
      </w:r>
      <w:r w:rsidR="00F608D3">
        <w:rPr>
          <w:rFonts w:ascii="Arial" w:hAnsi="Arial"/>
          <w:sz w:val="20"/>
        </w:rPr>
        <w:t>/Ex-aprendiz</w:t>
      </w:r>
      <w:r w:rsidR="00AE45B9">
        <w:rPr>
          <w:rFonts w:ascii="Arial" w:hAnsi="Arial"/>
          <w:sz w:val="20"/>
        </w:rPr>
        <w:t xml:space="preserve"> del programa de la MCHB</w:t>
      </w:r>
    </w:p>
    <w:p w14:paraId="5A721A0F" w14:textId="016199B6" w:rsidR="00AE45B9" w:rsidRDefault="00AE45B9" w:rsidP="00AE45B9">
      <w:pPr>
        <w:numPr>
          <w:ilvl w:val="0"/>
          <w:numId w:val="11"/>
        </w:numPr>
        <w:tabs>
          <w:tab w:val="left" w:pos="720"/>
          <w:tab w:val="left" w:pos="2250"/>
          <w:tab w:val="left" w:pos="279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x</w:t>
      </w:r>
      <w:r w:rsidR="00A12466">
        <w:rPr>
          <w:rFonts w:ascii="Arial" w:hAnsi="Arial"/>
          <w:sz w:val="20"/>
        </w:rPr>
        <w:t>-</w:t>
      </w:r>
      <w:r>
        <w:rPr>
          <w:rFonts w:ascii="Arial" w:hAnsi="Arial"/>
          <w:sz w:val="20"/>
        </w:rPr>
        <w:t>pasante</w:t>
      </w:r>
      <w:r w:rsidR="00F608D3">
        <w:rPr>
          <w:rFonts w:ascii="Arial" w:hAnsi="Arial"/>
          <w:sz w:val="20"/>
        </w:rPr>
        <w:t>/Ex-aprendiz</w:t>
      </w:r>
      <w:r>
        <w:rPr>
          <w:rFonts w:ascii="Arial" w:hAnsi="Arial"/>
          <w:sz w:val="20"/>
        </w:rPr>
        <w:t xml:space="preserve"> del UCEDD</w:t>
      </w:r>
    </w:p>
    <w:p w14:paraId="665E9EFE" w14:textId="77777777" w:rsidR="00AE45B9" w:rsidRPr="00537316" w:rsidRDefault="00AE45B9" w:rsidP="00AE45B9">
      <w:pPr>
        <w:numPr>
          <w:ilvl w:val="0"/>
          <w:numId w:val="11"/>
        </w:numPr>
        <w:tabs>
          <w:tab w:val="left" w:pos="720"/>
          <w:tab w:val="left" w:pos="2250"/>
          <w:tab w:val="left" w:pos="279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inguno de los anteriores</w:t>
      </w:r>
    </w:p>
    <w:p w14:paraId="5706658A" w14:textId="77777777" w:rsidR="00B756E9" w:rsidRPr="00AE45B9" w:rsidRDefault="00B756E9" w:rsidP="00CD1932">
      <w:pPr>
        <w:rPr>
          <w:b/>
          <w:bCs/>
        </w:rPr>
      </w:pPr>
    </w:p>
    <w:p w14:paraId="2B725539" w14:textId="77777777" w:rsidR="00AE45B9" w:rsidRDefault="00AE45B9" w:rsidP="00AE45B9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*Género (según los requisitos federales de presentación de informes)</w:t>
      </w:r>
      <w:r>
        <w:rPr>
          <w:rFonts w:ascii="Arial" w:hAnsi="Arial"/>
          <w:sz w:val="20"/>
        </w:rPr>
        <w:tab/>
      </w:r>
    </w:p>
    <w:p w14:paraId="5C3C295F" w14:textId="77777777" w:rsidR="00AE45B9" w:rsidRPr="00537316" w:rsidRDefault="00AE45B9" w:rsidP="00AE45B9">
      <w:pPr>
        <w:ind w:left="720" w:hanging="3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sym w:font="Wingdings 2" w:char="F081"/>
      </w:r>
      <w:r>
        <w:rPr>
          <w:rFonts w:ascii="Arial" w:hAnsi="Arial"/>
          <w:sz w:val="20"/>
        </w:rPr>
        <w:tab/>
        <w:t>Masculino</w:t>
      </w:r>
    </w:p>
    <w:p w14:paraId="0B0C0E29" w14:textId="77777777" w:rsidR="00AE45B9" w:rsidRPr="00537316" w:rsidRDefault="00AE45B9" w:rsidP="00AE45B9">
      <w:pPr>
        <w:ind w:left="720" w:hanging="3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sym w:font="Wingdings 2" w:char="F081"/>
      </w:r>
      <w:r>
        <w:rPr>
          <w:rFonts w:ascii="Arial" w:hAnsi="Arial"/>
          <w:sz w:val="20"/>
        </w:rPr>
        <w:tab/>
        <w:t>Femenino</w:t>
      </w:r>
    </w:p>
    <w:p w14:paraId="6887FCE7" w14:textId="77777777" w:rsidR="00AE45B9" w:rsidRDefault="00AE45B9" w:rsidP="00AE45B9">
      <w:pPr>
        <w:rPr>
          <w:rFonts w:ascii="Arial" w:hAnsi="Arial" w:cs="Arial"/>
          <w:b/>
          <w:sz w:val="20"/>
          <w:szCs w:val="20"/>
        </w:rPr>
      </w:pPr>
    </w:p>
    <w:p w14:paraId="43FE2B18" w14:textId="44F580F4" w:rsidR="00AE45B9" w:rsidRPr="00537316" w:rsidRDefault="00253371" w:rsidP="00AE45B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059645" wp14:editId="7F4C05F4">
                <wp:simplePos x="0" y="0"/>
                <wp:positionH relativeFrom="column">
                  <wp:posOffset>3886200</wp:posOffset>
                </wp:positionH>
                <wp:positionV relativeFrom="paragraph">
                  <wp:posOffset>128905</wp:posOffset>
                </wp:positionV>
                <wp:extent cx="2714625" cy="0"/>
                <wp:effectExtent l="0" t="0" r="0" b="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14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45341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306pt;margin-top:10.15pt;width:213.7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"/>
            </w:pict>
          </mc:Fallback>
        </mc:AlternateContent>
      </w:r>
      <w:r>
        <w:rPr>
          <w:rFonts w:ascii="Arial" w:hAnsi="Arial"/>
          <w:b/>
          <w:sz w:val="20"/>
        </w:rPr>
        <w:t>Identidad de género (si no se ha reflejado con exactitud arriba):</w:t>
      </w:r>
    </w:p>
    <w:p w14:paraId="08C81742" w14:textId="77777777" w:rsidR="00AE45B9" w:rsidRDefault="00AE45B9" w:rsidP="00AE45B9">
      <w:pPr>
        <w:rPr>
          <w:rFonts w:ascii="Arial" w:hAnsi="Arial" w:cs="Arial"/>
          <w:b/>
          <w:sz w:val="20"/>
          <w:szCs w:val="20"/>
        </w:rPr>
      </w:pPr>
    </w:p>
    <w:p w14:paraId="7F30E2CA" w14:textId="4D2F0F61" w:rsidR="00AE45B9" w:rsidRDefault="00AE45B9" w:rsidP="00AE45B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*</w:t>
      </w:r>
      <w:r w:rsidR="00B43068">
        <w:rPr>
          <w:rFonts w:ascii="Arial" w:hAnsi="Arial"/>
          <w:b/>
          <w:sz w:val="20"/>
        </w:rPr>
        <w:t>Idioma Primario</w:t>
      </w:r>
    </w:p>
    <w:p w14:paraId="117958D8" w14:textId="77777777" w:rsidR="00AE45B9" w:rsidRDefault="00AE45B9" w:rsidP="00AE45B9">
      <w:pPr>
        <w:rPr>
          <w:rFonts w:ascii="Arial" w:hAnsi="Arial" w:cs="Arial"/>
          <w:b/>
          <w:sz w:val="20"/>
          <w:szCs w:val="20"/>
        </w:rPr>
      </w:pPr>
    </w:p>
    <w:p w14:paraId="77521AE0" w14:textId="77777777" w:rsidR="00AE45B9" w:rsidRDefault="00AE45B9" w:rsidP="00AE45B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¿Habla un idioma que no sea el inglés en casa?</w:t>
      </w:r>
    </w:p>
    <w:p w14:paraId="23DDFD5C" w14:textId="77777777" w:rsidR="00AE45B9" w:rsidRPr="0059536A" w:rsidRDefault="00AE45B9" w:rsidP="00AE45B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6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/>
          <w:sz w:val="20"/>
        </w:rPr>
        <w:t>Sí, español</w:t>
      </w:r>
    </w:p>
    <w:p w14:paraId="164D812D" w14:textId="7C1275FA" w:rsidR="00AE45B9" w:rsidRPr="0059536A" w:rsidRDefault="00AE45B9" w:rsidP="00AE45B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6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62D3FF" wp14:editId="1576727A">
                <wp:simplePos x="0" y="0"/>
                <wp:positionH relativeFrom="column">
                  <wp:posOffset>2209800</wp:posOffset>
                </wp:positionH>
                <wp:positionV relativeFrom="paragraph">
                  <wp:posOffset>128905</wp:posOffset>
                </wp:positionV>
                <wp:extent cx="2495550" cy="0"/>
                <wp:effectExtent l="9525" t="10795" r="9525" b="8255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955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B05B4" id="AutoShape 5" o:spid="_x0000_s1026" type="#_x0000_t32" style="position:absolute;margin-left:174pt;margin-top:10.15pt;width:196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"/>
            </w:pict>
          </mc:Fallback>
        </mc:AlternateContent>
      </w:r>
      <w:r>
        <w:rPr>
          <w:rFonts w:ascii="Arial" w:hAnsi="Arial"/>
          <w:sz w:val="20"/>
        </w:rPr>
        <w:t xml:space="preserve">Sí, otro idioma (indíquelo): </w:t>
      </w:r>
    </w:p>
    <w:p w14:paraId="36614B27" w14:textId="77777777" w:rsidR="00AE45B9" w:rsidRPr="0059536A" w:rsidRDefault="00AE45B9" w:rsidP="00AE45B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7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/>
          <w:sz w:val="20"/>
        </w:rPr>
        <w:t>No</w:t>
      </w:r>
    </w:p>
    <w:p w14:paraId="4D8CECA9" w14:textId="77777777" w:rsidR="00AE45B9" w:rsidRDefault="00AE45B9" w:rsidP="00AE45B9">
      <w:pPr>
        <w:rPr>
          <w:rFonts w:ascii="Arial" w:hAnsi="Arial" w:cs="Arial"/>
          <w:b/>
          <w:sz w:val="20"/>
          <w:szCs w:val="20"/>
        </w:rPr>
      </w:pPr>
    </w:p>
    <w:p w14:paraId="325FF2E7" w14:textId="77777777" w:rsidR="00AE45B9" w:rsidRDefault="00AE45B9" w:rsidP="00AE45B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En caso afirmativo, ¿qué tan bien habla usted el inglés?</w:t>
      </w:r>
    </w:p>
    <w:p w14:paraId="25F643CA" w14:textId="77777777" w:rsidR="00AE45B9" w:rsidRPr="0059536A" w:rsidRDefault="00AE45B9" w:rsidP="00AE45B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7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/>
          <w:sz w:val="20"/>
        </w:rPr>
        <w:t>Muy bien</w:t>
      </w:r>
    </w:p>
    <w:p w14:paraId="739354E0" w14:textId="77777777" w:rsidR="00AE45B9" w:rsidRPr="0059536A" w:rsidRDefault="00AE45B9" w:rsidP="00AE45B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7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/>
          <w:sz w:val="20"/>
        </w:rPr>
        <w:t>Bien</w:t>
      </w:r>
    </w:p>
    <w:p w14:paraId="762C13ED" w14:textId="7018FC84" w:rsidR="00AE45B9" w:rsidRPr="0059536A" w:rsidRDefault="00AE45B9" w:rsidP="00AE45B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7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 w:rsidR="00804F1F">
        <w:rPr>
          <w:rFonts w:ascii="Arial" w:hAnsi="Arial"/>
          <w:sz w:val="20"/>
        </w:rPr>
        <w:t xml:space="preserve"> No muy bien</w:t>
      </w:r>
    </w:p>
    <w:p w14:paraId="1405635C" w14:textId="257B3323" w:rsidR="00AE45B9" w:rsidRDefault="00AE45B9" w:rsidP="00AE45B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7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 w:rsidR="00804F1F">
        <w:rPr>
          <w:rFonts w:ascii="Arial" w:hAnsi="Arial"/>
          <w:sz w:val="20"/>
        </w:rPr>
        <w:t xml:space="preserve"> Nada</w:t>
      </w:r>
    </w:p>
    <w:p w14:paraId="2DC1886E" w14:textId="77777777" w:rsidR="00AE45B9" w:rsidRDefault="00AE45B9" w:rsidP="00AE45B9">
      <w:pPr>
        <w:rPr>
          <w:rFonts w:ascii="Arial" w:hAnsi="Arial" w:cs="Arial"/>
          <w:bCs/>
          <w:sz w:val="20"/>
          <w:szCs w:val="20"/>
        </w:rPr>
      </w:pPr>
    </w:p>
    <w:p w14:paraId="749BACCA" w14:textId="77777777" w:rsidR="0059536A" w:rsidRDefault="0059536A" w:rsidP="00B77127">
      <w:pPr>
        <w:rPr>
          <w:rFonts w:ascii="Arial" w:hAnsi="Arial" w:cs="Arial"/>
          <w:b/>
          <w:sz w:val="20"/>
          <w:szCs w:val="20"/>
        </w:rPr>
      </w:pPr>
    </w:p>
    <w:p w14:paraId="1340B081" w14:textId="77777777" w:rsidR="00B77127" w:rsidRPr="00537316" w:rsidRDefault="00B77127" w:rsidP="00B77127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Año de NACIMIENTO</w:t>
      </w:r>
      <w:r>
        <w:rPr>
          <w:rFonts w:ascii="Arial" w:hAnsi="Arial"/>
          <w:sz w:val="20"/>
        </w:rPr>
        <w:tab/>
        <w:t xml:space="preserve">(AAAA):       </w:t>
      </w:r>
      <w:r>
        <w:rPr>
          <w:rFonts w:ascii="Arial" w:hAnsi="Arial"/>
          <w:i/>
          <w:sz w:val="20"/>
        </w:rPr>
        <w:t>_____________________________</w:t>
      </w:r>
    </w:p>
    <w:p w14:paraId="33C006BA" w14:textId="77777777" w:rsidR="00B77127" w:rsidRPr="00537316" w:rsidRDefault="00B77127" w:rsidP="00B77127">
      <w:pPr>
        <w:rPr>
          <w:rFonts w:ascii="Arial" w:hAnsi="Arial" w:cs="Arial"/>
          <w:sz w:val="20"/>
          <w:szCs w:val="20"/>
        </w:rPr>
      </w:pPr>
    </w:p>
    <w:p w14:paraId="68CEDA72" w14:textId="77777777" w:rsidR="00B77127" w:rsidRDefault="00B77127" w:rsidP="00B77127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/>
          <w:b/>
          <w:bCs/>
          <w:sz w:val="20"/>
        </w:rPr>
        <w:t>*Año de contratación en el Programa de capacitación de líderes de la MCHB/Año de contratación en el centro</w:t>
      </w:r>
      <w:r>
        <w:rPr>
          <w:rFonts w:ascii="Arial" w:hAnsi="Arial"/>
          <w:sz w:val="20"/>
        </w:rPr>
        <w:t xml:space="preserve"> (AAAA):   </w:t>
      </w:r>
      <w:r>
        <w:rPr>
          <w:rFonts w:ascii="Arial" w:hAnsi="Arial"/>
          <w:i/>
          <w:sz w:val="20"/>
        </w:rPr>
        <w:t>__________________________</w:t>
      </w:r>
    </w:p>
    <w:p w14:paraId="629F2F30" w14:textId="77777777" w:rsidR="00AE45B9" w:rsidRPr="00537316" w:rsidRDefault="00AE45B9" w:rsidP="00AE45B9">
      <w:pPr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7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D91589">
        <w:rPr>
          <w:rFonts w:ascii="Arial" w:hAnsi="Arial" w:cs="Arial"/>
          <w:sz w:val="20"/>
        </w:rPr>
      </w:r>
      <w:r w:rsidR="00D91589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/>
          <w:sz w:val="20"/>
        </w:rPr>
        <w:t xml:space="preserve"> No afiliado al Programa de capacitación de líderes de la MCHB</w:t>
      </w:r>
    </w:p>
    <w:p w14:paraId="0FE2343C" w14:textId="77777777" w:rsidR="00B77127" w:rsidRPr="00537316" w:rsidRDefault="00B77127" w:rsidP="00B77127">
      <w:pPr>
        <w:rPr>
          <w:rFonts w:ascii="Arial" w:hAnsi="Arial" w:cs="Arial"/>
          <w:sz w:val="20"/>
          <w:szCs w:val="20"/>
        </w:rPr>
      </w:pPr>
    </w:p>
    <w:p w14:paraId="73FA9592" w14:textId="77777777" w:rsidR="00B77127" w:rsidRPr="00537316" w:rsidRDefault="00B77127" w:rsidP="00B77127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*Raza</w:t>
      </w:r>
      <w:r>
        <w:rPr>
          <w:rFonts w:ascii="Arial" w:hAnsi="Arial"/>
          <w:sz w:val="20"/>
        </w:rPr>
        <w:t xml:space="preserve"> (</w:t>
      </w:r>
      <w:r>
        <w:rPr>
          <w:rFonts w:ascii="Arial" w:hAnsi="Arial"/>
          <w:i/>
          <w:sz w:val="20"/>
        </w:rPr>
        <w:t>seleccione una</w:t>
      </w:r>
      <w:r>
        <w:rPr>
          <w:rFonts w:ascii="Arial" w:hAnsi="Arial"/>
          <w:sz w:val="20"/>
        </w:rPr>
        <w:t>)</w:t>
      </w:r>
    </w:p>
    <w:p w14:paraId="6F48EF95" w14:textId="77777777" w:rsidR="00B77127" w:rsidRPr="00537316" w:rsidRDefault="00B77127" w:rsidP="00B77127">
      <w:pPr>
        <w:numPr>
          <w:ilvl w:val="2"/>
          <w:numId w:val="2"/>
        </w:numPr>
        <w:tabs>
          <w:tab w:val="clear" w:pos="2280"/>
          <w:tab w:val="left" w:pos="720"/>
          <w:tab w:val="num" w:pos="1800"/>
          <w:tab w:val="left" w:pos="1980"/>
          <w:tab w:val="left" w:pos="2700"/>
        </w:tabs>
        <w:spacing w:after="60"/>
        <w:ind w:left="1080" w:hanging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Blanco</w:t>
      </w:r>
    </w:p>
    <w:p w14:paraId="5C1C168C" w14:textId="77777777" w:rsidR="00B77127" w:rsidRDefault="00B77127" w:rsidP="00B77127">
      <w:pPr>
        <w:numPr>
          <w:ilvl w:val="2"/>
          <w:numId w:val="2"/>
        </w:numPr>
        <w:tabs>
          <w:tab w:val="clear" w:pos="2280"/>
          <w:tab w:val="left" w:pos="720"/>
          <w:tab w:val="num" w:pos="1800"/>
          <w:tab w:val="left" w:pos="1980"/>
          <w:tab w:val="left" w:pos="2700"/>
        </w:tabs>
        <w:spacing w:after="60"/>
        <w:ind w:left="1080" w:hanging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egro o afroamericano</w:t>
      </w:r>
    </w:p>
    <w:p w14:paraId="3C99D698" w14:textId="77777777" w:rsidR="000038F5" w:rsidRDefault="000038F5" w:rsidP="000038F5">
      <w:pPr>
        <w:numPr>
          <w:ilvl w:val="2"/>
          <w:numId w:val="2"/>
        </w:numPr>
        <w:tabs>
          <w:tab w:val="clear" w:pos="2280"/>
          <w:tab w:val="left" w:pos="720"/>
          <w:tab w:val="num" w:pos="1800"/>
          <w:tab w:val="left" w:pos="1980"/>
          <w:tab w:val="left" w:pos="2700"/>
        </w:tabs>
        <w:spacing w:after="60"/>
        <w:ind w:left="1080" w:hanging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ativo americano o nativo de Alaska</w:t>
      </w:r>
    </w:p>
    <w:p w14:paraId="74CA67F9" w14:textId="77777777" w:rsidR="000038F5" w:rsidRDefault="000038F5" w:rsidP="000038F5">
      <w:pPr>
        <w:tabs>
          <w:tab w:val="left" w:pos="720"/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             Tribu: __________________________</w:t>
      </w:r>
    </w:p>
    <w:p w14:paraId="1403A4BC" w14:textId="77777777" w:rsidR="00B77127" w:rsidRDefault="00B77127" w:rsidP="00B77127">
      <w:pPr>
        <w:numPr>
          <w:ilvl w:val="2"/>
          <w:numId w:val="2"/>
        </w:numPr>
        <w:tabs>
          <w:tab w:val="clear" w:pos="2280"/>
          <w:tab w:val="left" w:pos="720"/>
          <w:tab w:val="num" w:pos="1800"/>
          <w:tab w:val="left" w:pos="1980"/>
          <w:tab w:val="left" w:pos="2700"/>
        </w:tabs>
        <w:spacing w:after="60"/>
        <w:ind w:left="1080" w:hanging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siático (incluye a los indios asiáticos, chinos, filipinos, japoneses, coreanos, vietnamitas y otros asiáticos)</w:t>
      </w:r>
    </w:p>
    <w:p w14:paraId="6AD37BB6" w14:textId="1BE9E906" w:rsidR="00B77127" w:rsidRPr="00C74D3E" w:rsidRDefault="00B77127" w:rsidP="00B77127">
      <w:pPr>
        <w:numPr>
          <w:ilvl w:val="2"/>
          <w:numId w:val="2"/>
        </w:numPr>
        <w:tabs>
          <w:tab w:val="clear" w:pos="2280"/>
          <w:tab w:val="left" w:pos="720"/>
          <w:tab w:val="num" w:pos="1800"/>
          <w:tab w:val="left" w:pos="1980"/>
          <w:tab w:val="left" w:pos="2700"/>
        </w:tabs>
        <w:spacing w:after="60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Nativo </w:t>
      </w:r>
      <w:r w:rsidR="00B43068">
        <w:rPr>
          <w:rFonts w:ascii="Arial" w:hAnsi="Arial"/>
          <w:sz w:val="20"/>
        </w:rPr>
        <w:t>de Hawái</w:t>
      </w:r>
      <w:r>
        <w:rPr>
          <w:rFonts w:ascii="Arial" w:hAnsi="Arial"/>
          <w:sz w:val="20"/>
        </w:rPr>
        <w:t xml:space="preserve"> y otras islas del Pacífico (incluye a los nativos </w:t>
      </w:r>
      <w:r w:rsidR="00B43068">
        <w:rPr>
          <w:rFonts w:ascii="Arial" w:hAnsi="Arial"/>
          <w:sz w:val="20"/>
        </w:rPr>
        <w:t>de Hawái</w:t>
      </w:r>
      <w:r>
        <w:rPr>
          <w:rFonts w:ascii="Arial" w:hAnsi="Arial"/>
          <w:sz w:val="20"/>
        </w:rPr>
        <w:t>, los guameños o los chamorros, los samoanos y otros isleños del Pacífico)</w:t>
      </w:r>
    </w:p>
    <w:p w14:paraId="4E3DF6E4" w14:textId="77777777" w:rsidR="00B77127" w:rsidRPr="00537316" w:rsidRDefault="00B77127" w:rsidP="00B77127">
      <w:pPr>
        <w:numPr>
          <w:ilvl w:val="2"/>
          <w:numId w:val="2"/>
        </w:numPr>
        <w:tabs>
          <w:tab w:val="clear" w:pos="2280"/>
          <w:tab w:val="left" w:pos="720"/>
          <w:tab w:val="num" w:pos="1800"/>
          <w:tab w:val="left" w:pos="1980"/>
          <w:tab w:val="left" w:pos="2700"/>
        </w:tabs>
        <w:spacing w:after="60"/>
        <w:ind w:left="1080" w:hanging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ás de una raza</w:t>
      </w:r>
    </w:p>
    <w:p w14:paraId="3A3579BF" w14:textId="6739D1FE" w:rsidR="00B77127" w:rsidRDefault="00B77127" w:rsidP="00B77127">
      <w:pPr>
        <w:numPr>
          <w:ilvl w:val="2"/>
          <w:numId w:val="2"/>
        </w:numPr>
        <w:tabs>
          <w:tab w:val="clear" w:pos="2280"/>
          <w:tab w:val="left" w:pos="720"/>
          <w:tab w:val="num" w:pos="1800"/>
          <w:tab w:val="left" w:pos="1980"/>
          <w:tab w:val="left" w:pos="2700"/>
        </w:tabs>
        <w:spacing w:after="60"/>
        <w:ind w:left="1080" w:hanging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o</w:t>
      </w:r>
      <w:r w:rsidR="00E115DD">
        <w:rPr>
          <w:rFonts w:ascii="Arial" w:hAnsi="Arial"/>
          <w:sz w:val="20"/>
        </w:rPr>
        <w:t xml:space="preserve"> aplicable</w:t>
      </w:r>
      <w:r>
        <w:rPr>
          <w:rFonts w:ascii="Arial" w:hAnsi="Arial"/>
          <w:sz w:val="20"/>
        </w:rPr>
        <w:t xml:space="preserve"> </w:t>
      </w:r>
    </w:p>
    <w:p w14:paraId="308C63F6" w14:textId="77777777" w:rsidR="00BC28D0" w:rsidRPr="00537316" w:rsidRDefault="00BC28D0" w:rsidP="00BC28D0">
      <w:pPr>
        <w:tabs>
          <w:tab w:val="left" w:pos="720"/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</w:p>
    <w:p w14:paraId="14E3AA76" w14:textId="77777777" w:rsidR="00B77127" w:rsidRPr="00537316" w:rsidRDefault="00B77127" w:rsidP="00B77127">
      <w:p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bCs/>
          <w:sz w:val="20"/>
        </w:rPr>
        <w:t>*Etnia</w:t>
      </w:r>
      <w:r>
        <w:rPr>
          <w:rFonts w:ascii="Arial" w:hAnsi="Arial"/>
          <w:sz w:val="20"/>
        </w:rPr>
        <w:t xml:space="preserve"> (</w:t>
      </w:r>
      <w:r>
        <w:rPr>
          <w:rFonts w:ascii="Arial" w:hAnsi="Arial"/>
          <w:i/>
          <w:iCs/>
          <w:sz w:val="20"/>
        </w:rPr>
        <w:t>seleccione una</w:t>
      </w:r>
      <w:r>
        <w:rPr>
          <w:rFonts w:ascii="Arial" w:hAnsi="Arial"/>
          <w:sz w:val="20"/>
        </w:rPr>
        <w:t>)</w:t>
      </w:r>
    </w:p>
    <w:p w14:paraId="7D0F3F63" w14:textId="3898C371" w:rsidR="00B77127" w:rsidRPr="001B2FC3" w:rsidRDefault="00B77127" w:rsidP="00B77127">
      <w:pPr>
        <w:numPr>
          <w:ilvl w:val="0"/>
          <w:numId w:val="3"/>
        </w:numPr>
        <w:tabs>
          <w:tab w:val="clear" w:pos="2280"/>
          <w:tab w:val="left" w:pos="720"/>
          <w:tab w:val="left" w:pos="2700"/>
        </w:tabs>
        <w:spacing w:after="60"/>
        <w:ind w:left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sz w:val="20"/>
        </w:rPr>
        <w:t xml:space="preserve">Hispano o </w:t>
      </w:r>
      <w:r w:rsidR="004245B6">
        <w:rPr>
          <w:rFonts w:ascii="Arial" w:hAnsi="Arial"/>
          <w:sz w:val="20"/>
        </w:rPr>
        <w:t>L</w:t>
      </w:r>
      <w:r>
        <w:rPr>
          <w:rFonts w:ascii="Arial" w:hAnsi="Arial"/>
          <w:sz w:val="20"/>
        </w:rPr>
        <w:t>atino</w:t>
      </w:r>
    </w:p>
    <w:p w14:paraId="4CFFC6F4" w14:textId="73204A96" w:rsidR="00B77127" w:rsidRPr="001B2FC3" w:rsidRDefault="00B77127" w:rsidP="00B77127">
      <w:pPr>
        <w:numPr>
          <w:ilvl w:val="0"/>
          <w:numId w:val="3"/>
        </w:numPr>
        <w:tabs>
          <w:tab w:val="clear" w:pos="2280"/>
          <w:tab w:val="left" w:pos="720"/>
          <w:tab w:val="left" w:pos="2700"/>
        </w:tabs>
        <w:spacing w:after="60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No hispano ni </w:t>
      </w:r>
      <w:r w:rsidR="004245B6">
        <w:rPr>
          <w:rFonts w:ascii="Arial" w:hAnsi="Arial"/>
          <w:sz w:val="20"/>
        </w:rPr>
        <w:t>L</w:t>
      </w:r>
      <w:r>
        <w:rPr>
          <w:rFonts w:ascii="Arial" w:hAnsi="Arial"/>
          <w:sz w:val="20"/>
        </w:rPr>
        <w:t>atino</w:t>
      </w:r>
      <w:r>
        <w:rPr>
          <w:rFonts w:ascii="Arial" w:hAnsi="Arial"/>
          <w:b/>
          <w:sz w:val="20"/>
        </w:rPr>
        <w:t xml:space="preserve"> </w:t>
      </w:r>
    </w:p>
    <w:p w14:paraId="0B806093" w14:textId="0C3E2045" w:rsidR="00B77127" w:rsidRDefault="00B77127" w:rsidP="00B77127">
      <w:pPr>
        <w:numPr>
          <w:ilvl w:val="0"/>
          <w:numId w:val="3"/>
        </w:numPr>
        <w:tabs>
          <w:tab w:val="clear" w:pos="2280"/>
          <w:tab w:val="left" w:pos="720"/>
          <w:tab w:val="left" w:pos="2700"/>
        </w:tabs>
        <w:spacing w:after="60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No </w:t>
      </w:r>
      <w:r w:rsidR="00E115DD">
        <w:rPr>
          <w:rFonts w:ascii="Arial" w:hAnsi="Arial"/>
          <w:sz w:val="20"/>
        </w:rPr>
        <w:t xml:space="preserve">aplicable </w:t>
      </w:r>
    </w:p>
    <w:p w14:paraId="5705AA63" w14:textId="77777777" w:rsidR="00BC28D0" w:rsidRPr="0025744A" w:rsidRDefault="00BC28D0" w:rsidP="00BC28D0">
      <w:pPr>
        <w:tabs>
          <w:tab w:val="left" w:pos="720"/>
          <w:tab w:val="left" w:pos="2700"/>
        </w:tabs>
        <w:spacing w:after="60"/>
        <w:ind w:left="360"/>
        <w:rPr>
          <w:rFonts w:ascii="Arial" w:hAnsi="Arial" w:cs="Arial"/>
          <w:sz w:val="20"/>
          <w:szCs w:val="20"/>
        </w:rPr>
      </w:pPr>
    </w:p>
    <w:p w14:paraId="0F6680A5" w14:textId="77777777" w:rsidR="00B77127" w:rsidRPr="00537316" w:rsidRDefault="00B77127" w:rsidP="00B77127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bCs/>
          <w:sz w:val="20"/>
        </w:rPr>
        <w:t>*Función laboral PRINCIPAL</w:t>
      </w:r>
      <w:r>
        <w:rPr>
          <w:rFonts w:ascii="Arial" w:hAnsi="Arial"/>
          <w:sz w:val="20"/>
        </w:rPr>
        <w:t xml:space="preserve"> (</w:t>
      </w:r>
      <w:r>
        <w:rPr>
          <w:rFonts w:ascii="Arial" w:hAnsi="Arial"/>
          <w:i/>
          <w:iCs/>
          <w:sz w:val="20"/>
        </w:rPr>
        <w:t>seleccione una</w:t>
      </w:r>
      <w:r>
        <w:rPr>
          <w:rFonts w:ascii="Arial" w:hAnsi="Arial"/>
          <w:sz w:val="20"/>
        </w:rPr>
        <w:t>):</w:t>
      </w:r>
    </w:p>
    <w:p w14:paraId="6A61E3E6" w14:textId="2A548E76" w:rsidR="00B77127" w:rsidRPr="00537316" w:rsidRDefault="00B77127" w:rsidP="00B77127">
      <w:pPr>
        <w:numPr>
          <w:ilvl w:val="0"/>
          <w:numId w:val="4"/>
        </w:numPr>
        <w:tabs>
          <w:tab w:val="clear" w:pos="2280"/>
          <w:tab w:val="left" w:pos="720"/>
          <w:tab w:val="left" w:pos="1620"/>
          <w:tab w:val="num" w:pos="21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Director del programa o </w:t>
      </w:r>
      <w:r w:rsidR="00B43068">
        <w:rPr>
          <w:rFonts w:ascii="Arial" w:hAnsi="Arial"/>
          <w:sz w:val="20"/>
        </w:rPr>
        <w:t>director asociado</w:t>
      </w:r>
    </w:p>
    <w:p w14:paraId="4870E3F8" w14:textId="77777777" w:rsidR="00B77127" w:rsidRPr="00537316" w:rsidRDefault="00B77127" w:rsidP="00B77127">
      <w:pPr>
        <w:numPr>
          <w:ilvl w:val="0"/>
          <w:numId w:val="4"/>
        </w:numPr>
        <w:tabs>
          <w:tab w:val="clear" w:pos="2280"/>
          <w:tab w:val="left" w:pos="720"/>
          <w:tab w:val="left" w:pos="1620"/>
          <w:tab w:val="num" w:pos="21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Docente sénior:  Docente con rango de profesor adjunto o profesor.</w:t>
      </w:r>
    </w:p>
    <w:p w14:paraId="2DE66CC6" w14:textId="6743A26C" w:rsidR="00B77127" w:rsidRPr="00537316" w:rsidRDefault="00B43068" w:rsidP="00B77127">
      <w:pPr>
        <w:numPr>
          <w:ilvl w:val="0"/>
          <w:numId w:val="4"/>
        </w:numPr>
        <w:tabs>
          <w:tab w:val="clear" w:pos="2280"/>
          <w:tab w:val="left" w:pos="720"/>
          <w:tab w:val="left" w:pos="1620"/>
          <w:tab w:val="num" w:pos="21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Docente auxiliar</w:t>
      </w:r>
      <w:r w:rsidR="00B77127">
        <w:rPr>
          <w:rFonts w:ascii="Arial" w:hAnsi="Arial"/>
          <w:sz w:val="20"/>
        </w:rPr>
        <w:t>:  Docente con rango de profesor auxiliar, catedrático, adjunto, etc.</w:t>
      </w:r>
    </w:p>
    <w:p w14:paraId="7BE7ACEF" w14:textId="77777777" w:rsidR="00B77127" w:rsidRPr="00537316" w:rsidRDefault="00B77127" w:rsidP="00B77127">
      <w:pPr>
        <w:numPr>
          <w:ilvl w:val="0"/>
          <w:numId w:val="4"/>
        </w:numPr>
        <w:tabs>
          <w:tab w:val="clear" w:pos="2280"/>
          <w:tab w:val="left" w:pos="720"/>
          <w:tab w:val="left" w:pos="1620"/>
          <w:tab w:val="num" w:pos="21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ersonal clínico:  Personas con un alto grado de experiencia y capacitación que se especializan en la prestación de servicios clínicos.</w:t>
      </w:r>
    </w:p>
    <w:p w14:paraId="01E25832" w14:textId="77777777" w:rsidR="00B77127" w:rsidRPr="00537316" w:rsidRDefault="00B77127" w:rsidP="00B77127">
      <w:pPr>
        <w:numPr>
          <w:ilvl w:val="0"/>
          <w:numId w:val="4"/>
        </w:numPr>
        <w:tabs>
          <w:tab w:val="clear" w:pos="2280"/>
          <w:tab w:val="left" w:pos="720"/>
          <w:tab w:val="left" w:pos="1620"/>
          <w:tab w:val="num" w:pos="21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ersonal profesional:  Personas con un alto grado de experiencia y capacitación que se especializan en la realización de actividades profesionales, científicas o técnicas.</w:t>
      </w:r>
    </w:p>
    <w:p w14:paraId="635E23F2" w14:textId="77777777" w:rsidR="00B77127" w:rsidRPr="005700AE" w:rsidRDefault="00B77127" w:rsidP="00B77127">
      <w:pPr>
        <w:numPr>
          <w:ilvl w:val="0"/>
          <w:numId w:val="4"/>
        </w:numPr>
        <w:tabs>
          <w:tab w:val="clear" w:pos="2280"/>
          <w:tab w:val="left" w:pos="720"/>
          <w:tab w:val="left" w:pos="1620"/>
          <w:tab w:val="num" w:pos="21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ersonal de apoyo: Empleados no contratados que incluyen asistentes, oficinistas, coordinadores, etc.</w:t>
      </w:r>
    </w:p>
    <w:p w14:paraId="2D95D415" w14:textId="77777777" w:rsidR="00BC28D0" w:rsidRDefault="00BC28D0" w:rsidP="00B7712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sz w:val="20"/>
          <w:szCs w:val="20"/>
        </w:rPr>
      </w:pPr>
    </w:p>
    <w:p w14:paraId="67F5F9F3" w14:textId="77777777" w:rsidR="00B77127" w:rsidRPr="00537316" w:rsidRDefault="00B77127" w:rsidP="00B7712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 xml:space="preserve">Relación personal con las discapacidades </w:t>
      </w:r>
      <w:r>
        <w:rPr>
          <w:rFonts w:ascii="Arial" w:hAnsi="Arial"/>
          <w:sz w:val="20"/>
        </w:rPr>
        <w:t>(</w:t>
      </w:r>
      <w:r>
        <w:rPr>
          <w:rFonts w:ascii="Arial" w:hAnsi="Arial"/>
          <w:i/>
          <w:sz w:val="20"/>
        </w:rPr>
        <w:t>marque todas las opciones que correspondan)</w:t>
      </w:r>
      <w:r>
        <w:rPr>
          <w:rFonts w:ascii="Arial" w:hAnsi="Arial"/>
          <w:sz w:val="20"/>
        </w:rPr>
        <w:t xml:space="preserve"> </w:t>
      </w:r>
    </w:p>
    <w:p w14:paraId="6282D4B0" w14:textId="77777777" w:rsidR="00B77127" w:rsidRPr="00537316" w:rsidRDefault="00B77127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ersona con discapacidad</w:t>
      </w:r>
    </w:p>
    <w:p w14:paraId="502655FA" w14:textId="667B59AC" w:rsidR="00B77127" w:rsidRPr="00537316" w:rsidRDefault="00B77127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Persona </w:t>
      </w:r>
      <w:r w:rsidR="00B43068">
        <w:rPr>
          <w:rFonts w:ascii="Arial" w:hAnsi="Arial"/>
          <w:sz w:val="20"/>
        </w:rPr>
        <w:t>con necesidades médicas</w:t>
      </w:r>
    </w:p>
    <w:p w14:paraId="69BD4331" w14:textId="77777777" w:rsidR="00B77127" w:rsidRPr="00537316" w:rsidRDefault="00B77127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adre o madre de una persona con discapacidad</w:t>
      </w:r>
    </w:p>
    <w:p w14:paraId="1CC793CE" w14:textId="7A578721" w:rsidR="00B77127" w:rsidRPr="00537316" w:rsidRDefault="00B77127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Padre o madre de una persona </w:t>
      </w:r>
      <w:r w:rsidR="00B43068">
        <w:rPr>
          <w:rFonts w:ascii="Arial" w:hAnsi="Arial"/>
          <w:sz w:val="20"/>
        </w:rPr>
        <w:t>con necesidades</w:t>
      </w:r>
      <w:r>
        <w:rPr>
          <w:rFonts w:ascii="Arial" w:hAnsi="Arial"/>
          <w:sz w:val="20"/>
        </w:rPr>
        <w:t xml:space="preserve"> médica</w:t>
      </w:r>
      <w:r w:rsidR="001A0BA0">
        <w:rPr>
          <w:rFonts w:ascii="Arial" w:hAnsi="Arial"/>
          <w:sz w:val="20"/>
        </w:rPr>
        <w:t>s</w:t>
      </w:r>
    </w:p>
    <w:p w14:paraId="2F7E19FB" w14:textId="77777777" w:rsidR="00B77127" w:rsidRDefault="00B77127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iembro de la familia de una persona con discapacidad</w:t>
      </w:r>
    </w:p>
    <w:p w14:paraId="13B78B5A" w14:textId="1DB27B38" w:rsidR="00B77127" w:rsidRPr="005700AE" w:rsidRDefault="00B77127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sz w:val="20"/>
        </w:rPr>
        <w:t xml:space="preserve">Miembro de la familia de una persona </w:t>
      </w:r>
      <w:r w:rsidR="00B43068">
        <w:rPr>
          <w:rFonts w:ascii="Arial" w:hAnsi="Arial"/>
          <w:sz w:val="20"/>
        </w:rPr>
        <w:t>con necesidades</w:t>
      </w:r>
      <w:r>
        <w:rPr>
          <w:rFonts w:ascii="Arial" w:hAnsi="Arial"/>
          <w:sz w:val="20"/>
        </w:rPr>
        <w:t xml:space="preserve"> de atención médica</w:t>
      </w:r>
      <w:r w:rsidR="001A0BA0">
        <w:rPr>
          <w:rFonts w:ascii="Arial" w:hAnsi="Arial"/>
          <w:sz w:val="20"/>
        </w:rPr>
        <w:t>s</w:t>
      </w:r>
    </w:p>
    <w:p w14:paraId="0369B505" w14:textId="77777777" w:rsidR="00B77127" w:rsidRPr="001E7EF7" w:rsidRDefault="00B77127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sz w:val="20"/>
        </w:rPr>
        <w:t>Ninguna</w:t>
      </w:r>
    </w:p>
    <w:p w14:paraId="09523293" w14:textId="65BB1959" w:rsidR="00EF3566" w:rsidRPr="005700AE" w:rsidRDefault="00EF3566" w:rsidP="00B77127">
      <w:pPr>
        <w:numPr>
          <w:ilvl w:val="0"/>
          <w:numId w:val="12"/>
        </w:numPr>
        <w:tabs>
          <w:tab w:val="left" w:pos="720"/>
          <w:tab w:val="left" w:pos="1530"/>
          <w:tab w:val="left" w:pos="1980"/>
          <w:tab w:val="left" w:pos="2340"/>
        </w:tabs>
        <w:spacing w:line="276" w:lineRule="auto"/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sz w:val="20"/>
        </w:rPr>
        <w:t xml:space="preserve">No </w:t>
      </w:r>
      <w:r w:rsidR="00E115DD">
        <w:rPr>
          <w:rFonts w:ascii="Arial" w:hAnsi="Arial"/>
          <w:sz w:val="20"/>
        </w:rPr>
        <w:t xml:space="preserve">aplicable </w:t>
      </w:r>
    </w:p>
    <w:p w14:paraId="316AD5E5" w14:textId="77777777" w:rsidR="00B77127" w:rsidRDefault="00B77127" w:rsidP="00B77127">
      <w:pPr>
        <w:jc w:val="center"/>
        <w:rPr>
          <w:b/>
          <w:sz w:val="22"/>
          <w:szCs w:val="22"/>
        </w:rPr>
      </w:pPr>
    </w:p>
    <w:p w14:paraId="6A9C7746" w14:textId="0D276656" w:rsidR="00B77127" w:rsidRPr="000D52A0" w:rsidRDefault="00B77127" w:rsidP="00B77127">
      <w:pPr>
        <w:rPr>
          <w:rFonts w:ascii="Arial" w:hAnsi="Arial" w:cs="Arial"/>
          <w:sz w:val="20"/>
          <w:szCs w:val="22"/>
        </w:rPr>
      </w:pPr>
      <w:r>
        <w:rPr>
          <w:rFonts w:ascii="Arial" w:hAnsi="Arial"/>
          <w:b/>
          <w:bCs/>
          <w:sz w:val="20"/>
        </w:rPr>
        <w:t xml:space="preserve">Suscripciones a los servidores de listas </w:t>
      </w:r>
      <w:r w:rsidR="00B43068">
        <w:rPr>
          <w:rFonts w:ascii="Arial" w:hAnsi="Arial"/>
          <w:b/>
          <w:bCs/>
          <w:sz w:val="20"/>
        </w:rPr>
        <w:t>de AUCD</w:t>
      </w:r>
      <w:r>
        <w:rPr>
          <w:rFonts w:ascii="Arial" w:hAnsi="Arial"/>
          <w:sz w:val="20"/>
        </w:rPr>
        <w:t xml:space="preserve"> (</w:t>
      </w:r>
      <w:r>
        <w:rPr>
          <w:rFonts w:ascii="Arial" w:hAnsi="Arial"/>
          <w:i/>
          <w:iCs/>
          <w:sz w:val="20"/>
        </w:rPr>
        <w:t xml:space="preserve">marque/desmarque para gestionar las suscripciones de los miembros a los siguientes servidores de listas </w:t>
      </w:r>
      <w:r w:rsidR="00B43068">
        <w:rPr>
          <w:rFonts w:ascii="Arial" w:hAnsi="Arial"/>
          <w:i/>
          <w:iCs/>
          <w:sz w:val="20"/>
        </w:rPr>
        <w:t>de AUCD</w:t>
      </w:r>
      <w:r>
        <w:rPr>
          <w:rFonts w:ascii="Arial" w:hAnsi="Arial"/>
          <w:sz w:val="20"/>
        </w:rPr>
        <w:t>)</w:t>
      </w:r>
    </w:p>
    <w:p w14:paraId="0F98A468" w14:textId="77777777" w:rsidR="00B77127" w:rsidRDefault="00B77127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  <w:sectPr w:rsidR="00B77127" w:rsidSect="005C0351">
          <w:headerReference w:type="default" r:id="rId12"/>
          <w:footerReference w:type="default" r:id="rId13"/>
          <w:pgSz w:w="12240" w:h="15840" w:code="1"/>
          <w:pgMar w:top="1440" w:right="720" w:bottom="1440" w:left="720" w:header="720" w:footer="432" w:gutter="0"/>
          <w:cols w:space="720"/>
          <w:noEndnote/>
          <w:docGrid w:linePitch="326"/>
        </w:sectPr>
      </w:pPr>
    </w:p>
    <w:p w14:paraId="6DE7D370" w14:textId="77777777" w:rsidR="005A7AC8" w:rsidRPr="00BC28D0" w:rsidRDefault="00B77127" w:rsidP="00BC28D0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vejecimiento</w:t>
      </w:r>
    </w:p>
    <w:p w14:paraId="71A76F96" w14:textId="79AE061D" w:rsidR="005A7AC8" w:rsidRDefault="005A7AC8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UCD In</w:t>
      </w:r>
      <w:r w:rsidR="00F26E30">
        <w:rPr>
          <w:rFonts w:ascii="Arial" w:hAnsi="Arial"/>
          <w:sz w:val="20"/>
        </w:rPr>
        <w:t xml:space="preserve">formación </w:t>
      </w:r>
    </w:p>
    <w:p w14:paraId="3F70D018" w14:textId="3696EA59" w:rsidR="00B77127" w:rsidRPr="00BC28D0" w:rsidRDefault="00F26E30" w:rsidP="00BC28D0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Gerentes de negocios</w:t>
      </w:r>
      <w:r w:rsidR="00B77127">
        <w:rPr>
          <w:rFonts w:ascii="Arial" w:hAnsi="Arial"/>
          <w:sz w:val="20"/>
        </w:rPr>
        <w:tab/>
      </w:r>
      <w:r w:rsidR="00B77127">
        <w:rPr>
          <w:rFonts w:ascii="Arial" w:hAnsi="Arial"/>
          <w:sz w:val="20"/>
        </w:rPr>
        <w:tab/>
      </w:r>
      <w:r w:rsidR="00B77127">
        <w:rPr>
          <w:rFonts w:ascii="Arial" w:hAnsi="Arial"/>
          <w:sz w:val="20"/>
        </w:rPr>
        <w:tab/>
      </w:r>
      <w:r w:rsidR="00B77127">
        <w:rPr>
          <w:rFonts w:ascii="Arial" w:hAnsi="Arial"/>
          <w:sz w:val="20"/>
        </w:rPr>
        <w:tab/>
      </w:r>
      <w:r w:rsidR="00B77127">
        <w:rPr>
          <w:rFonts w:ascii="Arial" w:hAnsi="Arial"/>
          <w:sz w:val="20"/>
        </w:rPr>
        <w:tab/>
      </w:r>
    </w:p>
    <w:p w14:paraId="65EBF345" w14:textId="74528E65" w:rsidR="00B77127" w:rsidRPr="001E7EF7" w:rsidRDefault="00B77127" w:rsidP="001E7EF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b/>
          <w:sz w:val="22"/>
          <w:szCs w:val="22"/>
        </w:rPr>
      </w:pPr>
      <w:r>
        <w:rPr>
          <w:rFonts w:ascii="Arial" w:hAnsi="Arial"/>
          <w:sz w:val="20"/>
        </w:rPr>
        <w:t xml:space="preserve">Estudios </w:t>
      </w:r>
      <w:r w:rsidR="00B43068">
        <w:rPr>
          <w:rFonts w:ascii="Arial" w:hAnsi="Arial"/>
          <w:sz w:val="20"/>
        </w:rPr>
        <w:t>de discapacidad</w:t>
      </w:r>
      <w:r>
        <w:rPr>
          <w:rFonts w:ascii="Arial" w:hAnsi="Arial"/>
          <w:sz w:val="20"/>
        </w:rPr>
        <w:t xml:space="preserve">  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</w:p>
    <w:p w14:paraId="27E09401" w14:textId="57123483" w:rsidR="00B77127" w:rsidRPr="00BC28D0" w:rsidRDefault="00EF3566" w:rsidP="00BC28D0">
      <w:pPr>
        <w:numPr>
          <w:ilvl w:val="0"/>
          <w:numId w:val="13"/>
        </w:numPr>
        <w:tabs>
          <w:tab w:val="left" w:pos="72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víos masivos de correo electrónico (oportunidades de financiación, recursos, anuncios)</w:t>
      </w:r>
    </w:p>
    <w:p w14:paraId="6D9AC074" w14:textId="77777777" w:rsidR="00B77127" w:rsidRPr="00BC28D0" w:rsidRDefault="00B77127" w:rsidP="00BC28D0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Transición de la atención médica 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  <w:t xml:space="preserve">                              </w:t>
      </w:r>
    </w:p>
    <w:p w14:paraId="64D61707" w14:textId="77777777" w:rsidR="00B77127" w:rsidRDefault="00B77127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lastRenderedPageBreak/>
        <w:t xml:space="preserve">Familia LEND </w:t>
      </w:r>
    </w:p>
    <w:p w14:paraId="043E4F2C" w14:textId="77777777" w:rsidR="00BC28D0" w:rsidRDefault="00BC28D0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Beneficiarios de los temas de investigación de interés (RTOI, por sus siglas en inglés) del NCBDDD</w:t>
      </w:r>
    </w:p>
    <w:p w14:paraId="6570067A" w14:textId="77777777" w:rsidR="00BC28D0" w:rsidRDefault="00BC28D0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spiritualidad/fe</w:t>
      </w:r>
    </w:p>
    <w:p w14:paraId="15B558B4" w14:textId="77777777" w:rsidR="00BC28D0" w:rsidRDefault="00BC28D0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dministradores web</w:t>
      </w:r>
    </w:p>
    <w:p w14:paraId="6918B7D2" w14:textId="760D1B93" w:rsidR="00BC28D0" w:rsidRDefault="00BC28D0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Intervención temprana/infancia temprana </w:t>
      </w:r>
      <w:r w:rsidR="00B43068">
        <w:rPr>
          <w:rFonts w:ascii="Arial" w:hAnsi="Arial"/>
          <w:sz w:val="20"/>
        </w:rPr>
        <w:t>de AUCD</w:t>
      </w:r>
    </w:p>
    <w:p w14:paraId="7450E999" w14:textId="77777777" w:rsidR="00006954" w:rsidRDefault="00006954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Autismo</w:t>
      </w:r>
    </w:p>
    <w:p w14:paraId="5F1E8B84" w14:textId="77777777" w:rsidR="00B77127" w:rsidRDefault="00006954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Beneficiarios de discapacidad y salud (DH, por sus siglas en inglés) de los CDC</w:t>
      </w:r>
    </w:p>
    <w:p w14:paraId="31DB2763" w14:textId="77777777" w:rsidR="00006954" w:rsidRDefault="00006954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Intervención temprana/infancia temprana</w:t>
      </w:r>
    </w:p>
    <w:p w14:paraId="3F82D20A" w14:textId="77777777" w:rsidR="00006954" w:rsidRDefault="00006954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reparación para emergencias</w:t>
      </w:r>
    </w:p>
    <w:p w14:paraId="18C091A4" w14:textId="77777777" w:rsidR="00006954" w:rsidRDefault="00006954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Internacional</w:t>
      </w:r>
    </w:p>
    <w:p w14:paraId="2EA00969" w14:textId="1E080C64" w:rsidR="00006954" w:rsidRDefault="00006954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Salud mental y apoyos conductuales</w:t>
      </w:r>
      <w:r w:rsidR="00F26E30">
        <w:rPr>
          <w:rFonts w:ascii="Arial" w:hAnsi="Arial"/>
          <w:sz w:val="20"/>
        </w:rPr>
        <w:t>/de comportamiento</w:t>
      </w:r>
      <w:r>
        <w:rPr>
          <w:rFonts w:ascii="Arial" w:hAnsi="Arial"/>
          <w:sz w:val="20"/>
        </w:rPr>
        <w:t xml:space="preserve"> positivos</w:t>
      </w:r>
    </w:p>
    <w:p w14:paraId="4C95C9E6" w14:textId="77777777" w:rsidR="00EF3566" w:rsidRPr="00006954" w:rsidRDefault="00B77127" w:rsidP="00006954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Educación postsecundaria </w:t>
      </w:r>
    </w:p>
    <w:p w14:paraId="296F64B5" w14:textId="62FBE4B8" w:rsidR="00B77127" w:rsidRDefault="00B77127" w:rsidP="00B77127">
      <w:pPr>
        <w:numPr>
          <w:ilvl w:val="0"/>
          <w:numId w:val="13"/>
        </w:num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Pasantes</w:t>
      </w:r>
      <w:r w:rsidR="00B30115">
        <w:rPr>
          <w:rFonts w:ascii="Arial" w:hAnsi="Arial"/>
          <w:sz w:val="20"/>
        </w:rPr>
        <w:t>/Aprendices</w:t>
      </w:r>
    </w:p>
    <w:p w14:paraId="317739AA" w14:textId="77777777" w:rsidR="00B77127" w:rsidRDefault="00B77127" w:rsidP="00284A55">
      <w:pPr>
        <w:tabs>
          <w:tab w:val="left" w:pos="720"/>
          <w:tab w:val="left" w:pos="2700"/>
        </w:tabs>
        <w:spacing w:after="60"/>
        <w:rPr>
          <w:rFonts w:ascii="Arial" w:hAnsi="Arial" w:cs="Arial"/>
          <w:sz w:val="20"/>
          <w:szCs w:val="20"/>
        </w:rPr>
        <w:sectPr w:rsidR="00B77127" w:rsidSect="005C0351">
          <w:type w:val="continuous"/>
          <w:pgSz w:w="12240" w:h="15840" w:code="1"/>
          <w:pgMar w:top="1440" w:right="720" w:bottom="1440" w:left="720" w:header="720" w:footer="432" w:gutter="0"/>
          <w:cols w:num="2" w:space="720"/>
          <w:noEndnote/>
          <w:docGrid w:linePitch="326"/>
        </w:sectPr>
      </w:pPr>
    </w:p>
    <w:p w14:paraId="45EBF44B" w14:textId="77777777" w:rsidR="00B77127" w:rsidRPr="00B77127" w:rsidRDefault="00B77127" w:rsidP="00B77127">
      <w:pPr>
        <w:tabs>
          <w:tab w:val="left" w:pos="720"/>
          <w:tab w:val="left" w:pos="2700"/>
        </w:tabs>
        <w:spacing w:after="60"/>
        <w:ind w:left="720"/>
        <w:rPr>
          <w:rFonts w:ascii="Arial" w:hAnsi="Arial" w:cs="Arial"/>
          <w:sz w:val="20"/>
          <w:szCs w:val="20"/>
        </w:rPr>
      </w:pPr>
    </w:p>
    <w:p w14:paraId="0807AA4E" w14:textId="77777777" w:rsidR="00B77127" w:rsidRPr="00E0280A" w:rsidRDefault="00B77127" w:rsidP="00B77127">
      <w:pPr>
        <w:rPr>
          <w:rFonts w:ascii="Arial" w:hAnsi="Arial" w:cs="Arial"/>
          <w:b/>
          <w:sz w:val="20"/>
          <w:szCs w:val="22"/>
        </w:rPr>
      </w:pPr>
      <w:r>
        <w:rPr>
          <w:rFonts w:ascii="Arial" w:hAnsi="Arial"/>
          <w:b/>
          <w:sz w:val="20"/>
          <w:highlight w:val="lightGray"/>
        </w:rPr>
        <w:t>Campos administrativos</w:t>
      </w:r>
    </w:p>
    <w:p w14:paraId="291D29A2" w14:textId="77777777" w:rsidR="00B77127" w:rsidRDefault="00B77127" w:rsidP="00B77127">
      <w:pPr>
        <w:rPr>
          <w:rFonts w:ascii="Arial" w:hAnsi="Arial" w:cs="Arial"/>
          <w:sz w:val="22"/>
          <w:szCs w:val="22"/>
        </w:rPr>
      </w:pPr>
    </w:p>
    <w:p w14:paraId="5ED307A3" w14:textId="77777777" w:rsidR="00B77127" w:rsidRDefault="00006954" w:rsidP="00B77127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*Afiliación (Afiliaciones) de los miembros</w:t>
      </w:r>
      <w:r>
        <w:rPr>
          <w:rFonts w:ascii="Arial" w:hAnsi="Arial"/>
          <w:sz w:val="20"/>
        </w:rPr>
        <w:t xml:space="preserve">   </w:t>
      </w:r>
    </w:p>
    <w:p w14:paraId="60D8E59C" w14:textId="77777777" w:rsidR="00B77127" w:rsidRDefault="00B77127" w:rsidP="00AC54A8">
      <w:pPr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UCEDD</w:t>
      </w:r>
    </w:p>
    <w:p w14:paraId="7BED7300" w14:textId="6C130630" w:rsidR="00BB1330" w:rsidRDefault="00B77127" w:rsidP="00AC54A8">
      <w:pPr>
        <w:numPr>
          <w:ilvl w:val="0"/>
          <w:numId w:val="16"/>
        </w:numPr>
        <w:rPr>
          <w:rFonts w:ascii="Arial" w:hAnsi="Arial"/>
          <w:sz w:val="20"/>
        </w:rPr>
      </w:pPr>
      <w:r>
        <w:rPr>
          <w:rFonts w:ascii="Arial" w:hAnsi="Arial"/>
          <w:sz w:val="20"/>
        </w:rPr>
        <w:t>LEND</w:t>
      </w:r>
    </w:p>
    <w:p w14:paraId="30E15EF7" w14:textId="1EDEB4BC" w:rsidR="00BB1330" w:rsidRDefault="00BB1330">
      <w:pPr>
        <w:rPr>
          <w:rFonts w:ascii="Arial" w:hAnsi="Arial"/>
          <w:sz w:val="20"/>
        </w:rPr>
      </w:pPr>
    </w:p>
    <w:p w14:paraId="44AE417C" w14:textId="77777777" w:rsidR="00B77127" w:rsidRDefault="00B77127" w:rsidP="00BB1330">
      <w:pPr>
        <w:ind w:left="720"/>
        <w:rPr>
          <w:rFonts w:ascii="Arial" w:hAnsi="Arial" w:cs="Arial"/>
          <w:sz w:val="20"/>
          <w:szCs w:val="20"/>
        </w:rPr>
      </w:pPr>
    </w:p>
    <w:p w14:paraId="5F61C554" w14:textId="77777777" w:rsidR="00B77127" w:rsidRPr="00C74D3E" w:rsidRDefault="00B77127" w:rsidP="00B77127">
      <w:pPr>
        <w:rPr>
          <w:rFonts w:ascii="Arial" w:hAnsi="Arial" w:cs="Arial"/>
          <w:sz w:val="20"/>
          <w:szCs w:val="20"/>
        </w:rPr>
      </w:pPr>
    </w:p>
    <w:p w14:paraId="44DC0AF2" w14:textId="77777777" w:rsidR="00B77127" w:rsidRDefault="00B77127" w:rsidP="00B77127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*Incluir a esta persona en la carga de los beneficios de salud esenciales (EHB, por sus siglas en inglés)</w:t>
      </w:r>
      <w:r>
        <w:rPr>
          <w:rFonts w:ascii="Arial" w:hAnsi="Arial"/>
          <w:sz w:val="20"/>
        </w:rPr>
        <w:t xml:space="preserve">    </w:t>
      </w:r>
    </w:p>
    <w:p w14:paraId="489CC12D" w14:textId="77777777" w:rsidR="00B77127" w:rsidRDefault="00B77127" w:rsidP="00B77127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Sí  </w:t>
      </w:r>
    </w:p>
    <w:p w14:paraId="40ABBE54" w14:textId="77777777" w:rsidR="00B77127" w:rsidRPr="00C74D3E" w:rsidRDefault="00B77127" w:rsidP="00B77127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o</w:t>
      </w:r>
    </w:p>
    <w:p w14:paraId="17B17456" w14:textId="77777777" w:rsidR="00B77127" w:rsidRPr="00C74D3E" w:rsidRDefault="00B77127" w:rsidP="00B77127">
      <w:pPr>
        <w:rPr>
          <w:rFonts w:ascii="Arial" w:hAnsi="Arial" w:cs="Arial"/>
          <w:sz w:val="20"/>
          <w:szCs w:val="20"/>
        </w:rPr>
      </w:pPr>
    </w:p>
    <w:p w14:paraId="0DC8B63A" w14:textId="0BDA3F2B" w:rsidR="00B77127" w:rsidRDefault="00B77127" w:rsidP="00B77127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*Estado</w:t>
      </w:r>
      <w:r w:rsidR="00B30115">
        <w:rPr>
          <w:rFonts w:ascii="Arial" w:hAnsi="Arial"/>
          <w:b/>
          <w:sz w:val="20"/>
        </w:rPr>
        <w:t>/Estatus</w:t>
      </w:r>
      <w:r>
        <w:rPr>
          <w:rFonts w:ascii="Arial" w:hAnsi="Arial"/>
          <w:b/>
          <w:sz w:val="20"/>
        </w:rPr>
        <w:t xml:space="preserve"> del miembro en el directorio en línea</w:t>
      </w:r>
      <w:r>
        <w:rPr>
          <w:rFonts w:ascii="Arial" w:hAnsi="Arial"/>
          <w:sz w:val="20"/>
        </w:rPr>
        <w:t xml:space="preserve"> </w:t>
      </w:r>
    </w:p>
    <w:p w14:paraId="68037E46" w14:textId="77777777" w:rsidR="00B77127" w:rsidRPr="00C74D3E" w:rsidRDefault="00B77127" w:rsidP="00B77127">
      <w:pPr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Mostrar</w:t>
      </w:r>
    </w:p>
    <w:p w14:paraId="69102DE7" w14:textId="77777777" w:rsidR="00B77127" w:rsidRPr="00C74D3E" w:rsidRDefault="00B77127" w:rsidP="00B77127">
      <w:pPr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No mostrar</w:t>
      </w:r>
    </w:p>
    <w:p w14:paraId="2CBDD508" w14:textId="77777777" w:rsidR="00B77127" w:rsidRPr="00C74D3E" w:rsidRDefault="00B77127" w:rsidP="00B77127">
      <w:pPr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Inactivo</w:t>
      </w:r>
    </w:p>
    <w:p w14:paraId="09A24CC8" w14:textId="77777777" w:rsidR="00B77127" w:rsidRPr="00C74D3E" w:rsidRDefault="00B77127" w:rsidP="00B77127">
      <w:pPr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vío pendiente</w:t>
      </w:r>
    </w:p>
    <w:p w14:paraId="326842F7" w14:textId="77777777" w:rsidR="00B77127" w:rsidRDefault="00B77127" w:rsidP="00B77127">
      <w:pPr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En espera de aprobación</w:t>
      </w:r>
      <w:r>
        <w:rPr>
          <w:rFonts w:ascii="Arial" w:hAnsi="Arial"/>
          <w:sz w:val="20"/>
        </w:rPr>
        <w:tab/>
      </w:r>
    </w:p>
    <w:p w14:paraId="64DDBAF2" w14:textId="77777777" w:rsidR="00B77127" w:rsidRPr="00335FE0" w:rsidRDefault="00B77127" w:rsidP="00B77127">
      <w:pPr>
        <w:numPr>
          <w:ilvl w:val="0"/>
          <w:numId w:val="15"/>
        </w:numPr>
        <w:rPr>
          <w:sz w:val="22"/>
          <w:szCs w:val="22"/>
        </w:rPr>
      </w:pPr>
      <w:r>
        <w:rPr>
          <w:rFonts w:ascii="Arial" w:hAnsi="Arial"/>
          <w:sz w:val="20"/>
        </w:rPr>
        <w:t>Rechazado</w:t>
      </w:r>
    </w:p>
    <w:p w14:paraId="2959BF1D" w14:textId="77777777" w:rsidR="004A0501" w:rsidRDefault="004A0501" w:rsidP="00B77127">
      <w:pPr>
        <w:rPr>
          <w:b/>
          <w:sz w:val="22"/>
          <w:szCs w:val="22"/>
        </w:rPr>
      </w:pPr>
    </w:p>
    <w:sectPr w:rsidR="004A0501" w:rsidSect="005C0351">
      <w:type w:val="continuous"/>
      <w:pgSz w:w="12240" w:h="15840" w:code="1"/>
      <w:pgMar w:top="1440" w:right="720" w:bottom="1440" w:left="720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27A54" w14:textId="77777777" w:rsidR="002C6355" w:rsidRDefault="002C6355">
      <w:r>
        <w:separator/>
      </w:r>
    </w:p>
  </w:endnote>
  <w:endnote w:type="continuationSeparator" w:id="0">
    <w:p w14:paraId="51F90A9C" w14:textId="77777777" w:rsidR="002C6355" w:rsidRDefault="002C6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5EC01" w14:textId="77777777" w:rsidR="00277E1F" w:rsidRDefault="00F11A39" w:rsidP="00277E1F">
    <w:pPr>
      <w:pStyle w:val="Footer"/>
      <w:rPr>
        <w:rFonts w:ascii="Arial" w:hAnsi="Arial" w:cs="Arial"/>
        <w:sz w:val="20"/>
      </w:rPr>
    </w:pPr>
    <w:r w:rsidRPr="00ED2510">
      <w:rPr>
        <w:rFonts w:ascii="Arial" w:hAnsi="Arial" w:cs="Arial"/>
        <w:sz w:val="20"/>
      </w:rPr>
      <w:t>Formulario en papel del directorio de la AUCD del año fiscal 2023 para usuarios de UCEDD/LEND</w:t>
    </w:r>
    <w:r w:rsidR="00DE23D0">
      <w:rPr>
        <w:rFonts w:ascii="Arial" w:hAnsi="Arial" w:cs="Arial"/>
        <w:sz w:val="20"/>
      </w:rPr>
      <w:t xml:space="preserve">               </w:t>
    </w:r>
  </w:p>
  <w:p w14:paraId="38B361BD" w14:textId="42333ADC" w:rsidR="00277E1F" w:rsidRPr="00F26936" w:rsidRDefault="00DE23D0" w:rsidP="00277E1F">
    <w:pPr>
      <w:pStyle w:val="Footer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</w:rPr>
      <w:t xml:space="preserve"> </w:t>
    </w:r>
    <w:r w:rsidR="00277E1F" w:rsidRPr="00F26936">
      <w:rPr>
        <w:rFonts w:ascii="Arial" w:hAnsi="Arial" w:cs="Arial"/>
        <w:sz w:val="20"/>
        <w:szCs w:val="22"/>
      </w:rPr>
      <w:t xml:space="preserve">Página </w:t>
    </w:r>
    <w:r w:rsidR="00277E1F" w:rsidRPr="00F26936">
      <w:rPr>
        <w:rFonts w:ascii="Arial" w:hAnsi="Arial" w:cs="Arial"/>
        <w:sz w:val="20"/>
        <w:szCs w:val="22"/>
      </w:rPr>
      <w:fldChar w:fldCharType="begin"/>
    </w:r>
    <w:r w:rsidR="00277E1F" w:rsidRPr="00F26936">
      <w:rPr>
        <w:rFonts w:ascii="Arial" w:hAnsi="Arial" w:cs="Arial"/>
        <w:sz w:val="20"/>
        <w:szCs w:val="22"/>
      </w:rPr>
      <w:instrText xml:space="preserve"> PAGE </w:instrText>
    </w:r>
    <w:r w:rsidR="00277E1F" w:rsidRPr="00F26936">
      <w:rPr>
        <w:rFonts w:ascii="Arial" w:hAnsi="Arial" w:cs="Arial"/>
        <w:sz w:val="20"/>
        <w:szCs w:val="22"/>
      </w:rPr>
      <w:fldChar w:fldCharType="separate"/>
    </w:r>
    <w:r w:rsidR="00277E1F">
      <w:rPr>
        <w:rFonts w:ascii="Arial" w:hAnsi="Arial" w:cs="Arial"/>
        <w:sz w:val="20"/>
        <w:szCs w:val="22"/>
      </w:rPr>
      <w:t>1</w:t>
    </w:r>
    <w:r w:rsidR="00277E1F" w:rsidRPr="00F26936">
      <w:rPr>
        <w:rFonts w:ascii="Arial" w:hAnsi="Arial" w:cs="Arial"/>
        <w:sz w:val="20"/>
        <w:szCs w:val="22"/>
      </w:rPr>
      <w:fldChar w:fldCharType="end"/>
    </w:r>
    <w:r w:rsidR="00277E1F" w:rsidRPr="00F26936">
      <w:rPr>
        <w:rFonts w:ascii="Arial" w:hAnsi="Arial" w:cs="Arial"/>
        <w:sz w:val="20"/>
        <w:szCs w:val="22"/>
      </w:rPr>
      <w:t xml:space="preserve"> de </w:t>
    </w:r>
    <w:r w:rsidR="00277E1F" w:rsidRPr="00F26936">
      <w:rPr>
        <w:rFonts w:ascii="Arial" w:hAnsi="Arial" w:cs="Arial"/>
        <w:sz w:val="20"/>
        <w:szCs w:val="22"/>
      </w:rPr>
      <w:fldChar w:fldCharType="begin"/>
    </w:r>
    <w:r w:rsidR="00277E1F" w:rsidRPr="00F26936">
      <w:rPr>
        <w:rFonts w:ascii="Arial" w:hAnsi="Arial" w:cs="Arial"/>
        <w:sz w:val="20"/>
        <w:szCs w:val="22"/>
      </w:rPr>
      <w:instrText xml:space="preserve"> NUMPAGES </w:instrText>
    </w:r>
    <w:r w:rsidR="00277E1F" w:rsidRPr="00F26936">
      <w:rPr>
        <w:rFonts w:ascii="Arial" w:hAnsi="Arial" w:cs="Arial"/>
        <w:sz w:val="20"/>
        <w:szCs w:val="22"/>
      </w:rPr>
      <w:fldChar w:fldCharType="separate"/>
    </w:r>
    <w:r w:rsidR="00277E1F">
      <w:rPr>
        <w:rFonts w:ascii="Arial" w:hAnsi="Arial" w:cs="Arial"/>
        <w:sz w:val="20"/>
        <w:szCs w:val="22"/>
      </w:rPr>
      <w:t>2</w:t>
    </w:r>
    <w:r w:rsidR="00277E1F" w:rsidRPr="00F26936">
      <w:rPr>
        <w:rFonts w:ascii="Arial" w:hAnsi="Arial" w:cs="Arial"/>
        <w:sz w:val="20"/>
        <w:szCs w:val="22"/>
      </w:rPr>
      <w:fldChar w:fldCharType="end"/>
    </w:r>
  </w:p>
  <w:p w14:paraId="39ED80F1" w14:textId="54B97317" w:rsidR="00CB622C" w:rsidRPr="00ED2510" w:rsidRDefault="00CB622C" w:rsidP="00ED2510">
    <w:pPr>
      <w:pStyle w:val="Head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A7DBB" w14:textId="77777777" w:rsidR="002C6355" w:rsidRDefault="002C6355">
      <w:r>
        <w:separator/>
      </w:r>
    </w:p>
  </w:footnote>
  <w:footnote w:type="continuationSeparator" w:id="0">
    <w:p w14:paraId="62CDF993" w14:textId="77777777" w:rsidR="002C6355" w:rsidRDefault="002C6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9A6E2" w14:textId="77777777" w:rsidR="00CB622C" w:rsidRDefault="00CB622C" w:rsidP="00203F1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0BA1"/>
    <w:multiLevelType w:val="hybridMultilevel"/>
    <w:tmpl w:val="9976AECC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07F04"/>
    <w:multiLevelType w:val="hybridMultilevel"/>
    <w:tmpl w:val="410A7202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C2260"/>
    <w:multiLevelType w:val="hybridMultilevel"/>
    <w:tmpl w:val="DE5E5F72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B0546"/>
    <w:multiLevelType w:val="hybridMultilevel"/>
    <w:tmpl w:val="1F600D56"/>
    <w:lvl w:ilvl="0" w:tplc="1BE697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A83748"/>
    <w:multiLevelType w:val="hybridMultilevel"/>
    <w:tmpl w:val="18EC7910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3E26B7E6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F7D11"/>
    <w:multiLevelType w:val="hybridMultilevel"/>
    <w:tmpl w:val="A1828624"/>
    <w:lvl w:ilvl="0" w:tplc="3E26B7E6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FB4047"/>
    <w:multiLevelType w:val="hybridMultilevel"/>
    <w:tmpl w:val="3A8C5CA4"/>
    <w:lvl w:ilvl="0" w:tplc="3C9C93E4">
      <w:start w:val="1"/>
      <w:numFmt w:val="bullet"/>
      <w:lvlText w:val="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91FD4"/>
    <w:multiLevelType w:val="hybridMultilevel"/>
    <w:tmpl w:val="29BEDFB2"/>
    <w:lvl w:ilvl="0" w:tplc="3E26B7E6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1A346F02"/>
    <w:multiLevelType w:val="hybridMultilevel"/>
    <w:tmpl w:val="F9ACDC18"/>
    <w:lvl w:ilvl="0" w:tplc="3E26B7E6">
      <w:start w:val="1"/>
      <w:numFmt w:val="bullet"/>
      <w:lvlText w:val=""/>
      <w:lvlJc w:val="left"/>
      <w:pPr>
        <w:ind w:left="727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9" w15:restartNumberingAfterBreak="0">
    <w:nsid w:val="20483044"/>
    <w:multiLevelType w:val="hybridMultilevel"/>
    <w:tmpl w:val="80EEA030"/>
    <w:lvl w:ilvl="0" w:tplc="3C9C93E4">
      <w:start w:val="1"/>
      <w:numFmt w:val="bullet"/>
      <w:lvlText w:val=""/>
      <w:lvlJc w:val="left"/>
      <w:pPr>
        <w:tabs>
          <w:tab w:val="num" w:pos="2280"/>
        </w:tabs>
        <w:ind w:left="228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tabs>
          <w:tab w:val="num" w:pos="588"/>
        </w:tabs>
        <w:ind w:left="5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308"/>
        </w:tabs>
        <w:ind w:left="13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028"/>
        </w:tabs>
        <w:ind w:left="2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48"/>
        </w:tabs>
        <w:ind w:left="2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68"/>
        </w:tabs>
        <w:ind w:left="3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88"/>
        </w:tabs>
        <w:ind w:left="4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08"/>
        </w:tabs>
        <w:ind w:left="4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28"/>
        </w:tabs>
        <w:ind w:left="5628" w:hanging="360"/>
      </w:pPr>
      <w:rPr>
        <w:rFonts w:ascii="Wingdings" w:hAnsi="Wingdings" w:hint="default"/>
      </w:rPr>
    </w:lvl>
  </w:abstractNum>
  <w:abstractNum w:abstractNumId="10" w15:restartNumberingAfterBreak="0">
    <w:nsid w:val="27D42D10"/>
    <w:multiLevelType w:val="hybridMultilevel"/>
    <w:tmpl w:val="28F0ECA2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3E26B7E6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471D6"/>
    <w:multiLevelType w:val="hybridMultilevel"/>
    <w:tmpl w:val="F5FA0480"/>
    <w:lvl w:ilvl="0" w:tplc="5470AD26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B6A47"/>
    <w:multiLevelType w:val="hybridMultilevel"/>
    <w:tmpl w:val="C400C40E"/>
    <w:lvl w:ilvl="0" w:tplc="3C9C93E4">
      <w:start w:val="1"/>
      <w:numFmt w:val="bullet"/>
      <w:lvlText w:val=""/>
      <w:lvlJc w:val="left"/>
      <w:pPr>
        <w:tabs>
          <w:tab w:val="num" w:pos="3132"/>
        </w:tabs>
        <w:ind w:left="3132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C9C93E4">
      <w:start w:val="1"/>
      <w:numFmt w:val="bullet"/>
      <w:lvlText w:val=""/>
      <w:lvlJc w:val="left"/>
      <w:pPr>
        <w:tabs>
          <w:tab w:val="num" w:pos="2280"/>
        </w:tabs>
        <w:ind w:left="228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6E7EAB"/>
    <w:multiLevelType w:val="hybridMultilevel"/>
    <w:tmpl w:val="7B7A5AC4"/>
    <w:lvl w:ilvl="0" w:tplc="3C9C93E4">
      <w:start w:val="1"/>
      <w:numFmt w:val="bullet"/>
      <w:lvlText w:val="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62BED"/>
    <w:multiLevelType w:val="hybridMultilevel"/>
    <w:tmpl w:val="B12C6F32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981A0A"/>
    <w:multiLevelType w:val="hybridMultilevel"/>
    <w:tmpl w:val="59046E38"/>
    <w:lvl w:ilvl="0" w:tplc="3E26B7E6">
      <w:start w:val="1"/>
      <w:numFmt w:val="bullet"/>
      <w:lvlText w:val=""/>
      <w:lvlJc w:val="left"/>
      <w:pPr>
        <w:ind w:left="2880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2356272"/>
    <w:multiLevelType w:val="hybridMultilevel"/>
    <w:tmpl w:val="DF2898FE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3D6DC2"/>
    <w:multiLevelType w:val="hybridMultilevel"/>
    <w:tmpl w:val="D0A857E8"/>
    <w:lvl w:ilvl="0" w:tplc="3E26B7E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A51FD1"/>
    <w:multiLevelType w:val="hybridMultilevel"/>
    <w:tmpl w:val="BAE806A4"/>
    <w:lvl w:ilvl="0" w:tplc="3C9C93E4">
      <w:start w:val="1"/>
      <w:numFmt w:val="bullet"/>
      <w:lvlText w:val=""/>
      <w:lvlJc w:val="left"/>
      <w:pPr>
        <w:tabs>
          <w:tab w:val="num" w:pos="2280"/>
        </w:tabs>
        <w:ind w:left="22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88"/>
        </w:tabs>
        <w:ind w:left="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08"/>
        </w:tabs>
        <w:ind w:left="1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28"/>
        </w:tabs>
        <w:ind w:left="2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48"/>
        </w:tabs>
        <w:ind w:left="2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68"/>
        </w:tabs>
        <w:ind w:left="3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88"/>
        </w:tabs>
        <w:ind w:left="4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08"/>
        </w:tabs>
        <w:ind w:left="4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28"/>
        </w:tabs>
        <w:ind w:left="5628" w:hanging="360"/>
      </w:pPr>
      <w:rPr>
        <w:rFonts w:ascii="Wingdings" w:hAnsi="Wingdings" w:hint="default"/>
      </w:rPr>
    </w:lvl>
  </w:abstractNum>
  <w:abstractNum w:abstractNumId="19" w15:restartNumberingAfterBreak="0">
    <w:nsid w:val="75CC5539"/>
    <w:multiLevelType w:val="hybridMultilevel"/>
    <w:tmpl w:val="7378318E"/>
    <w:lvl w:ilvl="0" w:tplc="3C9C93E4">
      <w:start w:val="1"/>
      <w:numFmt w:val="bullet"/>
      <w:lvlText w:val="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0594506">
    <w:abstractNumId w:val="3"/>
  </w:num>
  <w:num w:numId="2" w16cid:durableId="1998264392">
    <w:abstractNumId w:val="12"/>
  </w:num>
  <w:num w:numId="3" w16cid:durableId="1123038819">
    <w:abstractNumId w:val="18"/>
  </w:num>
  <w:num w:numId="4" w16cid:durableId="623734990">
    <w:abstractNumId w:val="9"/>
  </w:num>
  <w:num w:numId="5" w16cid:durableId="1547984267">
    <w:abstractNumId w:val="7"/>
  </w:num>
  <w:num w:numId="6" w16cid:durableId="1914848128">
    <w:abstractNumId w:val="1"/>
  </w:num>
  <w:num w:numId="7" w16cid:durableId="1286693762">
    <w:abstractNumId w:val="4"/>
  </w:num>
  <w:num w:numId="8" w16cid:durableId="1283925667">
    <w:abstractNumId w:val="10"/>
  </w:num>
  <w:num w:numId="9" w16cid:durableId="60980252">
    <w:abstractNumId w:val="14"/>
  </w:num>
  <w:num w:numId="10" w16cid:durableId="481317759">
    <w:abstractNumId w:val="0"/>
  </w:num>
  <w:num w:numId="11" w16cid:durableId="1692224888">
    <w:abstractNumId w:val="15"/>
  </w:num>
  <w:num w:numId="12" w16cid:durableId="764691296">
    <w:abstractNumId w:val="8"/>
  </w:num>
  <w:num w:numId="13" w16cid:durableId="194930960">
    <w:abstractNumId w:val="16"/>
  </w:num>
  <w:num w:numId="14" w16cid:durableId="1803234670">
    <w:abstractNumId w:val="19"/>
  </w:num>
  <w:num w:numId="15" w16cid:durableId="348682370">
    <w:abstractNumId w:val="6"/>
  </w:num>
  <w:num w:numId="16" w16cid:durableId="1479878539">
    <w:abstractNumId w:val="17"/>
  </w:num>
  <w:num w:numId="17" w16cid:durableId="891966919">
    <w:abstractNumId w:val="11"/>
  </w:num>
  <w:num w:numId="18" w16cid:durableId="2096247040">
    <w:abstractNumId w:val="2"/>
  </w:num>
  <w:num w:numId="19" w16cid:durableId="56902158">
    <w:abstractNumId w:val="5"/>
  </w:num>
  <w:num w:numId="20" w16cid:durableId="17305661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MzMyN7Y0NDQ0NzZT0lEKTi0uzszPAykwqgUA7v4lEywAAAA="/>
  </w:docVars>
  <w:rsids>
    <w:rsidRoot w:val="00597EDE"/>
    <w:rsid w:val="00000A36"/>
    <w:rsid w:val="00000B0C"/>
    <w:rsid w:val="00000B7B"/>
    <w:rsid w:val="00001862"/>
    <w:rsid w:val="00001A9B"/>
    <w:rsid w:val="000035C5"/>
    <w:rsid w:val="000038F5"/>
    <w:rsid w:val="000040A4"/>
    <w:rsid w:val="000047E9"/>
    <w:rsid w:val="00005683"/>
    <w:rsid w:val="000064CE"/>
    <w:rsid w:val="00006784"/>
    <w:rsid w:val="00006954"/>
    <w:rsid w:val="00006D11"/>
    <w:rsid w:val="00007371"/>
    <w:rsid w:val="00007F9F"/>
    <w:rsid w:val="00011D4B"/>
    <w:rsid w:val="00012730"/>
    <w:rsid w:val="00012A29"/>
    <w:rsid w:val="0001321D"/>
    <w:rsid w:val="0001341E"/>
    <w:rsid w:val="000135A0"/>
    <w:rsid w:val="000144AE"/>
    <w:rsid w:val="00014A25"/>
    <w:rsid w:val="00014E6F"/>
    <w:rsid w:val="0001597A"/>
    <w:rsid w:val="00015AA7"/>
    <w:rsid w:val="000162B5"/>
    <w:rsid w:val="00016D3B"/>
    <w:rsid w:val="000176AC"/>
    <w:rsid w:val="00020646"/>
    <w:rsid w:val="00022304"/>
    <w:rsid w:val="00022D2C"/>
    <w:rsid w:val="00023918"/>
    <w:rsid w:val="000244B4"/>
    <w:rsid w:val="00024B8E"/>
    <w:rsid w:val="00025200"/>
    <w:rsid w:val="000254F2"/>
    <w:rsid w:val="0002551E"/>
    <w:rsid w:val="00025996"/>
    <w:rsid w:val="00026001"/>
    <w:rsid w:val="0002662D"/>
    <w:rsid w:val="00026B2E"/>
    <w:rsid w:val="00026E0C"/>
    <w:rsid w:val="00026EC0"/>
    <w:rsid w:val="00027BC5"/>
    <w:rsid w:val="00027D82"/>
    <w:rsid w:val="000303CF"/>
    <w:rsid w:val="00030485"/>
    <w:rsid w:val="000307E7"/>
    <w:rsid w:val="00030F59"/>
    <w:rsid w:val="00031A47"/>
    <w:rsid w:val="000338BE"/>
    <w:rsid w:val="00033AB8"/>
    <w:rsid w:val="00033B68"/>
    <w:rsid w:val="000341BC"/>
    <w:rsid w:val="00034C0E"/>
    <w:rsid w:val="0003542C"/>
    <w:rsid w:val="00035FF4"/>
    <w:rsid w:val="000360F0"/>
    <w:rsid w:val="00036D5C"/>
    <w:rsid w:val="00037544"/>
    <w:rsid w:val="00040487"/>
    <w:rsid w:val="00040BDA"/>
    <w:rsid w:val="0004242D"/>
    <w:rsid w:val="000427CF"/>
    <w:rsid w:val="00042AF5"/>
    <w:rsid w:val="0004367A"/>
    <w:rsid w:val="00043BC0"/>
    <w:rsid w:val="000441AD"/>
    <w:rsid w:val="00044C0A"/>
    <w:rsid w:val="00044EE8"/>
    <w:rsid w:val="00045710"/>
    <w:rsid w:val="000459C8"/>
    <w:rsid w:val="000460CA"/>
    <w:rsid w:val="00047597"/>
    <w:rsid w:val="00047F03"/>
    <w:rsid w:val="00047F87"/>
    <w:rsid w:val="000517EF"/>
    <w:rsid w:val="000540CE"/>
    <w:rsid w:val="0005412F"/>
    <w:rsid w:val="00054946"/>
    <w:rsid w:val="00054EAC"/>
    <w:rsid w:val="0005539E"/>
    <w:rsid w:val="000557D0"/>
    <w:rsid w:val="00056686"/>
    <w:rsid w:val="000575F9"/>
    <w:rsid w:val="00057734"/>
    <w:rsid w:val="00060389"/>
    <w:rsid w:val="000615E4"/>
    <w:rsid w:val="00061629"/>
    <w:rsid w:val="00063787"/>
    <w:rsid w:val="0006607C"/>
    <w:rsid w:val="0006716C"/>
    <w:rsid w:val="00067A12"/>
    <w:rsid w:val="00070162"/>
    <w:rsid w:val="00071E43"/>
    <w:rsid w:val="000725F6"/>
    <w:rsid w:val="00073281"/>
    <w:rsid w:val="00074675"/>
    <w:rsid w:val="000748F4"/>
    <w:rsid w:val="00075A28"/>
    <w:rsid w:val="000761F6"/>
    <w:rsid w:val="000761FF"/>
    <w:rsid w:val="00076582"/>
    <w:rsid w:val="000776BC"/>
    <w:rsid w:val="00077A0C"/>
    <w:rsid w:val="00077EB1"/>
    <w:rsid w:val="00077FD4"/>
    <w:rsid w:val="00080A27"/>
    <w:rsid w:val="00081813"/>
    <w:rsid w:val="000821A4"/>
    <w:rsid w:val="00082622"/>
    <w:rsid w:val="00082E65"/>
    <w:rsid w:val="00083143"/>
    <w:rsid w:val="000831B6"/>
    <w:rsid w:val="0008417A"/>
    <w:rsid w:val="00084953"/>
    <w:rsid w:val="00084CB8"/>
    <w:rsid w:val="0008530E"/>
    <w:rsid w:val="0008597A"/>
    <w:rsid w:val="00085981"/>
    <w:rsid w:val="00086FD3"/>
    <w:rsid w:val="0008766B"/>
    <w:rsid w:val="00091F08"/>
    <w:rsid w:val="0009219D"/>
    <w:rsid w:val="00092839"/>
    <w:rsid w:val="00093FA6"/>
    <w:rsid w:val="000943C3"/>
    <w:rsid w:val="00094690"/>
    <w:rsid w:val="00095B2C"/>
    <w:rsid w:val="0009745A"/>
    <w:rsid w:val="00097C91"/>
    <w:rsid w:val="000A0898"/>
    <w:rsid w:val="000A1D50"/>
    <w:rsid w:val="000A2230"/>
    <w:rsid w:val="000A23E5"/>
    <w:rsid w:val="000A25BA"/>
    <w:rsid w:val="000A2F11"/>
    <w:rsid w:val="000A3D3A"/>
    <w:rsid w:val="000A4B08"/>
    <w:rsid w:val="000A5471"/>
    <w:rsid w:val="000A5844"/>
    <w:rsid w:val="000A6B0D"/>
    <w:rsid w:val="000A77EE"/>
    <w:rsid w:val="000A798D"/>
    <w:rsid w:val="000A7FAA"/>
    <w:rsid w:val="000B1E2B"/>
    <w:rsid w:val="000B1FB1"/>
    <w:rsid w:val="000B299C"/>
    <w:rsid w:val="000B2B72"/>
    <w:rsid w:val="000B2F7B"/>
    <w:rsid w:val="000B3460"/>
    <w:rsid w:val="000B3B03"/>
    <w:rsid w:val="000B439F"/>
    <w:rsid w:val="000B5357"/>
    <w:rsid w:val="000B678E"/>
    <w:rsid w:val="000B694F"/>
    <w:rsid w:val="000B6D93"/>
    <w:rsid w:val="000B6F23"/>
    <w:rsid w:val="000C0555"/>
    <w:rsid w:val="000C0BB1"/>
    <w:rsid w:val="000C110A"/>
    <w:rsid w:val="000C1876"/>
    <w:rsid w:val="000C2703"/>
    <w:rsid w:val="000C2C5E"/>
    <w:rsid w:val="000C5186"/>
    <w:rsid w:val="000C5A7A"/>
    <w:rsid w:val="000C6B45"/>
    <w:rsid w:val="000C6C87"/>
    <w:rsid w:val="000C7056"/>
    <w:rsid w:val="000C7518"/>
    <w:rsid w:val="000C7737"/>
    <w:rsid w:val="000C77A0"/>
    <w:rsid w:val="000C7D58"/>
    <w:rsid w:val="000D1503"/>
    <w:rsid w:val="000D2D40"/>
    <w:rsid w:val="000D389F"/>
    <w:rsid w:val="000D3F7F"/>
    <w:rsid w:val="000D5052"/>
    <w:rsid w:val="000D511B"/>
    <w:rsid w:val="000D53A7"/>
    <w:rsid w:val="000D54CC"/>
    <w:rsid w:val="000D640D"/>
    <w:rsid w:val="000D68D4"/>
    <w:rsid w:val="000D7199"/>
    <w:rsid w:val="000D7653"/>
    <w:rsid w:val="000D7F7B"/>
    <w:rsid w:val="000E06A2"/>
    <w:rsid w:val="000E1EDB"/>
    <w:rsid w:val="000E26C2"/>
    <w:rsid w:val="000E2E60"/>
    <w:rsid w:val="000E3819"/>
    <w:rsid w:val="000E43AF"/>
    <w:rsid w:val="000E452F"/>
    <w:rsid w:val="000E49BA"/>
    <w:rsid w:val="000E4E32"/>
    <w:rsid w:val="000E50A7"/>
    <w:rsid w:val="000E6D38"/>
    <w:rsid w:val="000E6FBE"/>
    <w:rsid w:val="000E705C"/>
    <w:rsid w:val="000E7F4E"/>
    <w:rsid w:val="000F1F90"/>
    <w:rsid w:val="000F2C45"/>
    <w:rsid w:val="000F39BD"/>
    <w:rsid w:val="000F4B67"/>
    <w:rsid w:val="000F6380"/>
    <w:rsid w:val="000F7680"/>
    <w:rsid w:val="000F7E1F"/>
    <w:rsid w:val="00100326"/>
    <w:rsid w:val="00100774"/>
    <w:rsid w:val="001023D9"/>
    <w:rsid w:val="00103B62"/>
    <w:rsid w:val="001061A9"/>
    <w:rsid w:val="00106594"/>
    <w:rsid w:val="00106848"/>
    <w:rsid w:val="00107A82"/>
    <w:rsid w:val="00111108"/>
    <w:rsid w:val="00111247"/>
    <w:rsid w:val="001114FF"/>
    <w:rsid w:val="00111B6F"/>
    <w:rsid w:val="00112794"/>
    <w:rsid w:val="0011284D"/>
    <w:rsid w:val="00112972"/>
    <w:rsid w:val="001143EA"/>
    <w:rsid w:val="0011481D"/>
    <w:rsid w:val="00114ABF"/>
    <w:rsid w:val="00114EE7"/>
    <w:rsid w:val="0011574B"/>
    <w:rsid w:val="00115860"/>
    <w:rsid w:val="00115EED"/>
    <w:rsid w:val="001169EE"/>
    <w:rsid w:val="00116A34"/>
    <w:rsid w:val="00117CF8"/>
    <w:rsid w:val="00120040"/>
    <w:rsid w:val="00120873"/>
    <w:rsid w:val="00120AFB"/>
    <w:rsid w:val="0012186D"/>
    <w:rsid w:val="0012193D"/>
    <w:rsid w:val="00121B5C"/>
    <w:rsid w:val="00121F36"/>
    <w:rsid w:val="00122FB0"/>
    <w:rsid w:val="00123391"/>
    <w:rsid w:val="00123823"/>
    <w:rsid w:val="0012509B"/>
    <w:rsid w:val="00125129"/>
    <w:rsid w:val="0012520E"/>
    <w:rsid w:val="0012556C"/>
    <w:rsid w:val="00125B5A"/>
    <w:rsid w:val="00125C37"/>
    <w:rsid w:val="00125D06"/>
    <w:rsid w:val="00126049"/>
    <w:rsid w:val="001264ED"/>
    <w:rsid w:val="00126979"/>
    <w:rsid w:val="00127135"/>
    <w:rsid w:val="001271EB"/>
    <w:rsid w:val="001272CC"/>
    <w:rsid w:val="00127C90"/>
    <w:rsid w:val="00127EE4"/>
    <w:rsid w:val="001307DC"/>
    <w:rsid w:val="001319AB"/>
    <w:rsid w:val="00133CD9"/>
    <w:rsid w:val="00134BB4"/>
    <w:rsid w:val="00134E2C"/>
    <w:rsid w:val="00135574"/>
    <w:rsid w:val="00136995"/>
    <w:rsid w:val="00136CC4"/>
    <w:rsid w:val="001371A6"/>
    <w:rsid w:val="00137415"/>
    <w:rsid w:val="00140954"/>
    <w:rsid w:val="00140980"/>
    <w:rsid w:val="00140AA4"/>
    <w:rsid w:val="00141386"/>
    <w:rsid w:val="0014300B"/>
    <w:rsid w:val="001430F0"/>
    <w:rsid w:val="0014355B"/>
    <w:rsid w:val="001439E5"/>
    <w:rsid w:val="001446DD"/>
    <w:rsid w:val="001455F7"/>
    <w:rsid w:val="00146A89"/>
    <w:rsid w:val="001479D7"/>
    <w:rsid w:val="00147A86"/>
    <w:rsid w:val="00147CBD"/>
    <w:rsid w:val="00150883"/>
    <w:rsid w:val="00151CB6"/>
    <w:rsid w:val="00152042"/>
    <w:rsid w:val="00152974"/>
    <w:rsid w:val="00152D05"/>
    <w:rsid w:val="00152DFC"/>
    <w:rsid w:val="00152EAC"/>
    <w:rsid w:val="00154809"/>
    <w:rsid w:val="001549F8"/>
    <w:rsid w:val="00154DA7"/>
    <w:rsid w:val="0015595E"/>
    <w:rsid w:val="00155C17"/>
    <w:rsid w:val="00155FDE"/>
    <w:rsid w:val="00156A5D"/>
    <w:rsid w:val="001572CD"/>
    <w:rsid w:val="0015753C"/>
    <w:rsid w:val="00157F17"/>
    <w:rsid w:val="00160789"/>
    <w:rsid w:val="0016121F"/>
    <w:rsid w:val="00162553"/>
    <w:rsid w:val="0016481F"/>
    <w:rsid w:val="0016484C"/>
    <w:rsid w:val="0016577D"/>
    <w:rsid w:val="001663BA"/>
    <w:rsid w:val="00166886"/>
    <w:rsid w:val="00166CBD"/>
    <w:rsid w:val="001678BA"/>
    <w:rsid w:val="00170676"/>
    <w:rsid w:val="00170947"/>
    <w:rsid w:val="00170AFD"/>
    <w:rsid w:val="00170D55"/>
    <w:rsid w:val="00171071"/>
    <w:rsid w:val="001714B1"/>
    <w:rsid w:val="00171AF0"/>
    <w:rsid w:val="0017292F"/>
    <w:rsid w:val="00172F1E"/>
    <w:rsid w:val="0017361C"/>
    <w:rsid w:val="00173AD2"/>
    <w:rsid w:val="0017451C"/>
    <w:rsid w:val="001756A6"/>
    <w:rsid w:val="001757BC"/>
    <w:rsid w:val="00176337"/>
    <w:rsid w:val="0017700F"/>
    <w:rsid w:val="001770D7"/>
    <w:rsid w:val="00180577"/>
    <w:rsid w:val="00180A78"/>
    <w:rsid w:val="00180D54"/>
    <w:rsid w:val="0018114D"/>
    <w:rsid w:val="00181DAE"/>
    <w:rsid w:val="001829E4"/>
    <w:rsid w:val="00182BF1"/>
    <w:rsid w:val="001831DD"/>
    <w:rsid w:val="00183564"/>
    <w:rsid w:val="00183B33"/>
    <w:rsid w:val="00184412"/>
    <w:rsid w:val="001846D3"/>
    <w:rsid w:val="00184C86"/>
    <w:rsid w:val="00184FCF"/>
    <w:rsid w:val="00185C2A"/>
    <w:rsid w:val="0018683F"/>
    <w:rsid w:val="00186C82"/>
    <w:rsid w:val="001873FF"/>
    <w:rsid w:val="0019039C"/>
    <w:rsid w:val="00190545"/>
    <w:rsid w:val="00190B0A"/>
    <w:rsid w:val="001915C8"/>
    <w:rsid w:val="00191805"/>
    <w:rsid w:val="00191A78"/>
    <w:rsid w:val="00191E5B"/>
    <w:rsid w:val="0019247F"/>
    <w:rsid w:val="00192CA6"/>
    <w:rsid w:val="00192DD8"/>
    <w:rsid w:val="00192F23"/>
    <w:rsid w:val="001930A5"/>
    <w:rsid w:val="001947AA"/>
    <w:rsid w:val="00194F29"/>
    <w:rsid w:val="00197FBD"/>
    <w:rsid w:val="001A0BA0"/>
    <w:rsid w:val="001A24EB"/>
    <w:rsid w:val="001A3129"/>
    <w:rsid w:val="001A3E52"/>
    <w:rsid w:val="001A4033"/>
    <w:rsid w:val="001A439C"/>
    <w:rsid w:val="001A5211"/>
    <w:rsid w:val="001A55CA"/>
    <w:rsid w:val="001A5B52"/>
    <w:rsid w:val="001A5F3B"/>
    <w:rsid w:val="001A6737"/>
    <w:rsid w:val="001A6B3B"/>
    <w:rsid w:val="001A7AED"/>
    <w:rsid w:val="001B00D9"/>
    <w:rsid w:val="001B0267"/>
    <w:rsid w:val="001B09DD"/>
    <w:rsid w:val="001B0E34"/>
    <w:rsid w:val="001B111E"/>
    <w:rsid w:val="001B18E3"/>
    <w:rsid w:val="001B32B9"/>
    <w:rsid w:val="001B43DC"/>
    <w:rsid w:val="001B46BC"/>
    <w:rsid w:val="001B4762"/>
    <w:rsid w:val="001B4843"/>
    <w:rsid w:val="001B4968"/>
    <w:rsid w:val="001B5781"/>
    <w:rsid w:val="001C03E1"/>
    <w:rsid w:val="001C07C5"/>
    <w:rsid w:val="001C0CBE"/>
    <w:rsid w:val="001C16B7"/>
    <w:rsid w:val="001C17DE"/>
    <w:rsid w:val="001C18FF"/>
    <w:rsid w:val="001C2279"/>
    <w:rsid w:val="001C22ED"/>
    <w:rsid w:val="001C232E"/>
    <w:rsid w:val="001C236B"/>
    <w:rsid w:val="001C2459"/>
    <w:rsid w:val="001C255E"/>
    <w:rsid w:val="001C2FBD"/>
    <w:rsid w:val="001C3F46"/>
    <w:rsid w:val="001C4351"/>
    <w:rsid w:val="001C4916"/>
    <w:rsid w:val="001C5054"/>
    <w:rsid w:val="001C5433"/>
    <w:rsid w:val="001C5AC9"/>
    <w:rsid w:val="001C66B4"/>
    <w:rsid w:val="001C6B88"/>
    <w:rsid w:val="001C77CE"/>
    <w:rsid w:val="001D043C"/>
    <w:rsid w:val="001D0646"/>
    <w:rsid w:val="001D0715"/>
    <w:rsid w:val="001D0FDB"/>
    <w:rsid w:val="001D1B15"/>
    <w:rsid w:val="001D3870"/>
    <w:rsid w:val="001D3C4B"/>
    <w:rsid w:val="001D44EE"/>
    <w:rsid w:val="001D51B5"/>
    <w:rsid w:val="001D524C"/>
    <w:rsid w:val="001D5A3B"/>
    <w:rsid w:val="001D5A87"/>
    <w:rsid w:val="001D5D09"/>
    <w:rsid w:val="001D6D9D"/>
    <w:rsid w:val="001D6DA0"/>
    <w:rsid w:val="001D77B2"/>
    <w:rsid w:val="001D79F4"/>
    <w:rsid w:val="001E0044"/>
    <w:rsid w:val="001E0331"/>
    <w:rsid w:val="001E0880"/>
    <w:rsid w:val="001E099D"/>
    <w:rsid w:val="001E0ADF"/>
    <w:rsid w:val="001E1136"/>
    <w:rsid w:val="001E130C"/>
    <w:rsid w:val="001E16DE"/>
    <w:rsid w:val="001E1964"/>
    <w:rsid w:val="001E2E91"/>
    <w:rsid w:val="001E3D81"/>
    <w:rsid w:val="001E4826"/>
    <w:rsid w:val="001E4C7C"/>
    <w:rsid w:val="001E4E1C"/>
    <w:rsid w:val="001E5036"/>
    <w:rsid w:val="001E599A"/>
    <w:rsid w:val="001E5CD0"/>
    <w:rsid w:val="001E5E39"/>
    <w:rsid w:val="001E7604"/>
    <w:rsid w:val="001E7EF7"/>
    <w:rsid w:val="001F0731"/>
    <w:rsid w:val="001F0E13"/>
    <w:rsid w:val="001F1B76"/>
    <w:rsid w:val="001F1F33"/>
    <w:rsid w:val="001F250E"/>
    <w:rsid w:val="001F270A"/>
    <w:rsid w:val="001F2835"/>
    <w:rsid w:val="001F3810"/>
    <w:rsid w:val="001F49B9"/>
    <w:rsid w:val="001F642D"/>
    <w:rsid w:val="001F796D"/>
    <w:rsid w:val="0020049C"/>
    <w:rsid w:val="002004AB"/>
    <w:rsid w:val="00200B38"/>
    <w:rsid w:val="00201DE0"/>
    <w:rsid w:val="002022C6"/>
    <w:rsid w:val="00203031"/>
    <w:rsid w:val="0020361E"/>
    <w:rsid w:val="002039F8"/>
    <w:rsid w:val="00203F11"/>
    <w:rsid w:val="002048A4"/>
    <w:rsid w:val="0020503F"/>
    <w:rsid w:val="002054D6"/>
    <w:rsid w:val="00206462"/>
    <w:rsid w:val="00207E0E"/>
    <w:rsid w:val="002105A5"/>
    <w:rsid w:val="002105D4"/>
    <w:rsid w:val="002109DC"/>
    <w:rsid w:val="00211052"/>
    <w:rsid w:val="0021182B"/>
    <w:rsid w:val="00212453"/>
    <w:rsid w:val="00213166"/>
    <w:rsid w:val="00213AAF"/>
    <w:rsid w:val="00213D70"/>
    <w:rsid w:val="00215481"/>
    <w:rsid w:val="00215E16"/>
    <w:rsid w:val="002171B1"/>
    <w:rsid w:val="00220C56"/>
    <w:rsid w:val="00221020"/>
    <w:rsid w:val="002210AD"/>
    <w:rsid w:val="00221572"/>
    <w:rsid w:val="00221F68"/>
    <w:rsid w:val="002220E5"/>
    <w:rsid w:val="002222FD"/>
    <w:rsid w:val="00223F75"/>
    <w:rsid w:val="00227561"/>
    <w:rsid w:val="0022783B"/>
    <w:rsid w:val="0022784A"/>
    <w:rsid w:val="00230471"/>
    <w:rsid w:val="00230812"/>
    <w:rsid w:val="002321FD"/>
    <w:rsid w:val="00232304"/>
    <w:rsid w:val="00232433"/>
    <w:rsid w:val="00232F5D"/>
    <w:rsid w:val="0023452F"/>
    <w:rsid w:val="00234B83"/>
    <w:rsid w:val="00235278"/>
    <w:rsid w:val="00235F0D"/>
    <w:rsid w:val="002406FF"/>
    <w:rsid w:val="00240ADF"/>
    <w:rsid w:val="0024125E"/>
    <w:rsid w:val="002415C4"/>
    <w:rsid w:val="00241942"/>
    <w:rsid w:val="00241C6F"/>
    <w:rsid w:val="002437A1"/>
    <w:rsid w:val="00243948"/>
    <w:rsid w:val="00245339"/>
    <w:rsid w:val="00245A85"/>
    <w:rsid w:val="0024610B"/>
    <w:rsid w:val="0024644F"/>
    <w:rsid w:val="00246657"/>
    <w:rsid w:val="0024701D"/>
    <w:rsid w:val="00247C1C"/>
    <w:rsid w:val="00247DBB"/>
    <w:rsid w:val="002500A7"/>
    <w:rsid w:val="00251C3A"/>
    <w:rsid w:val="00251ED2"/>
    <w:rsid w:val="002525D4"/>
    <w:rsid w:val="002526A8"/>
    <w:rsid w:val="00252BBC"/>
    <w:rsid w:val="00252D2D"/>
    <w:rsid w:val="00252E00"/>
    <w:rsid w:val="00252FBE"/>
    <w:rsid w:val="00253371"/>
    <w:rsid w:val="0025465D"/>
    <w:rsid w:val="00254AD9"/>
    <w:rsid w:val="00254D10"/>
    <w:rsid w:val="00254E4A"/>
    <w:rsid w:val="002553F3"/>
    <w:rsid w:val="0025555A"/>
    <w:rsid w:val="00255636"/>
    <w:rsid w:val="00255DF5"/>
    <w:rsid w:val="00256416"/>
    <w:rsid w:val="00256D03"/>
    <w:rsid w:val="002570F4"/>
    <w:rsid w:val="0025744A"/>
    <w:rsid w:val="0025749A"/>
    <w:rsid w:val="00257A02"/>
    <w:rsid w:val="00257EFB"/>
    <w:rsid w:val="002600C2"/>
    <w:rsid w:val="00260549"/>
    <w:rsid w:val="00260694"/>
    <w:rsid w:val="00261CC5"/>
    <w:rsid w:val="002622EA"/>
    <w:rsid w:val="00262580"/>
    <w:rsid w:val="002628B6"/>
    <w:rsid w:val="002628C2"/>
    <w:rsid w:val="002629A9"/>
    <w:rsid w:val="00262F53"/>
    <w:rsid w:val="002641B1"/>
    <w:rsid w:val="00264753"/>
    <w:rsid w:val="00264E5E"/>
    <w:rsid w:val="00265976"/>
    <w:rsid w:val="00266637"/>
    <w:rsid w:val="00267352"/>
    <w:rsid w:val="002704F8"/>
    <w:rsid w:val="0027083E"/>
    <w:rsid w:val="00270B01"/>
    <w:rsid w:val="00270CD6"/>
    <w:rsid w:val="00270E4A"/>
    <w:rsid w:val="00270ECC"/>
    <w:rsid w:val="0027107A"/>
    <w:rsid w:val="00271185"/>
    <w:rsid w:val="002713B6"/>
    <w:rsid w:val="00271E1B"/>
    <w:rsid w:val="0027391C"/>
    <w:rsid w:val="002739BA"/>
    <w:rsid w:val="0027442D"/>
    <w:rsid w:val="0027521A"/>
    <w:rsid w:val="00275A11"/>
    <w:rsid w:val="00276239"/>
    <w:rsid w:val="0027630C"/>
    <w:rsid w:val="002769EF"/>
    <w:rsid w:val="00277073"/>
    <w:rsid w:val="002779F1"/>
    <w:rsid w:val="00277E1F"/>
    <w:rsid w:val="00280077"/>
    <w:rsid w:val="002812F7"/>
    <w:rsid w:val="00282B08"/>
    <w:rsid w:val="00282BD5"/>
    <w:rsid w:val="002831CC"/>
    <w:rsid w:val="002837D8"/>
    <w:rsid w:val="00284A55"/>
    <w:rsid w:val="002854CA"/>
    <w:rsid w:val="00285CA3"/>
    <w:rsid w:val="002869A8"/>
    <w:rsid w:val="00286F05"/>
    <w:rsid w:val="0028729C"/>
    <w:rsid w:val="00287D4D"/>
    <w:rsid w:val="00290CAE"/>
    <w:rsid w:val="00292037"/>
    <w:rsid w:val="00292B5B"/>
    <w:rsid w:val="00292D3F"/>
    <w:rsid w:val="00293293"/>
    <w:rsid w:val="00293A0E"/>
    <w:rsid w:val="002943A3"/>
    <w:rsid w:val="0029612C"/>
    <w:rsid w:val="0029622C"/>
    <w:rsid w:val="002969D3"/>
    <w:rsid w:val="00296CDC"/>
    <w:rsid w:val="0029733E"/>
    <w:rsid w:val="00297479"/>
    <w:rsid w:val="00297798"/>
    <w:rsid w:val="0029780D"/>
    <w:rsid w:val="00297EBD"/>
    <w:rsid w:val="00297F9B"/>
    <w:rsid w:val="002A005A"/>
    <w:rsid w:val="002A0324"/>
    <w:rsid w:val="002A1045"/>
    <w:rsid w:val="002A1533"/>
    <w:rsid w:val="002A1A0A"/>
    <w:rsid w:val="002A231A"/>
    <w:rsid w:val="002A2F64"/>
    <w:rsid w:val="002A37EE"/>
    <w:rsid w:val="002A3810"/>
    <w:rsid w:val="002A39DF"/>
    <w:rsid w:val="002A3CEE"/>
    <w:rsid w:val="002A4545"/>
    <w:rsid w:val="002A47DD"/>
    <w:rsid w:val="002A4F5A"/>
    <w:rsid w:val="002A5A5F"/>
    <w:rsid w:val="002A6035"/>
    <w:rsid w:val="002A6605"/>
    <w:rsid w:val="002A77EA"/>
    <w:rsid w:val="002B0079"/>
    <w:rsid w:val="002B01C2"/>
    <w:rsid w:val="002B02F9"/>
    <w:rsid w:val="002B06D5"/>
    <w:rsid w:val="002B089D"/>
    <w:rsid w:val="002B0B4F"/>
    <w:rsid w:val="002B0C47"/>
    <w:rsid w:val="002B1846"/>
    <w:rsid w:val="002B1FC3"/>
    <w:rsid w:val="002B34CA"/>
    <w:rsid w:val="002B390F"/>
    <w:rsid w:val="002B3B2A"/>
    <w:rsid w:val="002B48A5"/>
    <w:rsid w:val="002B490E"/>
    <w:rsid w:val="002B4A7F"/>
    <w:rsid w:val="002B4B2E"/>
    <w:rsid w:val="002B5A80"/>
    <w:rsid w:val="002B62A9"/>
    <w:rsid w:val="002B65AA"/>
    <w:rsid w:val="002B7F5D"/>
    <w:rsid w:val="002C0113"/>
    <w:rsid w:val="002C0347"/>
    <w:rsid w:val="002C0C9E"/>
    <w:rsid w:val="002C17CF"/>
    <w:rsid w:val="002C1B10"/>
    <w:rsid w:val="002C27D3"/>
    <w:rsid w:val="002C3519"/>
    <w:rsid w:val="002C4750"/>
    <w:rsid w:val="002C478A"/>
    <w:rsid w:val="002C4D71"/>
    <w:rsid w:val="002C5396"/>
    <w:rsid w:val="002C5820"/>
    <w:rsid w:val="002C5E4F"/>
    <w:rsid w:val="002C6355"/>
    <w:rsid w:val="002C6D42"/>
    <w:rsid w:val="002C728D"/>
    <w:rsid w:val="002D05BC"/>
    <w:rsid w:val="002D0628"/>
    <w:rsid w:val="002D08FB"/>
    <w:rsid w:val="002D091F"/>
    <w:rsid w:val="002D0961"/>
    <w:rsid w:val="002D0B6E"/>
    <w:rsid w:val="002D0B74"/>
    <w:rsid w:val="002D2D0D"/>
    <w:rsid w:val="002D3DD5"/>
    <w:rsid w:val="002D4737"/>
    <w:rsid w:val="002D50C7"/>
    <w:rsid w:val="002D77B1"/>
    <w:rsid w:val="002E05F7"/>
    <w:rsid w:val="002E06A4"/>
    <w:rsid w:val="002E1124"/>
    <w:rsid w:val="002E1B36"/>
    <w:rsid w:val="002E2E91"/>
    <w:rsid w:val="002E3099"/>
    <w:rsid w:val="002E332A"/>
    <w:rsid w:val="002E359D"/>
    <w:rsid w:val="002E3C00"/>
    <w:rsid w:val="002E400D"/>
    <w:rsid w:val="002E4266"/>
    <w:rsid w:val="002E4A69"/>
    <w:rsid w:val="002E4B0D"/>
    <w:rsid w:val="002E522C"/>
    <w:rsid w:val="002E5BB8"/>
    <w:rsid w:val="002E6730"/>
    <w:rsid w:val="002E69EC"/>
    <w:rsid w:val="002E6DE5"/>
    <w:rsid w:val="002F0387"/>
    <w:rsid w:val="002F03B6"/>
    <w:rsid w:val="002F0501"/>
    <w:rsid w:val="002F0EE6"/>
    <w:rsid w:val="002F2275"/>
    <w:rsid w:val="002F2976"/>
    <w:rsid w:val="002F2CBC"/>
    <w:rsid w:val="002F3232"/>
    <w:rsid w:val="002F33A3"/>
    <w:rsid w:val="002F399D"/>
    <w:rsid w:val="002F3DB1"/>
    <w:rsid w:val="002F461B"/>
    <w:rsid w:val="002F4A30"/>
    <w:rsid w:val="002F4A38"/>
    <w:rsid w:val="002F4B76"/>
    <w:rsid w:val="002F545C"/>
    <w:rsid w:val="002F56CA"/>
    <w:rsid w:val="002F600E"/>
    <w:rsid w:val="002F667D"/>
    <w:rsid w:val="002F75BB"/>
    <w:rsid w:val="002F78A0"/>
    <w:rsid w:val="002F7925"/>
    <w:rsid w:val="00300E2C"/>
    <w:rsid w:val="00300E7C"/>
    <w:rsid w:val="00301451"/>
    <w:rsid w:val="0030153F"/>
    <w:rsid w:val="00301ECF"/>
    <w:rsid w:val="003023E3"/>
    <w:rsid w:val="00304755"/>
    <w:rsid w:val="00304845"/>
    <w:rsid w:val="003051C0"/>
    <w:rsid w:val="0030544F"/>
    <w:rsid w:val="003056E9"/>
    <w:rsid w:val="00305BD6"/>
    <w:rsid w:val="00305FD9"/>
    <w:rsid w:val="003060E6"/>
    <w:rsid w:val="0030651B"/>
    <w:rsid w:val="00306981"/>
    <w:rsid w:val="00306ECB"/>
    <w:rsid w:val="0030775B"/>
    <w:rsid w:val="003077A5"/>
    <w:rsid w:val="00307ADB"/>
    <w:rsid w:val="00307D79"/>
    <w:rsid w:val="00307DF1"/>
    <w:rsid w:val="0031107D"/>
    <w:rsid w:val="00311DBD"/>
    <w:rsid w:val="003123EC"/>
    <w:rsid w:val="00312D0D"/>
    <w:rsid w:val="003131DD"/>
    <w:rsid w:val="0031338D"/>
    <w:rsid w:val="003144FA"/>
    <w:rsid w:val="00316362"/>
    <w:rsid w:val="003174F9"/>
    <w:rsid w:val="00317564"/>
    <w:rsid w:val="0031782D"/>
    <w:rsid w:val="00317B53"/>
    <w:rsid w:val="00317B9A"/>
    <w:rsid w:val="00321097"/>
    <w:rsid w:val="00321480"/>
    <w:rsid w:val="00321542"/>
    <w:rsid w:val="00321E49"/>
    <w:rsid w:val="00322270"/>
    <w:rsid w:val="00322328"/>
    <w:rsid w:val="0032245B"/>
    <w:rsid w:val="0032259C"/>
    <w:rsid w:val="00322F78"/>
    <w:rsid w:val="00323ED1"/>
    <w:rsid w:val="003245B7"/>
    <w:rsid w:val="00324F86"/>
    <w:rsid w:val="00325888"/>
    <w:rsid w:val="00326623"/>
    <w:rsid w:val="00326688"/>
    <w:rsid w:val="00326A47"/>
    <w:rsid w:val="00326E6C"/>
    <w:rsid w:val="003273D3"/>
    <w:rsid w:val="00327448"/>
    <w:rsid w:val="00327A86"/>
    <w:rsid w:val="00327D53"/>
    <w:rsid w:val="0033062D"/>
    <w:rsid w:val="003310C9"/>
    <w:rsid w:val="003314F0"/>
    <w:rsid w:val="00331B05"/>
    <w:rsid w:val="00331D17"/>
    <w:rsid w:val="00331F28"/>
    <w:rsid w:val="0033240C"/>
    <w:rsid w:val="003337FA"/>
    <w:rsid w:val="00333B1A"/>
    <w:rsid w:val="00333F3E"/>
    <w:rsid w:val="00334850"/>
    <w:rsid w:val="00335077"/>
    <w:rsid w:val="0033534A"/>
    <w:rsid w:val="0033540C"/>
    <w:rsid w:val="0033581D"/>
    <w:rsid w:val="0033759C"/>
    <w:rsid w:val="003379B1"/>
    <w:rsid w:val="00340C67"/>
    <w:rsid w:val="00340CEE"/>
    <w:rsid w:val="003420FB"/>
    <w:rsid w:val="0034215E"/>
    <w:rsid w:val="00343FFC"/>
    <w:rsid w:val="0034481D"/>
    <w:rsid w:val="00346AE1"/>
    <w:rsid w:val="00346E82"/>
    <w:rsid w:val="003473B8"/>
    <w:rsid w:val="003516B2"/>
    <w:rsid w:val="003530D8"/>
    <w:rsid w:val="00353467"/>
    <w:rsid w:val="00353803"/>
    <w:rsid w:val="00353851"/>
    <w:rsid w:val="003559B8"/>
    <w:rsid w:val="003567CC"/>
    <w:rsid w:val="00357794"/>
    <w:rsid w:val="00357D3A"/>
    <w:rsid w:val="00361059"/>
    <w:rsid w:val="00361239"/>
    <w:rsid w:val="003634BB"/>
    <w:rsid w:val="00363825"/>
    <w:rsid w:val="003640B8"/>
    <w:rsid w:val="0036517E"/>
    <w:rsid w:val="0036558B"/>
    <w:rsid w:val="00365674"/>
    <w:rsid w:val="00365DC2"/>
    <w:rsid w:val="003668F0"/>
    <w:rsid w:val="00366923"/>
    <w:rsid w:val="00366ED5"/>
    <w:rsid w:val="003672BE"/>
    <w:rsid w:val="003675B9"/>
    <w:rsid w:val="00367BFC"/>
    <w:rsid w:val="00370161"/>
    <w:rsid w:val="003704CB"/>
    <w:rsid w:val="003709D8"/>
    <w:rsid w:val="003710CB"/>
    <w:rsid w:val="00372AC2"/>
    <w:rsid w:val="003738E1"/>
    <w:rsid w:val="003745F6"/>
    <w:rsid w:val="003747D4"/>
    <w:rsid w:val="0037586A"/>
    <w:rsid w:val="003758BE"/>
    <w:rsid w:val="00375A1B"/>
    <w:rsid w:val="00377100"/>
    <w:rsid w:val="0038033D"/>
    <w:rsid w:val="003804F6"/>
    <w:rsid w:val="00380CA0"/>
    <w:rsid w:val="00381444"/>
    <w:rsid w:val="00381BF5"/>
    <w:rsid w:val="00381C15"/>
    <w:rsid w:val="00381FE7"/>
    <w:rsid w:val="00382601"/>
    <w:rsid w:val="00385987"/>
    <w:rsid w:val="00385F64"/>
    <w:rsid w:val="00386346"/>
    <w:rsid w:val="00386D89"/>
    <w:rsid w:val="00387117"/>
    <w:rsid w:val="00387AEF"/>
    <w:rsid w:val="00387B94"/>
    <w:rsid w:val="003917D9"/>
    <w:rsid w:val="00392FAC"/>
    <w:rsid w:val="003938AF"/>
    <w:rsid w:val="003955E3"/>
    <w:rsid w:val="00396336"/>
    <w:rsid w:val="003965C4"/>
    <w:rsid w:val="003977F7"/>
    <w:rsid w:val="00397DF8"/>
    <w:rsid w:val="00397F81"/>
    <w:rsid w:val="00397FD7"/>
    <w:rsid w:val="003A042A"/>
    <w:rsid w:val="003A074C"/>
    <w:rsid w:val="003A07C1"/>
    <w:rsid w:val="003A0D61"/>
    <w:rsid w:val="003A1CF5"/>
    <w:rsid w:val="003A2930"/>
    <w:rsid w:val="003A3BC5"/>
    <w:rsid w:val="003A3E09"/>
    <w:rsid w:val="003A40B6"/>
    <w:rsid w:val="003A4157"/>
    <w:rsid w:val="003A4974"/>
    <w:rsid w:val="003A521A"/>
    <w:rsid w:val="003A6051"/>
    <w:rsid w:val="003A7133"/>
    <w:rsid w:val="003A773F"/>
    <w:rsid w:val="003B1867"/>
    <w:rsid w:val="003B23ED"/>
    <w:rsid w:val="003B24B4"/>
    <w:rsid w:val="003B2FF5"/>
    <w:rsid w:val="003B4B30"/>
    <w:rsid w:val="003B5218"/>
    <w:rsid w:val="003B5AB9"/>
    <w:rsid w:val="003B633A"/>
    <w:rsid w:val="003C28B7"/>
    <w:rsid w:val="003C2FAB"/>
    <w:rsid w:val="003C32C6"/>
    <w:rsid w:val="003C362F"/>
    <w:rsid w:val="003C3E2E"/>
    <w:rsid w:val="003C4324"/>
    <w:rsid w:val="003C48DB"/>
    <w:rsid w:val="003C52DD"/>
    <w:rsid w:val="003C6018"/>
    <w:rsid w:val="003C6724"/>
    <w:rsid w:val="003D073C"/>
    <w:rsid w:val="003D1753"/>
    <w:rsid w:val="003D365D"/>
    <w:rsid w:val="003D3CF7"/>
    <w:rsid w:val="003D4A1B"/>
    <w:rsid w:val="003D4F49"/>
    <w:rsid w:val="003D506F"/>
    <w:rsid w:val="003D58CE"/>
    <w:rsid w:val="003D5A20"/>
    <w:rsid w:val="003D5F71"/>
    <w:rsid w:val="003D63ED"/>
    <w:rsid w:val="003D720B"/>
    <w:rsid w:val="003D77E1"/>
    <w:rsid w:val="003D7A04"/>
    <w:rsid w:val="003D7D9A"/>
    <w:rsid w:val="003E252C"/>
    <w:rsid w:val="003E2AAF"/>
    <w:rsid w:val="003E2B18"/>
    <w:rsid w:val="003E363A"/>
    <w:rsid w:val="003E3DF7"/>
    <w:rsid w:val="003E470C"/>
    <w:rsid w:val="003E57A2"/>
    <w:rsid w:val="003E6576"/>
    <w:rsid w:val="003E677C"/>
    <w:rsid w:val="003E6847"/>
    <w:rsid w:val="003E6CE7"/>
    <w:rsid w:val="003E7766"/>
    <w:rsid w:val="003E7BC9"/>
    <w:rsid w:val="003F0032"/>
    <w:rsid w:val="003F0475"/>
    <w:rsid w:val="003F0E2F"/>
    <w:rsid w:val="003F1ECE"/>
    <w:rsid w:val="003F2742"/>
    <w:rsid w:val="003F3217"/>
    <w:rsid w:val="003F3563"/>
    <w:rsid w:val="003F3711"/>
    <w:rsid w:val="003F3AE0"/>
    <w:rsid w:val="003F5A26"/>
    <w:rsid w:val="003F5CAD"/>
    <w:rsid w:val="003F71A9"/>
    <w:rsid w:val="003F71E1"/>
    <w:rsid w:val="00400747"/>
    <w:rsid w:val="00400CFF"/>
    <w:rsid w:val="00401A27"/>
    <w:rsid w:val="00401AD1"/>
    <w:rsid w:val="00403AC4"/>
    <w:rsid w:val="00403AE6"/>
    <w:rsid w:val="00403C82"/>
    <w:rsid w:val="00404958"/>
    <w:rsid w:val="0040533A"/>
    <w:rsid w:val="00406366"/>
    <w:rsid w:val="004072A7"/>
    <w:rsid w:val="004074EB"/>
    <w:rsid w:val="00411E2D"/>
    <w:rsid w:val="004132D4"/>
    <w:rsid w:val="0041471B"/>
    <w:rsid w:val="004153CF"/>
    <w:rsid w:val="00415BAF"/>
    <w:rsid w:val="004168F4"/>
    <w:rsid w:val="00417A2E"/>
    <w:rsid w:val="00420C8A"/>
    <w:rsid w:val="0042211C"/>
    <w:rsid w:val="004245B6"/>
    <w:rsid w:val="00424ABD"/>
    <w:rsid w:val="00425049"/>
    <w:rsid w:val="004263D5"/>
    <w:rsid w:val="00430239"/>
    <w:rsid w:val="004308DF"/>
    <w:rsid w:val="00430CCF"/>
    <w:rsid w:val="00430D29"/>
    <w:rsid w:val="00431657"/>
    <w:rsid w:val="004317BF"/>
    <w:rsid w:val="00431A41"/>
    <w:rsid w:val="00431FEA"/>
    <w:rsid w:val="004330C0"/>
    <w:rsid w:val="004337AC"/>
    <w:rsid w:val="00433E0F"/>
    <w:rsid w:val="0043527C"/>
    <w:rsid w:val="00435A33"/>
    <w:rsid w:val="00440416"/>
    <w:rsid w:val="00440C12"/>
    <w:rsid w:val="00441503"/>
    <w:rsid w:val="00441BC7"/>
    <w:rsid w:val="004420F9"/>
    <w:rsid w:val="004426FF"/>
    <w:rsid w:val="00442C94"/>
    <w:rsid w:val="00443066"/>
    <w:rsid w:val="00443509"/>
    <w:rsid w:val="0044370C"/>
    <w:rsid w:val="004441DC"/>
    <w:rsid w:val="00444615"/>
    <w:rsid w:val="00444FAC"/>
    <w:rsid w:val="00445AAD"/>
    <w:rsid w:val="00446198"/>
    <w:rsid w:val="00446788"/>
    <w:rsid w:val="00450FE8"/>
    <w:rsid w:val="00451A31"/>
    <w:rsid w:val="00452053"/>
    <w:rsid w:val="0045335F"/>
    <w:rsid w:val="004539E6"/>
    <w:rsid w:val="00453A28"/>
    <w:rsid w:val="004543BA"/>
    <w:rsid w:val="0045515E"/>
    <w:rsid w:val="0045569C"/>
    <w:rsid w:val="00456A76"/>
    <w:rsid w:val="00457314"/>
    <w:rsid w:val="0045735F"/>
    <w:rsid w:val="00457D4D"/>
    <w:rsid w:val="00457E8B"/>
    <w:rsid w:val="00462A30"/>
    <w:rsid w:val="0046433E"/>
    <w:rsid w:val="004647F8"/>
    <w:rsid w:val="00465559"/>
    <w:rsid w:val="00466716"/>
    <w:rsid w:val="0046690D"/>
    <w:rsid w:val="00470126"/>
    <w:rsid w:val="004722CA"/>
    <w:rsid w:val="0047350E"/>
    <w:rsid w:val="00473A69"/>
    <w:rsid w:val="00473F28"/>
    <w:rsid w:val="00473FFB"/>
    <w:rsid w:val="00474CE8"/>
    <w:rsid w:val="004750F8"/>
    <w:rsid w:val="004751C7"/>
    <w:rsid w:val="004752AB"/>
    <w:rsid w:val="004753CA"/>
    <w:rsid w:val="00475977"/>
    <w:rsid w:val="004764B6"/>
    <w:rsid w:val="00476620"/>
    <w:rsid w:val="0047771C"/>
    <w:rsid w:val="00477775"/>
    <w:rsid w:val="00480A9B"/>
    <w:rsid w:val="004813AB"/>
    <w:rsid w:val="004819B0"/>
    <w:rsid w:val="00482AB3"/>
    <w:rsid w:val="004830D4"/>
    <w:rsid w:val="00483B13"/>
    <w:rsid w:val="00483C48"/>
    <w:rsid w:val="00483EE3"/>
    <w:rsid w:val="00485063"/>
    <w:rsid w:val="004852C1"/>
    <w:rsid w:val="0048543B"/>
    <w:rsid w:val="00485B1F"/>
    <w:rsid w:val="0048671D"/>
    <w:rsid w:val="00486C59"/>
    <w:rsid w:val="00487807"/>
    <w:rsid w:val="00487B67"/>
    <w:rsid w:val="00490B6F"/>
    <w:rsid w:val="00490BE2"/>
    <w:rsid w:val="00490CD8"/>
    <w:rsid w:val="0049194D"/>
    <w:rsid w:val="00491E22"/>
    <w:rsid w:val="00492755"/>
    <w:rsid w:val="00492FBF"/>
    <w:rsid w:val="00494326"/>
    <w:rsid w:val="0049463C"/>
    <w:rsid w:val="004946F4"/>
    <w:rsid w:val="00494708"/>
    <w:rsid w:val="0049544E"/>
    <w:rsid w:val="00496724"/>
    <w:rsid w:val="004A0501"/>
    <w:rsid w:val="004A0DC5"/>
    <w:rsid w:val="004A2A38"/>
    <w:rsid w:val="004A2CD8"/>
    <w:rsid w:val="004A3804"/>
    <w:rsid w:val="004A3D91"/>
    <w:rsid w:val="004A3EA5"/>
    <w:rsid w:val="004A41D7"/>
    <w:rsid w:val="004A4B4A"/>
    <w:rsid w:val="004A5EA1"/>
    <w:rsid w:val="004A609F"/>
    <w:rsid w:val="004A6B7B"/>
    <w:rsid w:val="004A6BF3"/>
    <w:rsid w:val="004B03ED"/>
    <w:rsid w:val="004B1ACD"/>
    <w:rsid w:val="004B22C0"/>
    <w:rsid w:val="004B37BB"/>
    <w:rsid w:val="004B3930"/>
    <w:rsid w:val="004B448D"/>
    <w:rsid w:val="004B483F"/>
    <w:rsid w:val="004B4B94"/>
    <w:rsid w:val="004B6583"/>
    <w:rsid w:val="004B66DD"/>
    <w:rsid w:val="004B6717"/>
    <w:rsid w:val="004B7336"/>
    <w:rsid w:val="004C1591"/>
    <w:rsid w:val="004C231A"/>
    <w:rsid w:val="004C31A1"/>
    <w:rsid w:val="004C38AA"/>
    <w:rsid w:val="004C3B14"/>
    <w:rsid w:val="004C4D27"/>
    <w:rsid w:val="004C5018"/>
    <w:rsid w:val="004C57CB"/>
    <w:rsid w:val="004C5E42"/>
    <w:rsid w:val="004C6667"/>
    <w:rsid w:val="004C6687"/>
    <w:rsid w:val="004C7C58"/>
    <w:rsid w:val="004D0B4B"/>
    <w:rsid w:val="004D0C04"/>
    <w:rsid w:val="004D2DEF"/>
    <w:rsid w:val="004D3E3A"/>
    <w:rsid w:val="004D412A"/>
    <w:rsid w:val="004D5463"/>
    <w:rsid w:val="004D5730"/>
    <w:rsid w:val="004D5970"/>
    <w:rsid w:val="004D6009"/>
    <w:rsid w:val="004D721D"/>
    <w:rsid w:val="004D7DC1"/>
    <w:rsid w:val="004D7E09"/>
    <w:rsid w:val="004E04EC"/>
    <w:rsid w:val="004E14E8"/>
    <w:rsid w:val="004E2D8F"/>
    <w:rsid w:val="004E344A"/>
    <w:rsid w:val="004E39F2"/>
    <w:rsid w:val="004E3BF0"/>
    <w:rsid w:val="004E3C8C"/>
    <w:rsid w:val="004E3E12"/>
    <w:rsid w:val="004E47C6"/>
    <w:rsid w:val="004E4DE2"/>
    <w:rsid w:val="004E516B"/>
    <w:rsid w:val="004E5BDB"/>
    <w:rsid w:val="004E661A"/>
    <w:rsid w:val="004E6E58"/>
    <w:rsid w:val="004E7ACB"/>
    <w:rsid w:val="004E7D62"/>
    <w:rsid w:val="004E7FAE"/>
    <w:rsid w:val="004F0EB5"/>
    <w:rsid w:val="004F1075"/>
    <w:rsid w:val="004F209B"/>
    <w:rsid w:val="004F22B9"/>
    <w:rsid w:val="004F3304"/>
    <w:rsid w:val="004F35AD"/>
    <w:rsid w:val="004F3B95"/>
    <w:rsid w:val="004F4019"/>
    <w:rsid w:val="004F4BE6"/>
    <w:rsid w:val="004F5820"/>
    <w:rsid w:val="004F6E0D"/>
    <w:rsid w:val="004F73A9"/>
    <w:rsid w:val="004F7568"/>
    <w:rsid w:val="004F7FC2"/>
    <w:rsid w:val="005002C1"/>
    <w:rsid w:val="00500B72"/>
    <w:rsid w:val="00500C36"/>
    <w:rsid w:val="005016C0"/>
    <w:rsid w:val="00501954"/>
    <w:rsid w:val="0050276E"/>
    <w:rsid w:val="00502DF6"/>
    <w:rsid w:val="00504002"/>
    <w:rsid w:val="00504732"/>
    <w:rsid w:val="00505172"/>
    <w:rsid w:val="00505526"/>
    <w:rsid w:val="00505E4D"/>
    <w:rsid w:val="0050662D"/>
    <w:rsid w:val="00506889"/>
    <w:rsid w:val="00507171"/>
    <w:rsid w:val="00507E5E"/>
    <w:rsid w:val="005101D8"/>
    <w:rsid w:val="005108AF"/>
    <w:rsid w:val="00511454"/>
    <w:rsid w:val="00511B8C"/>
    <w:rsid w:val="00512F60"/>
    <w:rsid w:val="0051301A"/>
    <w:rsid w:val="005132E2"/>
    <w:rsid w:val="00513932"/>
    <w:rsid w:val="00514800"/>
    <w:rsid w:val="00514875"/>
    <w:rsid w:val="00514E52"/>
    <w:rsid w:val="00514E92"/>
    <w:rsid w:val="005151D5"/>
    <w:rsid w:val="005154C6"/>
    <w:rsid w:val="0051555D"/>
    <w:rsid w:val="005157F3"/>
    <w:rsid w:val="00515A4F"/>
    <w:rsid w:val="00516400"/>
    <w:rsid w:val="00516DD2"/>
    <w:rsid w:val="00520F05"/>
    <w:rsid w:val="00521C18"/>
    <w:rsid w:val="00522237"/>
    <w:rsid w:val="00522BA9"/>
    <w:rsid w:val="00523362"/>
    <w:rsid w:val="00523455"/>
    <w:rsid w:val="00523B3B"/>
    <w:rsid w:val="0052480B"/>
    <w:rsid w:val="00524E2C"/>
    <w:rsid w:val="00524EB3"/>
    <w:rsid w:val="00525BE8"/>
    <w:rsid w:val="00526DA0"/>
    <w:rsid w:val="00526E0A"/>
    <w:rsid w:val="005270C1"/>
    <w:rsid w:val="00527B96"/>
    <w:rsid w:val="005303CB"/>
    <w:rsid w:val="00530995"/>
    <w:rsid w:val="00531011"/>
    <w:rsid w:val="00531129"/>
    <w:rsid w:val="005322CA"/>
    <w:rsid w:val="005329FC"/>
    <w:rsid w:val="00532B1E"/>
    <w:rsid w:val="005331E2"/>
    <w:rsid w:val="0053385D"/>
    <w:rsid w:val="005339CF"/>
    <w:rsid w:val="00533F7A"/>
    <w:rsid w:val="005340CF"/>
    <w:rsid w:val="0053510A"/>
    <w:rsid w:val="0053555F"/>
    <w:rsid w:val="00535B43"/>
    <w:rsid w:val="005364ED"/>
    <w:rsid w:val="00536598"/>
    <w:rsid w:val="00536709"/>
    <w:rsid w:val="00536C0C"/>
    <w:rsid w:val="00536DA7"/>
    <w:rsid w:val="00537316"/>
    <w:rsid w:val="0053765A"/>
    <w:rsid w:val="00540FD1"/>
    <w:rsid w:val="00541E16"/>
    <w:rsid w:val="0054207D"/>
    <w:rsid w:val="00542298"/>
    <w:rsid w:val="00542E19"/>
    <w:rsid w:val="005446AC"/>
    <w:rsid w:val="005453B5"/>
    <w:rsid w:val="0054571F"/>
    <w:rsid w:val="005478ED"/>
    <w:rsid w:val="00547F03"/>
    <w:rsid w:val="00547FAF"/>
    <w:rsid w:val="00550381"/>
    <w:rsid w:val="005507F6"/>
    <w:rsid w:val="00550A56"/>
    <w:rsid w:val="00551657"/>
    <w:rsid w:val="005518C9"/>
    <w:rsid w:val="00552DDB"/>
    <w:rsid w:val="005539F1"/>
    <w:rsid w:val="00553B1A"/>
    <w:rsid w:val="00554887"/>
    <w:rsid w:val="00554E7C"/>
    <w:rsid w:val="005552D4"/>
    <w:rsid w:val="005552F1"/>
    <w:rsid w:val="005557B3"/>
    <w:rsid w:val="005574EE"/>
    <w:rsid w:val="00560993"/>
    <w:rsid w:val="00561975"/>
    <w:rsid w:val="00561F8E"/>
    <w:rsid w:val="00562439"/>
    <w:rsid w:val="005641DD"/>
    <w:rsid w:val="00565085"/>
    <w:rsid w:val="00565354"/>
    <w:rsid w:val="00565717"/>
    <w:rsid w:val="005672CF"/>
    <w:rsid w:val="005674FC"/>
    <w:rsid w:val="00567CD6"/>
    <w:rsid w:val="00570628"/>
    <w:rsid w:val="00570FC7"/>
    <w:rsid w:val="00572018"/>
    <w:rsid w:val="00572A1E"/>
    <w:rsid w:val="00572C59"/>
    <w:rsid w:val="00573632"/>
    <w:rsid w:val="00573909"/>
    <w:rsid w:val="005747DF"/>
    <w:rsid w:val="00574B27"/>
    <w:rsid w:val="005752C8"/>
    <w:rsid w:val="00575ABE"/>
    <w:rsid w:val="00575CF6"/>
    <w:rsid w:val="0057715B"/>
    <w:rsid w:val="00577313"/>
    <w:rsid w:val="0057746B"/>
    <w:rsid w:val="00577685"/>
    <w:rsid w:val="005776D4"/>
    <w:rsid w:val="0057792A"/>
    <w:rsid w:val="00577A9B"/>
    <w:rsid w:val="005800EC"/>
    <w:rsid w:val="005815CD"/>
    <w:rsid w:val="00581652"/>
    <w:rsid w:val="0058250C"/>
    <w:rsid w:val="005826A9"/>
    <w:rsid w:val="005838B8"/>
    <w:rsid w:val="00583A22"/>
    <w:rsid w:val="00584299"/>
    <w:rsid w:val="0058435E"/>
    <w:rsid w:val="0058464A"/>
    <w:rsid w:val="00584CAE"/>
    <w:rsid w:val="00584CEE"/>
    <w:rsid w:val="00585069"/>
    <w:rsid w:val="0058556F"/>
    <w:rsid w:val="005857FC"/>
    <w:rsid w:val="00586ACA"/>
    <w:rsid w:val="00586B3B"/>
    <w:rsid w:val="00587762"/>
    <w:rsid w:val="00587C76"/>
    <w:rsid w:val="00591326"/>
    <w:rsid w:val="00591386"/>
    <w:rsid w:val="00592EBA"/>
    <w:rsid w:val="00593E9E"/>
    <w:rsid w:val="0059536A"/>
    <w:rsid w:val="00595A7F"/>
    <w:rsid w:val="00596393"/>
    <w:rsid w:val="005968B4"/>
    <w:rsid w:val="00596CC8"/>
    <w:rsid w:val="00597EDE"/>
    <w:rsid w:val="00597EF3"/>
    <w:rsid w:val="005A0886"/>
    <w:rsid w:val="005A0F51"/>
    <w:rsid w:val="005A12EA"/>
    <w:rsid w:val="005A1C7E"/>
    <w:rsid w:val="005A23A8"/>
    <w:rsid w:val="005A25DD"/>
    <w:rsid w:val="005A2A70"/>
    <w:rsid w:val="005A2EEC"/>
    <w:rsid w:val="005A31F2"/>
    <w:rsid w:val="005A33CC"/>
    <w:rsid w:val="005A38D2"/>
    <w:rsid w:val="005A62F4"/>
    <w:rsid w:val="005A73A0"/>
    <w:rsid w:val="005A7953"/>
    <w:rsid w:val="005A7AC8"/>
    <w:rsid w:val="005B039B"/>
    <w:rsid w:val="005B1209"/>
    <w:rsid w:val="005B1301"/>
    <w:rsid w:val="005B15B8"/>
    <w:rsid w:val="005B2614"/>
    <w:rsid w:val="005B4255"/>
    <w:rsid w:val="005B4548"/>
    <w:rsid w:val="005B62AC"/>
    <w:rsid w:val="005B6464"/>
    <w:rsid w:val="005B6B46"/>
    <w:rsid w:val="005B7880"/>
    <w:rsid w:val="005C0351"/>
    <w:rsid w:val="005C052E"/>
    <w:rsid w:val="005C11BB"/>
    <w:rsid w:val="005C1B62"/>
    <w:rsid w:val="005C252C"/>
    <w:rsid w:val="005C3623"/>
    <w:rsid w:val="005C3BEA"/>
    <w:rsid w:val="005C3E99"/>
    <w:rsid w:val="005C48B7"/>
    <w:rsid w:val="005C497A"/>
    <w:rsid w:val="005C4B22"/>
    <w:rsid w:val="005C5182"/>
    <w:rsid w:val="005C5574"/>
    <w:rsid w:val="005C5593"/>
    <w:rsid w:val="005C559B"/>
    <w:rsid w:val="005C6091"/>
    <w:rsid w:val="005C6AD6"/>
    <w:rsid w:val="005C7AFE"/>
    <w:rsid w:val="005D005B"/>
    <w:rsid w:val="005D030F"/>
    <w:rsid w:val="005D101F"/>
    <w:rsid w:val="005D1098"/>
    <w:rsid w:val="005D11A6"/>
    <w:rsid w:val="005D15DF"/>
    <w:rsid w:val="005D266B"/>
    <w:rsid w:val="005D26FA"/>
    <w:rsid w:val="005D2897"/>
    <w:rsid w:val="005D3124"/>
    <w:rsid w:val="005D3773"/>
    <w:rsid w:val="005D379F"/>
    <w:rsid w:val="005D53D4"/>
    <w:rsid w:val="005D611A"/>
    <w:rsid w:val="005D6B38"/>
    <w:rsid w:val="005E026A"/>
    <w:rsid w:val="005E1D5E"/>
    <w:rsid w:val="005E228B"/>
    <w:rsid w:val="005E2B83"/>
    <w:rsid w:val="005E2D1B"/>
    <w:rsid w:val="005E3212"/>
    <w:rsid w:val="005E3772"/>
    <w:rsid w:val="005E4897"/>
    <w:rsid w:val="005E5332"/>
    <w:rsid w:val="005E58D5"/>
    <w:rsid w:val="005E6126"/>
    <w:rsid w:val="005E64E7"/>
    <w:rsid w:val="005E6C08"/>
    <w:rsid w:val="005E719C"/>
    <w:rsid w:val="005F0020"/>
    <w:rsid w:val="005F0E38"/>
    <w:rsid w:val="005F15F7"/>
    <w:rsid w:val="005F2E99"/>
    <w:rsid w:val="005F320D"/>
    <w:rsid w:val="005F3777"/>
    <w:rsid w:val="005F3CAA"/>
    <w:rsid w:val="005F48A6"/>
    <w:rsid w:val="005F52EC"/>
    <w:rsid w:val="005F5E5E"/>
    <w:rsid w:val="005F64E2"/>
    <w:rsid w:val="005F6BB5"/>
    <w:rsid w:val="005F75A3"/>
    <w:rsid w:val="005F7827"/>
    <w:rsid w:val="0060078C"/>
    <w:rsid w:val="00601C1C"/>
    <w:rsid w:val="006022E0"/>
    <w:rsid w:val="00602C55"/>
    <w:rsid w:val="006041DA"/>
    <w:rsid w:val="006044C6"/>
    <w:rsid w:val="006059ED"/>
    <w:rsid w:val="00605B0C"/>
    <w:rsid w:val="006065FB"/>
    <w:rsid w:val="00610249"/>
    <w:rsid w:val="006110B7"/>
    <w:rsid w:val="00611DC2"/>
    <w:rsid w:val="00611F3D"/>
    <w:rsid w:val="006126D2"/>
    <w:rsid w:val="00613CEE"/>
    <w:rsid w:val="00613E4A"/>
    <w:rsid w:val="0061429F"/>
    <w:rsid w:val="0061478A"/>
    <w:rsid w:val="00614931"/>
    <w:rsid w:val="0061536D"/>
    <w:rsid w:val="0061587F"/>
    <w:rsid w:val="00615922"/>
    <w:rsid w:val="00615E2A"/>
    <w:rsid w:val="00616321"/>
    <w:rsid w:val="00617460"/>
    <w:rsid w:val="006175A1"/>
    <w:rsid w:val="00617A74"/>
    <w:rsid w:val="00620F2D"/>
    <w:rsid w:val="00621320"/>
    <w:rsid w:val="00623247"/>
    <w:rsid w:val="00623DB7"/>
    <w:rsid w:val="006241C3"/>
    <w:rsid w:val="006245FF"/>
    <w:rsid w:val="00624825"/>
    <w:rsid w:val="006251C7"/>
    <w:rsid w:val="00625F87"/>
    <w:rsid w:val="00627003"/>
    <w:rsid w:val="00627694"/>
    <w:rsid w:val="0062770A"/>
    <w:rsid w:val="00630ABB"/>
    <w:rsid w:val="00630C1A"/>
    <w:rsid w:val="00631541"/>
    <w:rsid w:val="00631587"/>
    <w:rsid w:val="0063177B"/>
    <w:rsid w:val="0063181A"/>
    <w:rsid w:val="00631B6A"/>
    <w:rsid w:val="00631B75"/>
    <w:rsid w:val="00632141"/>
    <w:rsid w:val="006326FF"/>
    <w:rsid w:val="00632D87"/>
    <w:rsid w:val="006331CD"/>
    <w:rsid w:val="00633CDB"/>
    <w:rsid w:val="00634E2D"/>
    <w:rsid w:val="00635D93"/>
    <w:rsid w:val="00635F50"/>
    <w:rsid w:val="00635F56"/>
    <w:rsid w:val="00637394"/>
    <w:rsid w:val="0063764C"/>
    <w:rsid w:val="00637C4E"/>
    <w:rsid w:val="006403C2"/>
    <w:rsid w:val="006416F9"/>
    <w:rsid w:val="00642A0E"/>
    <w:rsid w:val="00642DCF"/>
    <w:rsid w:val="00644013"/>
    <w:rsid w:val="00644195"/>
    <w:rsid w:val="00644249"/>
    <w:rsid w:val="006447D5"/>
    <w:rsid w:val="006449F0"/>
    <w:rsid w:val="006453A9"/>
    <w:rsid w:val="006456B8"/>
    <w:rsid w:val="00646690"/>
    <w:rsid w:val="00647B7C"/>
    <w:rsid w:val="00650826"/>
    <w:rsid w:val="00650D0C"/>
    <w:rsid w:val="00650E04"/>
    <w:rsid w:val="00651FF3"/>
    <w:rsid w:val="00652123"/>
    <w:rsid w:val="0065212A"/>
    <w:rsid w:val="006526C9"/>
    <w:rsid w:val="00652B5A"/>
    <w:rsid w:val="006531EE"/>
    <w:rsid w:val="00653E24"/>
    <w:rsid w:val="00656F0B"/>
    <w:rsid w:val="00657156"/>
    <w:rsid w:val="0065794E"/>
    <w:rsid w:val="006579FF"/>
    <w:rsid w:val="00660E4F"/>
    <w:rsid w:val="00661615"/>
    <w:rsid w:val="00662A79"/>
    <w:rsid w:val="00663E7D"/>
    <w:rsid w:val="00664301"/>
    <w:rsid w:val="0066438F"/>
    <w:rsid w:val="00664485"/>
    <w:rsid w:val="006652AB"/>
    <w:rsid w:val="00665FF4"/>
    <w:rsid w:val="0066607E"/>
    <w:rsid w:val="00666B47"/>
    <w:rsid w:val="00666C89"/>
    <w:rsid w:val="006675B7"/>
    <w:rsid w:val="006679D5"/>
    <w:rsid w:val="00667F73"/>
    <w:rsid w:val="00667FE8"/>
    <w:rsid w:val="006706A7"/>
    <w:rsid w:val="00671156"/>
    <w:rsid w:val="00671DBF"/>
    <w:rsid w:val="00671E3D"/>
    <w:rsid w:val="00671FEC"/>
    <w:rsid w:val="00672E6B"/>
    <w:rsid w:val="006730C6"/>
    <w:rsid w:val="00676BD7"/>
    <w:rsid w:val="0067733C"/>
    <w:rsid w:val="00677553"/>
    <w:rsid w:val="006779E0"/>
    <w:rsid w:val="00677A6D"/>
    <w:rsid w:val="006801A7"/>
    <w:rsid w:val="00680E90"/>
    <w:rsid w:val="006815B2"/>
    <w:rsid w:val="00681C71"/>
    <w:rsid w:val="006821E6"/>
    <w:rsid w:val="00682AD4"/>
    <w:rsid w:val="006833BA"/>
    <w:rsid w:val="00683BE3"/>
    <w:rsid w:val="006840AE"/>
    <w:rsid w:val="00684F32"/>
    <w:rsid w:val="006850B4"/>
    <w:rsid w:val="00685769"/>
    <w:rsid w:val="00686963"/>
    <w:rsid w:val="00690AD9"/>
    <w:rsid w:val="00691457"/>
    <w:rsid w:val="00691A9F"/>
    <w:rsid w:val="0069248B"/>
    <w:rsid w:val="0069297B"/>
    <w:rsid w:val="00692B1D"/>
    <w:rsid w:val="00692EEA"/>
    <w:rsid w:val="006943AB"/>
    <w:rsid w:val="00694551"/>
    <w:rsid w:val="0069464D"/>
    <w:rsid w:val="00694AA3"/>
    <w:rsid w:val="00694F7D"/>
    <w:rsid w:val="006964D6"/>
    <w:rsid w:val="006A00B2"/>
    <w:rsid w:val="006A02B9"/>
    <w:rsid w:val="006A11BD"/>
    <w:rsid w:val="006A16BF"/>
    <w:rsid w:val="006A1D0B"/>
    <w:rsid w:val="006A2246"/>
    <w:rsid w:val="006A23F7"/>
    <w:rsid w:val="006A24E6"/>
    <w:rsid w:val="006A2505"/>
    <w:rsid w:val="006A324F"/>
    <w:rsid w:val="006A38BA"/>
    <w:rsid w:val="006A41D2"/>
    <w:rsid w:val="006A4931"/>
    <w:rsid w:val="006A5AF3"/>
    <w:rsid w:val="006A698F"/>
    <w:rsid w:val="006A6C4D"/>
    <w:rsid w:val="006A7035"/>
    <w:rsid w:val="006A725A"/>
    <w:rsid w:val="006A758E"/>
    <w:rsid w:val="006B0922"/>
    <w:rsid w:val="006B13E3"/>
    <w:rsid w:val="006B185E"/>
    <w:rsid w:val="006B25E6"/>
    <w:rsid w:val="006B33A1"/>
    <w:rsid w:val="006B5F9D"/>
    <w:rsid w:val="006B728A"/>
    <w:rsid w:val="006C0188"/>
    <w:rsid w:val="006C0423"/>
    <w:rsid w:val="006C06B1"/>
    <w:rsid w:val="006C0709"/>
    <w:rsid w:val="006C0773"/>
    <w:rsid w:val="006C0CCE"/>
    <w:rsid w:val="006C431D"/>
    <w:rsid w:val="006C4376"/>
    <w:rsid w:val="006C455A"/>
    <w:rsid w:val="006C4944"/>
    <w:rsid w:val="006C4D78"/>
    <w:rsid w:val="006C5567"/>
    <w:rsid w:val="006C669B"/>
    <w:rsid w:val="006C7B79"/>
    <w:rsid w:val="006C7C2F"/>
    <w:rsid w:val="006D1ABE"/>
    <w:rsid w:val="006D20F1"/>
    <w:rsid w:val="006D282D"/>
    <w:rsid w:val="006D28E0"/>
    <w:rsid w:val="006D315F"/>
    <w:rsid w:val="006D4934"/>
    <w:rsid w:val="006D5807"/>
    <w:rsid w:val="006D5E1A"/>
    <w:rsid w:val="006D64AB"/>
    <w:rsid w:val="006D6A47"/>
    <w:rsid w:val="006D6ECD"/>
    <w:rsid w:val="006D6FB2"/>
    <w:rsid w:val="006D7075"/>
    <w:rsid w:val="006D708D"/>
    <w:rsid w:val="006D7204"/>
    <w:rsid w:val="006D7A01"/>
    <w:rsid w:val="006D7CB4"/>
    <w:rsid w:val="006E0276"/>
    <w:rsid w:val="006E0D09"/>
    <w:rsid w:val="006E0FB9"/>
    <w:rsid w:val="006E20A7"/>
    <w:rsid w:val="006E2211"/>
    <w:rsid w:val="006E2CE6"/>
    <w:rsid w:val="006E4128"/>
    <w:rsid w:val="006E4F5E"/>
    <w:rsid w:val="006E66D0"/>
    <w:rsid w:val="006E7900"/>
    <w:rsid w:val="006E7ADE"/>
    <w:rsid w:val="006F0649"/>
    <w:rsid w:val="006F1AFE"/>
    <w:rsid w:val="006F1BB5"/>
    <w:rsid w:val="006F2173"/>
    <w:rsid w:val="006F2537"/>
    <w:rsid w:val="006F482F"/>
    <w:rsid w:val="006F4F61"/>
    <w:rsid w:val="006F5417"/>
    <w:rsid w:val="006F56CA"/>
    <w:rsid w:val="006F5A90"/>
    <w:rsid w:val="006F6B21"/>
    <w:rsid w:val="006F700C"/>
    <w:rsid w:val="006F76FD"/>
    <w:rsid w:val="006F7D6D"/>
    <w:rsid w:val="007004C4"/>
    <w:rsid w:val="00701825"/>
    <w:rsid w:val="007020E6"/>
    <w:rsid w:val="007025A7"/>
    <w:rsid w:val="007026F6"/>
    <w:rsid w:val="00703241"/>
    <w:rsid w:val="00704030"/>
    <w:rsid w:val="00704BE3"/>
    <w:rsid w:val="00704F04"/>
    <w:rsid w:val="007054B2"/>
    <w:rsid w:val="007056D9"/>
    <w:rsid w:val="00705983"/>
    <w:rsid w:val="00705A78"/>
    <w:rsid w:val="00705C14"/>
    <w:rsid w:val="00705CA1"/>
    <w:rsid w:val="00706CFB"/>
    <w:rsid w:val="00707233"/>
    <w:rsid w:val="007078F6"/>
    <w:rsid w:val="00707BA5"/>
    <w:rsid w:val="00707D43"/>
    <w:rsid w:val="0071142B"/>
    <w:rsid w:val="007132C2"/>
    <w:rsid w:val="0071366A"/>
    <w:rsid w:val="0071550E"/>
    <w:rsid w:val="00717047"/>
    <w:rsid w:val="00717953"/>
    <w:rsid w:val="00717E7F"/>
    <w:rsid w:val="0072119F"/>
    <w:rsid w:val="00722805"/>
    <w:rsid w:val="00722ABB"/>
    <w:rsid w:val="00723012"/>
    <w:rsid w:val="007238B3"/>
    <w:rsid w:val="00724AE9"/>
    <w:rsid w:val="00724CBD"/>
    <w:rsid w:val="00725340"/>
    <w:rsid w:val="007268E6"/>
    <w:rsid w:val="00727DA8"/>
    <w:rsid w:val="0073058C"/>
    <w:rsid w:val="00730804"/>
    <w:rsid w:val="00730FEF"/>
    <w:rsid w:val="00731046"/>
    <w:rsid w:val="007325FA"/>
    <w:rsid w:val="00732612"/>
    <w:rsid w:val="00732655"/>
    <w:rsid w:val="007346CF"/>
    <w:rsid w:val="00740517"/>
    <w:rsid w:val="0074071C"/>
    <w:rsid w:val="007407C6"/>
    <w:rsid w:val="00740C32"/>
    <w:rsid w:val="007410DC"/>
    <w:rsid w:val="007412A9"/>
    <w:rsid w:val="007412AA"/>
    <w:rsid w:val="00741EE7"/>
    <w:rsid w:val="007421C7"/>
    <w:rsid w:val="00742265"/>
    <w:rsid w:val="007428DF"/>
    <w:rsid w:val="00742939"/>
    <w:rsid w:val="00742A95"/>
    <w:rsid w:val="00742D23"/>
    <w:rsid w:val="00742EE2"/>
    <w:rsid w:val="007432BF"/>
    <w:rsid w:val="0074489C"/>
    <w:rsid w:val="0074543A"/>
    <w:rsid w:val="00745DDA"/>
    <w:rsid w:val="00746153"/>
    <w:rsid w:val="007500A4"/>
    <w:rsid w:val="00750742"/>
    <w:rsid w:val="007507B0"/>
    <w:rsid w:val="00751599"/>
    <w:rsid w:val="00752B9E"/>
    <w:rsid w:val="00752DFE"/>
    <w:rsid w:val="00752E82"/>
    <w:rsid w:val="00753874"/>
    <w:rsid w:val="00754070"/>
    <w:rsid w:val="00755189"/>
    <w:rsid w:val="0075528C"/>
    <w:rsid w:val="0075584C"/>
    <w:rsid w:val="00755CEE"/>
    <w:rsid w:val="00757EA1"/>
    <w:rsid w:val="00757ECA"/>
    <w:rsid w:val="00760287"/>
    <w:rsid w:val="0076065C"/>
    <w:rsid w:val="00760F84"/>
    <w:rsid w:val="007627D4"/>
    <w:rsid w:val="00764477"/>
    <w:rsid w:val="00764CE5"/>
    <w:rsid w:val="007660F9"/>
    <w:rsid w:val="0076619E"/>
    <w:rsid w:val="00766797"/>
    <w:rsid w:val="00767EA5"/>
    <w:rsid w:val="007700EC"/>
    <w:rsid w:val="00770762"/>
    <w:rsid w:val="00770A4E"/>
    <w:rsid w:val="007714DC"/>
    <w:rsid w:val="00772637"/>
    <w:rsid w:val="00772ECF"/>
    <w:rsid w:val="00772EF2"/>
    <w:rsid w:val="00773346"/>
    <w:rsid w:val="007756F5"/>
    <w:rsid w:val="007758B3"/>
    <w:rsid w:val="00775B3A"/>
    <w:rsid w:val="00775D4A"/>
    <w:rsid w:val="007765EF"/>
    <w:rsid w:val="00776D10"/>
    <w:rsid w:val="0077787D"/>
    <w:rsid w:val="0078008E"/>
    <w:rsid w:val="007804A9"/>
    <w:rsid w:val="00780512"/>
    <w:rsid w:val="0078170E"/>
    <w:rsid w:val="00781A43"/>
    <w:rsid w:val="00781B83"/>
    <w:rsid w:val="007822C7"/>
    <w:rsid w:val="0078240E"/>
    <w:rsid w:val="00782B7E"/>
    <w:rsid w:val="007837A8"/>
    <w:rsid w:val="007853E8"/>
    <w:rsid w:val="007857B6"/>
    <w:rsid w:val="00786C7E"/>
    <w:rsid w:val="007873D1"/>
    <w:rsid w:val="0078744C"/>
    <w:rsid w:val="007908A0"/>
    <w:rsid w:val="00790F9F"/>
    <w:rsid w:val="00791003"/>
    <w:rsid w:val="00791191"/>
    <w:rsid w:val="007916EE"/>
    <w:rsid w:val="00791976"/>
    <w:rsid w:val="00792DBD"/>
    <w:rsid w:val="00792E57"/>
    <w:rsid w:val="007932C2"/>
    <w:rsid w:val="00793E09"/>
    <w:rsid w:val="00794EE8"/>
    <w:rsid w:val="00795059"/>
    <w:rsid w:val="007955CE"/>
    <w:rsid w:val="0079678E"/>
    <w:rsid w:val="007A020D"/>
    <w:rsid w:val="007A0EE7"/>
    <w:rsid w:val="007A2006"/>
    <w:rsid w:val="007A21FD"/>
    <w:rsid w:val="007A2EFA"/>
    <w:rsid w:val="007A3306"/>
    <w:rsid w:val="007A360E"/>
    <w:rsid w:val="007A4031"/>
    <w:rsid w:val="007A411B"/>
    <w:rsid w:val="007A4852"/>
    <w:rsid w:val="007A4B52"/>
    <w:rsid w:val="007A50CD"/>
    <w:rsid w:val="007A549B"/>
    <w:rsid w:val="007A5958"/>
    <w:rsid w:val="007A5E1C"/>
    <w:rsid w:val="007A6C64"/>
    <w:rsid w:val="007A7009"/>
    <w:rsid w:val="007A70B0"/>
    <w:rsid w:val="007A7D40"/>
    <w:rsid w:val="007B01A6"/>
    <w:rsid w:val="007B03CA"/>
    <w:rsid w:val="007B0B97"/>
    <w:rsid w:val="007B0CC1"/>
    <w:rsid w:val="007B122A"/>
    <w:rsid w:val="007B17AC"/>
    <w:rsid w:val="007B23E3"/>
    <w:rsid w:val="007B3A31"/>
    <w:rsid w:val="007B41F7"/>
    <w:rsid w:val="007B4AE5"/>
    <w:rsid w:val="007B4D63"/>
    <w:rsid w:val="007B4E61"/>
    <w:rsid w:val="007B66BE"/>
    <w:rsid w:val="007B6DC2"/>
    <w:rsid w:val="007B70E2"/>
    <w:rsid w:val="007C089E"/>
    <w:rsid w:val="007C1592"/>
    <w:rsid w:val="007C17EB"/>
    <w:rsid w:val="007C1A7A"/>
    <w:rsid w:val="007C1A8F"/>
    <w:rsid w:val="007C2145"/>
    <w:rsid w:val="007C2C86"/>
    <w:rsid w:val="007C2FB0"/>
    <w:rsid w:val="007C3928"/>
    <w:rsid w:val="007C4AEF"/>
    <w:rsid w:val="007C5EB7"/>
    <w:rsid w:val="007C6B9A"/>
    <w:rsid w:val="007C6C34"/>
    <w:rsid w:val="007C7DEA"/>
    <w:rsid w:val="007D16CA"/>
    <w:rsid w:val="007D1CF4"/>
    <w:rsid w:val="007D1FAA"/>
    <w:rsid w:val="007D25FF"/>
    <w:rsid w:val="007D278D"/>
    <w:rsid w:val="007D2CE0"/>
    <w:rsid w:val="007D2D0E"/>
    <w:rsid w:val="007D2E86"/>
    <w:rsid w:val="007D31CD"/>
    <w:rsid w:val="007D3B24"/>
    <w:rsid w:val="007D3D37"/>
    <w:rsid w:val="007D41BD"/>
    <w:rsid w:val="007D42F4"/>
    <w:rsid w:val="007D51FA"/>
    <w:rsid w:val="007D5AC9"/>
    <w:rsid w:val="007D719F"/>
    <w:rsid w:val="007D7BAF"/>
    <w:rsid w:val="007D7F72"/>
    <w:rsid w:val="007E0704"/>
    <w:rsid w:val="007E1130"/>
    <w:rsid w:val="007E13FE"/>
    <w:rsid w:val="007E1849"/>
    <w:rsid w:val="007E18F1"/>
    <w:rsid w:val="007E1E19"/>
    <w:rsid w:val="007E2223"/>
    <w:rsid w:val="007E2533"/>
    <w:rsid w:val="007E3291"/>
    <w:rsid w:val="007E49B9"/>
    <w:rsid w:val="007E4C21"/>
    <w:rsid w:val="007E607B"/>
    <w:rsid w:val="007E6183"/>
    <w:rsid w:val="007E67AF"/>
    <w:rsid w:val="007E6D64"/>
    <w:rsid w:val="007E7BD5"/>
    <w:rsid w:val="007E7D98"/>
    <w:rsid w:val="007E7DD4"/>
    <w:rsid w:val="007F0016"/>
    <w:rsid w:val="007F005D"/>
    <w:rsid w:val="007F0AEC"/>
    <w:rsid w:val="007F0E38"/>
    <w:rsid w:val="007F1C6A"/>
    <w:rsid w:val="007F1CCD"/>
    <w:rsid w:val="007F210A"/>
    <w:rsid w:val="007F278A"/>
    <w:rsid w:val="007F29AB"/>
    <w:rsid w:val="007F2A8A"/>
    <w:rsid w:val="007F2D96"/>
    <w:rsid w:val="007F3A8D"/>
    <w:rsid w:val="007F3BC4"/>
    <w:rsid w:val="007F5F42"/>
    <w:rsid w:val="007F5F48"/>
    <w:rsid w:val="007F7686"/>
    <w:rsid w:val="007F7B9A"/>
    <w:rsid w:val="007F7DBF"/>
    <w:rsid w:val="00800B11"/>
    <w:rsid w:val="00801F96"/>
    <w:rsid w:val="0080211D"/>
    <w:rsid w:val="0080405A"/>
    <w:rsid w:val="00804A27"/>
    <w:rsid w:val="00804F1F"/>
    <w:rsid w:val="008058B6"/>
    <w:rsid w:val="00806870"/>
    <w:rsid w:val="00806B4D"/>
    <w:rsid w:val="00806CF3"/>
    <w:rsid w:val="008077C9"/>
    <w:rsid w:val="00807988"/>
    <w:rsid w:val="00810195"/>
    <w:rsid w:val="00810952"/>
    <w:rsid w:val="00810E61"/>
    <w:rsid w:val="00811A4A"/>
    <w:rsid w:val="00811AD5"/>
    <w:rsid w:val="00812E25"/>
    <w:rsid w:val="0081436C"/>
    <w:rsid w:val="00816075"/>
    <w:rsid w:val="0081678D"/>
    <w:rsid w:val="00816C9E"/>
    <w:rsid w:val="008209B8"/>
    <w:rsid w:val="008214AD"/>
    <w:rsid w:val="008217C6"/>
    <w:rsid w:val="00821876"/>
    <w:rsid w:val="0082192A"/>
    <w:rsid w:val="00821BDB"/>
    <w:rsid w:val="008220C0"/>
    <w:rsid w:val="0082321F"/>
    <w:rsid w:val="00823A57"/>
    <w:rsid w:val="008242BC"/>
    <w:rsid w:val="00824EB7"/>
    <w:rsid w:val="008263A6"/>
    <w:rsid w:val="00826520"/>
    <w:rsid w:val="0082700F"/>
    <w:rsid w:val="00830DC1"/>
    <w:rsid w:val="008336DF"/>
    <w:rsid w:val="00833B9D"/>
    <w:rsid w:val="00833D3A"/>
    <w:rsid w:val="008341E2"/>
    <w:rsid w:val="0083535B"/>
    <w:rsid w:val="008357C0"/>
    <w:rsid w:val="008363CF"/>
    <w:rsid w:val="00836A81"/>
    <w:rsid w:val="00836ED1"/>
    <w:rsid w:val="0083729B"/>
    <w:rsid w:val="0083775A"/>
    <w:rsid w:val="008401AF"/>
    <w:rsid w:val="0084179B"/>
    <w:rsid w:val="0084298C"/>
    <w:rsid w:val="0084319E"/>
    <w:rsid w:val="00843643"/>
    <w:rsid w:val="00843BED"/>
    <w:rsid w:val="00844579"/>
    <w:rsid w:val="00844B55"/>
    <w:rsid w:val="00844B68"/>
    <w:rsid w:val="00844EEB"/>
    <w:rsid w:val="008457E8"/>
    <w:rsid w:val="0084757B"/>
    <w:rsid w:val="008476EB"/>
    <w:rsid w:val="00847CC0"/>
    <w:rsid w:val="00850351"/>
    <w:rsid w:val="008503D5"/>
    <w:rsid w:val="00850D88"/>
    <w:rsid w:val="00850E97"/>
    <w:rsid w:val="00852FFE"/>
    <w:rsid w:val="00853937"/>
    <w:rsid w:val="00855662"/>
    <w:rsid w:val="0085600C"/>
    <w:rsid w:val="0085605C"/>
    <w:rsid w:val="00856540"/>
    <w:rsid w:val="0085714A"/>
    <w:rsid w:val="008571AE"/>
    <w:rsid w:val="00857668"/>
    <w:rsid w:val="0085770C"/>
    <w:rsid w:val="00860116"/>
    <w:rsid w:val="00862431"/>
    <w:rsid w:val="00862465"/>
    <w:rsid w:val="00864046"/>
    <w:rsid w:val="008647DA"/>
    <w:rsid w:val="00866751"/>
    <w:rsid w:val="0086715D"/>
    <w:rsid w:val="00867179"/>
    <w:rsid w:val="00870357"/>
    <w:rsid w:val="008706F2"/>
    <w:rsid w:val="008713BB"/>
    <w:rsid w:val="00872C85"/>
    <w:rsid w:val="008733A8"/>
    <w:rsid w:val="0087473F"/>
    <w:rsid w:val="00875358"/>
    <w:rsid w:val="00876C9D"/>
    <w:rsid w:val="00877B3D"/>
    <w:rsid w:val="00877D30"/>
    <w:rsid w:val="00880230"/>
    <w:rsid w:val="00880878"/>
    <w:rsid w:val="00881A66"/>
    <w:rsid w:val="00882410"/>
    <w:rsid w:val="00883E67"/>
    <w:rsid w:val="00884392"/>
    <w:rsid w:val="00884AB1"/>
    <w:rsid w:val="00884C0A"/>
    <w:rsid w:val="008851E5"/>
    <w:rsid w:val="008853C8"/>
    <w:rsid w:val="00886396"/>
    <w:rsid w:val="008867AE"/>
    <w:rsid w:val="008871A7"/>
    <w:rsid w:val="0088766F"/>
    <w:rsid w:val="00887695"/>
    <w:rsid w:val="00887AA3"/>
    <w:rsid w:val="0089034A"/>
    <w:rsid w:val="0089085C"/>
    <w:rsid w:val="00890C86"/>
    <w:rsid w:val="008913E6"/>
    <w:rsid w:val="00891E16"/>
    <w:rsid w:val="0089259B"/>
    <w:rsid w:val="00892CCF"/>
    <w:rsid w:val="00893077"/>
    <w:rsid w:val="00893936"/>
    <w:rsid w:val="00893BA5"/>
    <w:rsid w:val="00894A64"/>
    <w:rsid w:val="00894F39"/>
    <w:rsid w:val="00894F66"/>
    <w:rsid w:val="0089625A"/>
    <w:rsid w:val="00897115"/>
    <w:rsid w:val="00897763"/>
    <w:rsid w:val="008A11DF"/>
    <w:rsid w:val="008A1250"/>
    <w:rsid w:val="008A3A0B"/>
    <w:rsid w:val="008A41A4"/>
    <w:rsid w:val="008A4423"/>
    <w:rsid w:val="008A4E93"/>
    <w:rsid w:val="008A51E6"/>
    <w:rsid w:val="008A57BB"/>
    <w:rsid w:val="008A7044"/>
    <w:rsid w:val="008A70AB"/>
    <w:rsid w:val="008A750B"/>
    <w:rsid w:val="008B0434"/>
    <w:rsid w:val="008B12AF"/>
    <w:rsid w:val="008B13D6"/>
    <w:rsid w:val="008B1F8B"/>
    <w:rsid w:val="008B1FAA"/>
    <w:rsid w:val="008B2CA1"/>
    <w:rsid w:val="008B3AB6"/>
    <w:rsid w:val="008B48E4"/>
    <w:rsid w:val="008B48FD"/>
    <w:rsid w:val="008B5771"/>
    <w:rsid w:val="008B64BD"/>
    <w:rsid w:val="008B69A5"/>
    <w:rsid w:val="008B77ED"/>
    <w:rsid w:val="008B780B"/>
    <w:rsid w:val="008B789E"/>
    <w:rsid w:val="008B7C93"/>
    <w:rsid w:val="008C08BA"/>
    <w:rsid w:val="008C0A41"/>
    <w:rsid w:val="008C0C8B"/>
    <w:rsid w:val="008C1819"/>
    <w:rsid w:val="008C1CF0"/>
    <w:rsid w:val="008C30F0"/>
    <w:rsid w:val="008C5BD1"/>
    <w:rsid w:val="008C7878"/>
    <w:rsid w:val="008D04DF"/>
    <w:rsid w:val="008D25B0"/>
    <w:rsid w:val="008D29B8"/>
    <w:rsid w:val="008D2E28"/>
    <w:rsid w:val="008D303C"/>
    <w:rsid w:val="008D3C32"/>
    <w:rsid w:val="008D3C6D"/>
    <w:rsid w:val="008D4035"/>
    <w:rsid w:val="008D425C"/>
    <w:rsid w:val="008D4E26"/>
    <w:rsid w:val="008D626C"/>
    <w:rsid w:val="008D6704"/>
    <w:rsid w:val="008D6A73"/>
    <w:rsid w:val="008D6C41"/>
    <w:rsid w:val="008D6D4C"/>
    <w:rsid w:val="008D7133"/>
    <w:rsid w:val="008D7416"/>
    <w:rsid w:val="008D7565"/>
    <w:rsid w:val="008E090E"/>
    <w:rsid w:val="008E1CB6"/>
    <w:rsid w:val="008E3575"/>
    <w:rsid w:val="008E3813"/>
    <w:rsid w:val="008E54B1"/>
    <w:rsid w:val="008E55C3"/>
    <w:rsid w:val="008E59FB"/>
    <w:rsid w:val="008E5CEB"/>
    <w:rsid w:val="008E5F88"/>
    <w:rsid w:val="008E6F82"/>
    <w:rsid w:val="008E7667"/>
    <w:rsid w:val="008E79AE"/>
    <w:rsid w:val="008E7C4A"/>
    <w:rsid w:val="008F0681"/>
    <w:rsid w:val="008F123C"/>
    <w:rsid w:val="008F1F9F"/>
    <w:rsid w:val="008F24BC"/>
    <w:rsid w:val="008F25A1"/>
    <w:rsid w:val="008F3860"/>
    <w:rsid w:val="008F3C6C"/>
    <w:rsid w:val="008F3E4F"/>
    <w:rsid w:val="008F4B44"/>
    <w:rsid w:val="008F4B69"/>
    <w:rsid w:val="008F5B00"/>
    <w:rsid w:val="008F7827"/>
    <w:rsid w:val="008F7A6B"/>
    <w:rsid w:val="008F7CF9"/>
    <w:rsid w:val="008F7F2E"/>
    <w:rsid w:val="00901EE2"/>
    <w:rsid w:val="00901F41"/>
    <w:rsid w:val="0090237C"/>
    <w:rsid w:val="009026A2"/>
    <w:rsid w:val="009032D6"/>
    <w:rsid w:val="0090363B"/>
    <w:rsid w:val="009046DF"/>
    <w:rsid w:val="00904FE6"/>
    <w:rsid w:val="009050C5"/>
    <w:rsid w:val="00906D08"/>
    <w:rsid w:val="009076CB"/>
    <w:rsid w:val="00907AA5"/>
    <w:rsid w:val="00910990"/>
    <w:rsid w:val="00911238"/>
    <w:rsid w:val="00911AFB"/>
    <w:rsid w:val="00912730"/>
    <w:rsid w:val="009128D1"/>
    <w:rsid w:val="00912E93"/>
    <w:rsid w:val="00914AC1"/>
    <w:rsid w:val="00915146"/>
    <w:rsid w:val="00915931"/>
    <w:rsid w:val="0091643F"/>
    <w:rsid w:val="00916A37"/>
    <w:rsid w:val="00916A76"/>
    <w:rsid w:val="00916BC7"/>
    <w:rsid w:val="00917999"/>
    <w:rsid w:val="00917D1C"/>
    <w:rsid w:val="0092024C"/>
    <w:rsid w:val="00921508"/>
    <w:rsid w:val="00922E67"/>
    <w:rsid w:val="00923969"/>
    <w:rsid w:val="0092408F"/>
    <w:rsid w:val="00925925"/>
    <w:rsid w:val="00925939"/>
    <w:rsid w:val="00925E81"/>
    <w:rsid w:val="0092601C"/>
    <w:rsid w:val="009261FD"/>
    <w:rsid w:val="00926A91"/>
    <w:rsid w:val="00931975"/>
    <w:rsid w:val="00931C25"/>
    <w:rsid w:val="00931DD8"/>
    <w:rsid w:val="00932B35"/>
    <w:rsid w:val="0093307D"/>
    <w:rsid w:val="009339F6"/>
    <w:rsid w:val="00934BB9"/>
    <w:rsid w:val="00940CE9"/>
    <w:rsid w:val="00940E8D"/>
    <w:rsid w:val="009412F6"/>
    <w:rsid w:val="00942193"/>
    <w:rsid w:val="00943B11"/>
    <w:rsid w:val="00943CC6"/>
    <w:rsid w:val="0094460A"/>
    <w:rsid w:val="009446D6"/>
    <w:rsid w:val="009449AC"/>
    <w:rsid w:val="00944AC3"/>
    <w:rsid w:val="00945141"/>
    <w:rsid w:val="00946792"/>
    <w:rsid w:val="0094721D"/>
    <w:rsid w:val="009533CE"/>
    <w:rsid w:val="009553E0"/>
    <w:rsid w:val="00955A83"/>
    <w:rsid w:val="00956E04"/>
    <w:rsid w:val="00957502"/>
    <w:rsid w:val="00960BDF"/>
    <w:rsid w:val="00961371"/>
    <w:rsid w:val="00962077"/>
    <w:rsid w:val="00962301"/>
    <w:rsid w:val="00962690"/>
    <w:rsid w:val="00962EC7"/>
    <w:rsid w:val="00963152"/>
    <w:rsid w:val="00963237"/>
    <w:rsid w:val="00963254"/>
    <w:rsid w:val="00964CAD"/>
    <w:rsid w:val="0096537C"/>
    <w:rsid w:val="009657F0"/>
    <w:rsid w:val="009658EF"/>
    <w:rsid w:val="00965D43"/>
    <w:rsid w:val="00966FB3"/>
    <w:rsid w:val="00966FE3"/>
    <w:rsid w:val="009674A9"/>
    <w:rsid w:val="009676C7"/>
    <w:rsid w:val="00967989"/>
    <w:rsid w:val="00967AFB"/>
    <w:rsid w:val="00967E34"/>
    <w:rsid w:val="00970F5E"/>
    <w:rsid w:val="00971D0A"/>
    <w:rsid w:val="00972E60"/>
    <w:rsid w:val="0097351F"/>
    <w:rsid w:val="00973AAE"/>
    <w:rsid w:val="00973F2D"/>
    <w:rsid w:val="0097430D"/>
    <w:rsid w:val="009743BA"/>
    <w:rsid w:val="00974598"/>
    <w:rsid w:val="00974756"/>
    <w:rsid w:val="00975136"/>
    <w:rsid w:val="00975F20"/>
    <w:rsid w:val="0097628B"/>
    <w:rsid w:val="00980641"/>
    <w:rsid w:val="00981A4F"/>
    <w:rsid w:val="00982A73"/>
    <w:rsid w:val="00983343"/>
    <w:rsid w:val="0098374A"/>
    <w:rsid w:val="009839CE"/>
    <w:rsid w:val="00985014"/>
    <w:rsid w:val="0098563F"/>
    <w:rsid w:val="0098641E"/>
    <w:rsid w:val="00986443"/>
    <w:rsid w:val="00987470"/>
    <w:rsid w:val="00990368"/>
    <w:rsid w:val="009907E9"/>
    <w:rsid w:val="00990943"/>
    <w:rsid w:val="00990BE5"/>
    <w:rsid w:val="00990C63"/>
    <w:rsid w:val="00991352"/>
    <w:rsid w:val="00991391"/>
    <w:rsid w:val="00991D2D"/>
    <w:rsid w:val="009925EB"/>
    <w:rsid w:val="0099260A"/>
    <w:rsid w:val="0099303C"/>
    <w:rsid w:val="0099313C"/>
    <w:rsid w:val="00993F4C"/>
    <w:rsid w:val="00993FA7"/>
    <w:rsid w:val="00994341"/>
    <w:rsid w:val="0099470E"/>
    <w:rsid w:val="00994CE7"/>
    <w:rsid w:val="009955DA"/>
    <w:rsid w:val="00996D47"/>
    <w:rsid w:val="00996E6D"/>
    <w:rsid w:val="00997D88"/>
    <w:rsid w:val="009A0328"/>
    <w:rsid w:val="009A0624"/>
    <w:rsid w:val="009A1BB4"/>
    <w:rsid w:val="009A1C41"/>
    <w:rsid w:val="009A3D00"/>
    <w:rsid w:val="009A41B4"/>
    <w:rsid w:val="009A4293"/>
    <w:rsid w:val="009A4414"/>
    <w:rsid w:val="009A48DF"/>
    <w:rsid w:val="009A56F6"/>
    <w:rsid w:val="009A7572"/>
    <w:rsid w:val="009A786F"/>
    <w:rsid w:val="009B0007"/>
    <w:rsid w:val="009B07A8"/>
    <w:rsid w:val="009B0D54"/>
    <w:rsid w:val="009B34D7"/>
    <w:rsid w:val="009B3A62"/>
    <w:rsid w:val="009B3D59"/>
    <w:rsid w:val="009B4B42"/>
    <w:rsid w:val="009B4B74"/>
    <w:rsid w:val="009B5332"/>
    <w:rsid w:val="009B58B5"/>
    <w:rsid w:val="009B5D0D"/>
    <w:rsid w:val="009B6395"/>
    <w:rsid w:val="009B65BF"/>
    <w:rsid w:val="009B75BA"/>
    <w:rsid w:val="009B7A46"/>
    <w:rsid w:val="009B7C79"/>
    <w:rsid w:val="009B7E50"/>
    <w:rsid w:val="009C01E1"/>
    <w:rsid w:val="009C0647"/>
    <w:rsid w:val="009C0F9E"/>
    <w:rsid w:val="009C179C"/>
    <w:rsid w:val="009C204F"/>
    <w:rsid w:val="009C2B40"/>
    <w:rsid w:val="009C3478"/>
    <w:rsid w:val="009C3F07"/>
    <w:rsid w:val="009C41BF"/>
    <w:rsid w:val="009C4253"/>
    <w:rsid w:val="009C47D6"/>
    <w:rsid w:val="009C4B05"/>
    <w:rsid w:val="009C4CEF"/>
    <w:rsid w:val="009C5CB1"/>
    <w:rsid w:val="009C7F44"/>
    <w:rsid w:val="009C7F53"/>
    <w:rsid w:val="009D00AD"/>
    <w:rsid w:val="009D052B"/>
    <w:rsid w:val="009D11DB"/>
    <w:rsid w:val="009D13A2"/>
    <w:rsid w:val="009D2F74"/>
    <w:rsid w:val="009D3EF4"/>
    <w:rsid w:val="009D4544"/>
    <w:rsid w:val="009D631F"/>
    <w:rsid w:val="009D6517"/>
    <w:rsid w:val="009D6698"/>
    <w:rsid w:val="009D6A07"/>
    <w:rsid w:val="009D6A2A"/>
    <w:rsid w:val="009D6C58"/>
    <w:rsid w:val="009D6E6E"/>
    <w:rsid w:val="009D6F02"/>
    <w:rsid w:val="009D7F74"/>
    <w:rsid w:val="009E0725"/>
    <w:rsid w:val="009E0FBE"/>
    <w:rsid w:val="009E1312"/>
    <w:rsid w:val="009E49D1"/>
    <w:rsid w:val="009E4A31"/>
    <w:rsid w:val="009E510E"/>
    <w:rsid w:val="009E536E"/>
    <w:rsid w:val="009E5466"/>
    <w:rsid w:val="009E735A"/>
    <w:rsid w:val="009E74F2"/>
    <w:rsid w:val="009F026C"/>
    <w:rsid w:val="009F1960"/>
    <w:rsid w:val="009F199C"/>
    <w:rsid w:val="009F2221"/>
    <w:rsid w:val="009F398F"/>
    <w:rsid w:val="009F3BA9"/>
    <w:rsid w:val="009F4042"/>
    <w:rsid w:val="009F43D6"/>
    <w:rsid w:val="009F440D"/>
    <w:rsid w:val="009F48F1"/>
    <w:rsid w:val="009F52A5"/>
    <w:rsid w:val="009F5C5B"/>
    <w:rsid w:val="009F641A"/>
    <w:rsid w:val="009F66A1"/>
    <w:rsid w:val="009F6EE9"/>
    <w:rsid w:val="009F7069"/>
    <w:rsid w:val="009F7B8F"/>
    <w:rsid w:val="00A002D7"/>
    <w:rsid w:val="00A00420"/>
    <w:rsid w:val="00A00634"/>
    <w:rsid w:val="00A008EB"/>
    <w:rsid w:val="00A01B7C"/>
    <w:rsid w:val="00A02107"/>
    <w:rsid w:val="00A0278B"/>
    <w:rsid w:val="00A0286D"/>
    <w:rsid w:val="00A03BE5"/>
    <w:rsid w:val="00A05200"/>
    <w:rsid w:val="00A054E4"/>
    <w:rsid w:val="00A057DA"/>
    <w:rsid w:val="00A05FFA"/>
    <w:rsid w:val="00A06E93"/>
    <w:rsid w:val="00A0769B"/>
    <w:rsid w:val="00A1041D"/>
    <w:rsid w:val="00A104A9"/>
    <w:rsid w:val="00A1104D"/>
    <w:rsid w:val="00A11578"/>
    <w:rsid w:val="00A11EED"/>
    <w:rsid w:val="00A12466"/>
    <w:rsid w:val="00A1257B"/>
    <w:rsid w:val="00A125FF"/>
    <w:rsid w:val="00A13C94"/>
    <w:rsid w:val="00A13E3D"/>
    <w:rsid w:val="00A143B7"/>
    <w:rsid w:val="00A1556E"/>
    <w:rsid w:val="00A15711"/>
    <w:rsid w:val="00A167DF"/>
    <w:rsid w:val="00A171B4"/>
    <w:rsid w:val="00A2039F"/>
    <w:rsid w:val="00A2065E"/>
    <w:rsid w:val="00A2126D"/>
    <w:rsid w:val="00A21278"/>
    <w:rsid w:val="00A218FA"/>
    <w:rsid w:val="00A221E2"/>
    <w:rsid w:val="00A22966"/>
    <w:rsid w:val="00A239A4"/>
    <w:rsid w:val="00A2422A"/>
    <w:rsid w:val="00A2430C"/>
    <w:rsid w:val="00A2614C"/>
    <w:rsid w:val="00A26C4B"/>
    <w:rsid w:val="00A26C64"/>
    <w:rsid w:val="00A274C4"/>
    <w:rsid w:val="00A30203"/>
    <w:rsid w:val="00A307C2"/>
    <w:rsid w:val="00A30AD5"/>
    <w:rsid w:val="00A31D6B"/>
    <w:rsid w:val="00A3326C"/>
    <w:rsid w:val="00A33284"/>
    <w:rsid w:val="00A33956"/>
    <w:rsid w:val="00A3427D"/>
    <w:rsid w:val="00A34393"/>
    <w:rsid w:val="00A34613"/>
    <w:rsid w:val="00A34849"/>
    <w:rsid w:val="00A35BAC"/>
    <w:rsid w:val="00A3649D"/>
    <w:rsid w:val="00A36E6B"/>
    <w:rsid w:val="00A371CD"/>
    <w:rsid w:val="00A37499"/>
    <w:rsid w:val="00A4062A"/>
    <w:rsid w:val="00A40769"/>
    <w:rsid w:val="00A42A09"/>
    <w:rsid w:val="00A42E57"/>
    <w:rsid w:val="00A43224"/>
    <w:rsid w:val="00A432CE"/>
    <w:rsid w:val="00A445FD"/>
    <w:rsid w:val="00A44F86"/>
    <w:rsid w:val="00A46A79"/>
    <w:rsid w:val="00A46EF5"/>
    <w:rsid w:val="00A47237"/>
    <w:rsid w:val="00A47674"/>
    <w:rsid w:val="00A504D4"/>
    <w:rsid w:val="00A504FF"/>
    <w:rsid w:val="00A50545"/>
    <w:rsid w:val="00A51F4E"/>
    <w:rsid w:val="00A526E5"/>
    <w:rsid w:val="00A52852"/>
    <w:rsid w:val="00A52993"/>
    <w:rsid w:val="00A54EC2"/>
    <w:rsid w:val="00A5559A"/>
    <w:rsid w:val="00A55FAF"/>
    <w:rsid w:val="00A5695D"/>
    <w:rsid w:val="00A56ECF"/>
    <w:rsid w:val="00A57B54"/>
    <w:rsid w:val="00A57EB1"/>
    <w:rsid w:val="00A57ED0"/>
    <w:rsid w:val="00A600E3"/>
    <w:rsid w:val="00A60AF6"/>
    <w:rsid w:val="00A62631"/>
    <w:rsid w:val="00A62B24"/>
    <w:rsid w:val="00A63C2A"/>
    <w:rsid w:val="00A64E16"/>
    <w:rsid w:val="00A65B1F"/>
    <w:rsid w:val="00A65D8A"/>
    <w:rsid w:val="00A66884"/>
    <w:rsid w:val="00A67B95"/>
    <w:rsid w:val="00A67C6D"/>
    <w:rsid w:val="00A721FE"/>
    <w:rsid w:val="00A723F1"/>
    <w:rsid w:val="00A72EA6"/>
    <w:rsid w:val="00A74422"/>
    <w:rsid w:val="00A750F5"/>
    <w:rsid w:val="00A75F09"/>
    <w:rsid w:val="00A76232"/>
    <w:rsid w:val="00A76669"/>
    <w:rsid w:val="00A76EE3"/>
    <w:rsid w:val="00A7743F"/>
    <w:rsid w:val="00A7754F"/>
    <w:rsid w:val="00A77766"/>
    <w:rsid w:val="00A77DE0"/>
    <w:rsid w:val="00A77E00"/>
    <w:rsid w:val="00A80188"/>
    <w:rsid w:val="00A803B7"/>
    <w:rsid w:val="00A806BD"/>
    <w:rsid w:val="00A80B25"/>
    <w:rsid w:val="00A8172D"/>
    <w:rsid w:val="00A820D9"/>
    <w:rsid w:val="00A82514"/>
    <w:rsid w:val="00A83A69"/>
    <w:rsid w:val="00A83E15"/>
    <w:rsid w:val="00A83EED"/>
    <w:rsid w:val="00A8492F"/>
    <w:rsid w:val="00A84B77"/>
    <w:rsid w:val="00A850DB"/>
    <w:rsid w:val="00A854F6"/>
    <w:rsid w:val="00A8579C"/>
    <w:rsid w:val="00A85A82"/>
    <w:rsid w:val="00A878E5"/>
    <w:rsid w:val="00A87AEB"/>
    <w:rsid w:val="00A87EFC"/>
    <w:rsid w:val="00A90D17"/>
    <w:rsid w:val="00A90FF0"/>
    <w:rsid w:val="00A92BD5"/>
    <w:rsid w:val="00A930F9"/>
    <w:rsid w:val="00A93248"/>
    <w:rsid w:val="00A9343A"/>
    <w:rsid w:val="00A9463A"/>
    <w:rsid w:val="00A95095"/>
    <w:rsid w:val="00A954E5"/>
    <w:rsid w:val="00A955BE"/>
    <w:rsid w:val="00A956F3"/>
    <w:rsid w:val="00A95705"/>
    <w:rsid w:val="00A95D4B"/>
    <w:rsid w:val="00A968B5"/>
    <w:rsid w:val="00A97E27"/>
    <w:rsid w:val="00AA0913"/>
    <w:rsid w:val="00AA1A78"/>
    <w:rsid w:val="00AA1F4E"/>
    <w:rsid w:val="00AA20EC"/>
    <w:rsid w:val="00AA210A"/>
    <w:rsid w:val="00AA3024"/>
    <w:rsid w:val="00AA376B"/>
    <w:rsid w:val="00AA4927"/>
    <w:rsid w:val="00AA5912"/>
    <w:rsid w:val="00AA5EED"/>
    <w:rsid w:val="00AA7F70"/>
    <w:rsid w:val="00AB0C66"/>
    <w:rsid w:val="00AB21F7"/>
    <w:rsid w:val="00AB2720"/>
    <w:rsid w:val="00AB400D"/>
    <w:rsid w:val="00AB44C7"/>
    <w:rsid w:val="00AB45D7"/>
    <w:rsid w:val="00AB49E3"/>
    <w:rsid w:val="00AB516B"/>
    <w:rsid w:val="00AB52CC"/>
    <w:rsid w:val="00AB679B"/>
    <w:rsid w:val="00AB67BE"/>
    <w:rsid w:val="00AB6D3B"/>
    <w:rsid w:val="00AB74A2"/>
    <w:rsid w:val="00AB75A9"/>
    <w:rsid w:val="00AB75ED"/>
    <w:rsid w:val="00AC0A7E"/>
    <w:rsid w:val="00AC1169"/>
    <w:rsid w:val="00AC164B"/>
    <w:rsid w:val="00AC1962"/>
    <w:rsid w:val="00AC1A1C"/>
    <w:rsid w:val="00AC1ED3"/>
    <w:rsid w:val="00AC35ED"/>
    <w:rsid w:val="00AC3B39"/>
    <w:rsid w:val="00AC4313"/>
    <w:rsid w:val="00AC4974"/>
    <w:rsid w:val="00AC4F9E"/>
    <w:rsid w:val="00AC54A8"/>
    <w:rsid w:val="00AC75E3"/>
    <w:rsid w:val="00AD0279"/>
    <w:rsid w:val="00AD0D2D"/>
    <w:rsid w:val="00AD13C6"/>
    <w:rsid w:val="00AD2180"/>
    <w:rsid w:val="00AD239D"/>
    <w:rsid w:val="00AD26DE"/>
    <w:rsid w:val="00AD3B9E"/>
    <w:rsid w:val="00AD4387"/>
    <w:rsid w:val="00AD4E4F"/>
    <w:rsid w:val="00AD5F8E"/>
    <w:rsid w:val="00AD6857"/>
    <w:rsid w:val="00AD6A70"/>
    <w:rsid w:val="00AD6CFE"/>
    <w:rsid w:val="00AD78F6"/>
    <w:rsid w:val="00AD7C27"/>
    <w:rsid w:val="00AE0691"/>
    <w:rsid w:val="00AE0EC9"/>
    <w:rsid w:val="00AE1081"/>
    <w:rsid w:val="00AE2B3D"/>
    <w:rsid w:val="00AE2DD8"/>
    <w:rsid w:val="00AE328F"/>
    <w:rsid w:val="00AE35EF"/>
    <w:rsid w:val="00AE39BF"/>
    <w:rsid w:val="00AE3E93"/>
    <w:rsid w:val="00AE41BB"/>
    <w:rsid w:val="00AE45B9"/>
    <w:rsid w:val="00AE5FC8"/>
    <w:rsid w:val="00AE6192"/>
    <w:rsid w:val="00AE68C0"/>
    <w:rsid w:val="00AE6FE3"/>
    <w:rsid w:val="00AE7F07"/>
    <w:rsid w:val="00AE7FF0"/>
    <w:rsid w:val="00AF0756"/>
    <w:rsid w:val="00AF087B"/>
    <w:rsid w:val="00AF1078"/>
    <w:rsid w:val="00AF11C1"/>
    <w:rsid w:val="00AF1E6F"/>
    <w:rsid w:val="00AF26CB"/>
    <w:rsid w:val="00AF2B2C"/>
    <w:rsid w:val="00AF3E72"/>
    <w:rsid w:val="00AF421D"/>
    <w:rsid w:val="00AF473A"/>
    <w:rsid w:val="00AF48FB"/>
    <w:rsid w:val="00AF535A"/>
    <w:rsid w:val="00AF5B95"/>
    <w:rsid w:val="00B00E4E"/>
    <w:rsid w:val="00B012AF"/>
    <w:rsid w:val="00B01555"/>
    <w:rsid w:val="00B01A32"/>
    <w:rsid w:val="00B023DD"/>
    <w:rsid w:val="00B02C0B"/>
    <w:rsid w:val="00B02E48"/>
    <w:rsid w:val="00B03F7C"/>
    <w:rsid w:val="00B04F7C"/>
    <w:rsid w:val="00B05570"/>
    <w:rsid w:val="00B05B96"/>
    <w:rsid w:val="00B061AC"/>
    <w:rsid w:val="00B07163"/>
    <w:rsid w:val="00B07F8A"/>
    <w:rsid w:val="00B107AE"/>
    <w:rsid w:val="00B107C2"/>
    <w:rsid w:val="00B1092E"/>
    <w:rsid w:val="00B11126"/>
    <w:rsid w:val="00B11380"/>
    <w:rsid w:val="00B1154B"/>
    <w:rsid w:val="00B11E30"/>
    <w:rsid w:val="00B14E73"/>
    <w:rsid w:val="00B15C6F"/>
    <w:rsid w:val="00B16090"/>
    <w:rsid w:val="00B16398"/>
    <w:rsid w:val="00B16411"/>
    <w:rsid w:val="00B16668"/>
    <w:rsid w:val="00B16D91"/>
    <w:rsid w:val="00B1714A"/>
    <w:rsid w:val="00B177AD"/>
    <w:rsid w:val="00B2050C"/>
    <w:rsid w:val="00B214FD"/>
    <w:rsid w:val="00B215C5"/>
    <w:rsid w:val="00B21770"/>
    <w:rsid w:val="00B2303B"/>
    <w:rsid w:val="00B2344F"/>
    <w:rsid w:val="00B24D18"/>
    <w:rsid w:val="00B25389"/>
    <w:rsid w:val="00B25931"/>
    <w:rsid w:val="00B25A18"/>
    <w:rsid w:val="00B25CD5"/>
    <w:rsid w:val="00B25CD6"/>
    <w:rsid w:val="00B25DAB"/>
    <w:rsid w:val="00B25DB6"/>
    <w:rsid w:val="00B261CE"/>
    <w:rsid w:val="00B267F1"/>
    <w:rsid w:val="00B26DA9"/>
    <w:rsid w:val="00B26DE3"/>
    <w:rsid w:val="00B30112"/>
    <w:rsid w:val="00B30115"/>
    <w:rsid w:val="00B302CE"/>
    <w:rsid w:val="00B30478"/>
    <w:rsid w:val="00B30EA8"/>
    <w:rsid w:val="00B314C0"/>
    <w:rsid w:val="00B31827"/>
    <w:rsid w:val="00B32E5B"/>
    <w:rsid w:val="00B32F32"/>
    <w:rsid w:val="00B331C3"/>
    <w:rsid w:val="00B341FD"/>
    <w:rsid w:val="00B34287"/>
    <w:rsid w:val="00B343EB"/>
    <w:rsid w:val="00B3477A"/>
    <w:rsid w:val="00B351A8"/>
    <w:rsid w:val="00B353EC"/>
    <w:rsid w:val="00B36416"/>
    <w:rsid w:val="00B3661C"/>
    <w:rsid w:val="00B3711D"/>
    <w:rsid w:val="00B371D5"/>
    <w:rsid w:val="00B37206"/>
    <w:rsid w:val="00B37641"/>
    <w:rsid w:val="00B37B3B"/>
    <w:rsid w:val="00B40C4C"/>
    <w:rsid w:val="00B40EFF"/>
    <w:rsid w:val="00B4130F"/>
    <w:rsid w:val="00B4178B"/>
    <w:rsid w:val="00B43068"/>
    <w:rsid w:val="00B436DA"/>
    <w:rsid w:val="00B43913"/>
    <w:rsid w:val="00B43F60"/>
    <w:rsid w:val="00B44207"/>
    <w:rsid w:val="00B4434D"/>
    <w:rsid w:val="00B44691"/>
    <w:rsid w:val="00B447CE"/>
    <w:rsid w:val="00B45B83"/>
    <w:rsid w:val="00B462AB"/>
    <w:rsid w:val="00B467BF"/>
    <w:rsid w:val="00B46B28"/>
    <w:rsid w:val="00B47C8C"/>
    <w:rsid w:val="00B50EA3"/>
    <w:rsid w:val="00B511B3"/>
    <w:rsid w:val="00B51BBB"/>
    <w:rsid w:val="00B520AF"/>
    <w:rsid w:val="00B537DC"/>
    <w:rsid w:val="00B574A1"/>
    <w:rsid w:val="00B57942"/>
    <w:rsid w:val="00B601B1"/>
    <w:rsid w:val="00B61107"/>
    <w:rsid w:val="00B6430A"/>
    <w:rsid w:val="00B64501"/>
    <w:rsid w:val="00B650F7"/>
    <w:rsid w:val="00B65602"/>
    <w:rsid w:val="00B659BF"/>
    <w:rsid w:val="00B65BD5"/>
    <w:rsid w:val="00B66BD2"/>
    <w:rsid w:val="00B70696"/>
    <w:rsid w:val="00B7082E"/>
    <w:rsid w:val="00B710C2"/>
    <w:rsid w:val="00B71651"/>
    <w:rsid w:val="00B71E5F"/>
    <w:rsid w:val="00B721EC"/>
    <w:rsid w:val="00B73922"/>
    <w:rsid w:val="00B73C3B"/>
    <w:rsid w:val="00B75622"/>
    <w:rsid w:val="00B756E9"/>
    <w:rsid w:val="00B7587C"/>
    <w:rsid w:val="00B758D5"/>
    <w:rsid w:val="00B75D66"/>
    <w:rsid w:val="00B76F35"/>
    <w:rsid w:val="00B77127"/>
    <w:rsid w:val="00B801CC"/>
    <w:rsid w:val="00B8036F"/>
    <w:rsid w:val="00B81E24"/>
    <w:rsid w:val="00B81F70"/>
    <w:rsid w:val="00B8261A"/>
    <w:rsid w:val="00B82E1C"/>
    <w:rsid w:val="00B8323C"/>
    <w:rsid w:val="00B833A4"/>
    <w:rsid w:val="00B83A43"/>
    <w:rsid w:val="00B83D2C"/>
    <w:rsid w:val="00B84030"/>
    <w:rsid w:val="00B84160"/>
    <w:rsid w:val="00B848C1"/>
    <w:rsid w:val="00B84FDB"/>
    <w:rsid w:val="00B866CF"/>
    <w:rsid w:val="00B8684F"/>
    <w:rsid w:val="00B86E61"/>
    <w:rsid w:val="00B874B6"/>
    <w:rsid w:val="00B8765A"/>
    <w:rsid w:val="00B87E4D"/>
    <w:rsid w:val="00B91A2E"/>
    <w:rsid w:val="00B91BEA"/>
    <w:rsid w:val="00B92274"/>
    <w:rsid w:val="00B9263D"/>
    <w:rsid w:val="00B933A0"/>
    <w:rsid w:val="00B94610"/>
    <w:rsid w:val="00B946EF"/>
    <w:rsid w:val="00B94CF3"/>
    <w:rsid w:val="00B9501B"/>
    <w:rsid w:val="00B954E2"/>
    <w:rsid w:val="00B95F9F"/>
    <w:rsid w:val="00B962BC"/>
    <w:rsid w:val="00B9649A"/>
    <w:rsid w:val="00B96511"/>
    <w:rsid w:val="00BA0433"/>
    <w:rsid w:val="00BA0C4C"/>
    <w:rsid w:val="00BA21B5"/>
    <w:rsid w:val="00BA277D"/>
    <w:rsid w:val="00BA29E1"/>
    <w:rsid w:val="00BA2C8E"/>
    <w:rsid w:val="00BA2FB3"/>
    <w:rsid w:val="00BA37AF"/>
    <w:rsid w:val="00BA38ED"/>
    <w:rsid w:val="00BA39F5"/>
    <w:rsid w:val="00BA4052"/>
    <w:rsid w:val="00BA514B"/>
    <w:rsid w:val="00BA7F69"/>
    <w:rsid w:val="00BB03FF"/>
    <w:rsid w:val="00BB1330"/>
    <w:rsid w:val="00BB137A"/>
    <w:rsid w:val="00BB16BC"/>
    <w:rsid w:val="00BB1A2D"/>
    <w:rsid w:val="00BB3118"/>
    <w:rsid w:val="00BB3EAA"/>
    <w:rsid w:val="00BB43E4"/>
    <w:rsid w:val="00BB54A9"/>
    <w:rsid w:val="00BB6FCA"/>
    <w:rsid w:val="00BB7333"/>
    <w:rsid w:val="00BB7468"/>
    <w:rsid w:val="00BC28D0"/>
    <w:rsid w:val="00BC2994"/>
    <w:rsid w:val="00BC583E"/>
    <w:rsid w:val="00BC5A78"/>
    <w:rsid w:val="00BC65CF"/>
    <w:rsid w:val="00BC76B4"/>
    <w:rsid w:val="00BD0A86"/>
    <w:rsid w:val="00BD1C81"/>
    <w:rsid w:val="00BD2F36"/>
    <w:rsid w:val="00BD428A"/>
    <w:rsid w:val="00BD4F27"/>
    <w:rsid w:val="00BD4FAD"/>
    <w:rsid w:val="00BD67DA"/>
    <w:rsid w:val="00BD7379"/>
    <w:rsid w:val="00BD7867"/>
    <w:rsid w:val="00BD78CC"/>
    <w:rsid w:val="00BE0047"/>
    <w:rsid w:val="00BE048E"/>
    <w:rsid w:val="00BE04FF"/>
    <w:rsid w:val="00BE1832"/>
    <w:rsid w:val="00BE1A80"/>
    <w:rsid w:val="00BE1E7C"/>
    <w:rsid w:val="00BE3787"/>
    <w:rsid w:val="00BE3BEF"/>
    <w:rsid w:val="00BE3FF5"/>
    <w:rsid w:val="00BE4D2F"/>
    <w:rsid w:val="00BE566C"/>
    <w:rsid w:val="00BE6436"/>
    <w:rsid w:val="00BE6537"/>
    <w:rsid w:val="00BE6752"/>
    <w:rsid w:val="00BE683B"/>
    <w:rsid w:val="00BE6A10"/>
    <w:rsid w:val="00BE6D41"/>
    <w:rsid w:val="00BE6E90"/>
    <w:rsid w:val="00BE7EBB"/>
    <w:rsid w:val="00BF0E9F"/>
    <w:rsid w:val="00BF11F6"/>
    <w:rsid w:val="00BF1283"/>
    <w:rsid w:val="00BF160A"/>
    <w:rsid w:val="00BF177C"/>
    <w:rsid w:val="00BF2ECF"/>
    <w:rsid w:val="00BF333C"/>
    <w:rsid w:val="00BF368E"/>
    <w:rsid w:val="00BF38DA"/>
    <w:rsid w:val="00BF40E8"/>
    <w:rsid w:val="00BF48FD"/>
    <w:rsid w:val="00BF4F84"/>
    <w:rsid w:val="00BF5646"/>
    <w:rsid w:val="00BF71C3"/>
    <w:rsid w:val="00BF7772"/>
    <w:rsid w:val="00C00531"/>
    <w:rsid w:val="00C00B94"/>
    <w:rsid w:val="00C010DD"/>
    <w:rsid w:val="00C013CE"/>
    <w:rsid w:val="00C0210A"/>
    <w:rsid w:val="00C0228F"/>
    <w:rsid w:val="00C0389C"/>
    <w:rsid w:val="00C04499"/>
    <w:rsid w:val="00C04C21"/>
    <w:rsid w:val="00C056BF"/>
    <w:rsid w:val="00C05A58"/>
    <w:rsid w:val="00C063F5"/>
    <w:rsid w:val="00C07032"/>
    <w:rsid w:val="00C10273"/>
    <w:rsid w:val="00C11BDC"/>
    <w:rsid w:val="00C12520"/>
    <w:rsid w:val="00C12BC4"/>
    <w:rsid w:val="00C12C3F"/>
    <w:rsid w:val="00C14838"/>
    <w:rsid w:val="00C14963"/>
    <w:rsid w:val="00C15562"/>
    <w:rsid w:val="00C16737"/>
    <w:rsid w:val="00C1686E"/>
    <w:rsid w:val="00C17A05"/>
    <w:rsid w:val="00C2007D"/>
    <w:rsid w:val="00C203FD"/>
    <w:rsid w:val="00C20A7E"/>
    <w:rsid w:val="00C2147F"/>
    <w:rsid w:val="00C214F9"/>
    <w:rsid w:val="00C21B8B"/>
    <w:rsid w:val="00C22D2D"/>
    <w:rsid w:val="00C22D9E"/>
    <w:rsid w:val="00C23CE0"/>
    <w:rsid w:val="00C242B8"/>
    <w:rsid w:val="00C2442C"/>
    <w:rsid w:val="00C25945"/>
    <w:rsid w:val="00C25E78"/>
    <w:rsid w:val="00C261CD"/>
    <w:rsid w:val="00C26371"/>
    <w:rsid w:val="00C26678"/>
    <w:rsid w:val="00C268B1"/>
    <w:rsid w:val="00C27117"/>
    <w:rsid w:val="00C279CB"/>
    <w:rsid w:val="00C27F9E"/>
    <w:rsid w:val="00C27FFB"/>
    <w:rsid w:val="00C31268"/>
    <w:rsid w:val="00C32129"/>
    <w:rsid w:val="00C32AEA"/>
    <w:rsid w:val="00C32E51"/>
    <w:rsid w:val="00C32EED"/>
    <w:rsid w:val="00C34AF1"/>
    <w:rsid w:val="00C35078"/>
    <w:rsid w:val="00C35709"/>
    <w:rsid w:val="00C35865"/>
    <w:rsid w:val="00C363A8"/>
    <w:rsid w:val="00C36656"/>
    <w:rsid w:val="00C36724"/>
    <w:rsid w:val="00C36873"/>
    <w:rsid w:val="00C37C61"/>
    <w:rsid w:val="00C37DF4"/>
    <w:rsid w:val="00C4155E"/>
    <w:rsid w:val="00C418A7"/>
    <w:rsid w:val="00C44A43"/>
    <w:rsid w:val="00C44B35"/>
    <w:rsid w:val="00C45354"/>
    <w:rsid w:val="00C4592D"/>
    <w:rsid w:val="00C4599C"/>
    <w:rsid w:val="00C45BC5"/>
    <w:rsid w:val="00C45FDB"/>
    <w:rsid w:val="00C46CBE"/>
    <w:rsid w:val="00C46E06"/>
    <w:rsid w:val="00C507FB"/>
    <w:rsid w:val="00C512A1"/>
    <w:rsid w:val="00C512DE"/>
    <w:rsid w:val="00C53360"/>
    <w:rsid w:val="00C535BF"/>
    <w:rsid w:val="00C537C8"/>
    <w:rsid w:val="00C53B49"/>
    <w:rsid w:val="00C54490"/>
    <w:rsid w:val="00C5454D"/>
    <w:rsid w:val="00C56014"/>
    <w:rsid w:val="00C56692"/>
    <w:rsid w:val="00C56BFA"/>
    <w:rsid w:val="00C57061"/>
    <w:rsid w:val="00C60019"/>
    <w:rsid w:val="00C60048"/>
    <w:rsid w:val="00C60E56"/>
    <w:rsid w:val="00C60EB1"/>
    <w:rsid w:val="00C61984"/>
    <w:rsid w:val="00C62FE4"/>
    <w:rsid w:val="00C64198"/>
    <w:rsid w:val="00C64378"/>
    <w:rsid w:val="00C64C32"/>
    <w:rsid w:val="00C653C7"/>
    <w:rsid w:val="00C65400"/>
    <w:rsid w:val="00C66DF7"/>
    <w:rsid w:val="00C674F3"/>
    <w:rsid w:val="00C67DF4"/>
    <w:rsid w:val="00C70C6C"/>
    <w:rsid w:val="00C70C99"/>
    <w:rsid w:val="00C717A9"/>
    <w:rsid w:val="00C7207B"/>
    <w:rsid w:val="00C7233B"/>
    <w:rsid w:val="00C724CC"/>
    <w:rsid w:val="00C73827"/>
    <w:rsid w:val="00C74EC3"/>
    <w:rsid w:val="00C7509E"/>
    <w:rsid w:val="00C77AB9"/>
    <w:rsid w:val="00C77BC7"/>
    <w:rsid w:val="00C77D9C"/>
    <w:rsid w:val="00C80898"/>
    <w:rsid w:val="00C809E2"/>
    <w:rsid w:val="00C80D1C"/>
    <w:rsid w:val="00C80FEE"/>
    <w:rsid w:val="00C81792"/>
    <w:rsid w:val="00C8242E"/>
    <w:rsid w:val="00C82B6D"/>
    <w:rsid w:val="00C82FC7"/>
    <w:rsid w:val="00C8324B"/>
    <w:rsid w:val="00C83942"/>
    <w:rsid w:val="00C842E0"/>
    <w:rsid w:val="00C84504"/>
    <w:rsid w:val="00C845D5"/>
    <w:rsid w:val="00C8577E"/>
    <w:rsid w:val="00C85F6F"/>
    <w:rsid w:val="00C863AB"/>
    <w:rsid w:val="00C870DB"/>
    <w:rsid w:val="00C87A54"/>
    <w:rsid w:val="00C905AF"/>
    <w:rsid w:val="00C927F5"/>
    <w:rsid w:val="00C92AE1"/>
    <w:rsid w:val="00C9311E"/>
    <w:rsid w:val="00C93B19"/>
    <w:rsid w:val="00C93B58"/>
    <w:rsid w:val="00C93E6B"/>
    <w:rsid w:val="00C947DF"/>
    <w:rsid w:val="00C95217"/>
    <w:rsid w:val="00C9523A"/>
    <w:rsid w:val="00C953AE"/>
    <w:rsid w:val="00C955B4"/>
    <w:rsid w:val="00C96AAC"/>
    <w:rsid w:val="00C970F4"/>
    <w:rsid w:val="00C97331"/>
    <w:rsid w:val="00CA0510"/>
    <w:rsid w:val="00CA0958"/>
    <w:rsid w:val="00CA0D47"/>
    <w:rsid w:val="00CA0FC1"/>
    <w:rsid w:val="00CA11E5"/>
    <w:rsid w:val="00CA1A07"/>
    <w:rsid w:val="00CA1E66"/>
    <w:rsid w:val="00CA2801"/>
    <w:rsid w:val="00CA3BC1"/>
    <w:rsid w:val="00CA41A7"/>
    <w:rsid w:val="00CA507C"/>
    <w:rsid w:val="00CA58E1"/>
    <w:rsid w:val="00CA78A4"/>
    <w:rsid w:val="00CA7995"/>
    <w:rsid w:val="00CA7A44"/>
    <w:rsid w:val="00CB1F3B"/>
    <w:rsid w:val="00CB2099"/>
    <w:rsid w:val="00CB23D6"/>
    <w:rsid w:val="00CB2AC1"/>
    <w:rsid w:val="00CB371C"/>
    <w:rsid w:val="00CB37EF"/>
    <w:rsid w:val="00CB41A9"/>
    <w:rsid w:val="00CB4650"/>
    <w:rsid w:val="00CB46F0"/>
    <w:rsid w:val="00CB4A22"/>
    <w:rsid w:val="00CB4BD0"/>
    <w:rsid w:val="00CB4C3A"/>
    <w:rsid w:val="00CB50B7"/>
    <w:rsid w:val="00CB622C"/>
    <w:rsid w:val="00CB653E"/>
    <w:rsid w:val="00CB7432"/>
    <w:rsid w:val="00CB7A26"/>
    <w:rsid w:val="00CC03E8"/>
    <w:rsid w:val="00CC0595"/>
    <w:rsid w:val="00CC1E7C"/>
    <w:rsid w:val="00CC2080"/>
    <w:rsid w:val="00CC3DA7"/>
    <w:rsid w:val="00CC4659"/>
    <w:rsid w:val="00CC471B"/>
    <w:rsid w:val="00CC4BA2"/>
    <w:rsid w:val="00CC65BC"/>
    <w:rsid w:val="00CC7161"/>
    <w:rsid w:val="00CC7702"/>
    <w:rsid w:val="00CC793F"/>
    <w:rsid w:val="00CC7F4D"/>
    <w:rsid w:val="00CD1421"/>
    <w:rsid w:val="00CD1932"/>
    <w:rsid w:val="00CD33B0"/>
    <w:rsid w:val="00CD50B6"/>
    <w:rsid w:val="00CD6061"/>
    <w:rsid w:val="00CD67E9"/>
    <w:rsid w:val="00CD6A31"/>
    <w:rsid w:val="00CD7846"/>
    <w:rsid w:val="00CE0A8F"/>
    <w:rsid w:val="00CE156B"/>
    <w:rsid w:val="00CE43C3"/>
    <w:rsid w:val="00CE54B4"/>
    <w:rsid w:val="00CE62AC"/>
    <w:rsid w:val="00CE6DFE"/>
    <w:rsid w:val="00CF0180"/>
    <w:rsid w:val="00CF0B71"/>
    <w:rsid w:val="00CF1BCD"/>
    <w:rsid w:val="00CF237D"/>
    <w:rsid w:val="00CF2438"/>
    <w:rsid w:val="00CF38F4"/>
    <w:rsid w:val="00CF7643"/>
    <w:rsid w:val="00CF78CE"/>
    <w:rsid w:val="00D00C35"/>
    <w:rsid w:val="00D0143E"/>
    <w:rsid w:val="00D0169C"/>
    <w:rsid w:val="00D0274F"/>
    <w:rsid w:val="00D03E56"/>
    <w:rsid w:val="00D054AC"/>
    <w:rsid w:val="00D0555C"/>
    <w:rsid w:val="00D0568B"/>
    <w:rsid w:val="00D05DF3"/>
    <w:rsid w:val="00D05E7E"/>
    <w:rsid w:val="00D05E81"/>
    <w:rsid w:val="00D05FA2"/>
    <w:rsid w:val="00D100C2"/>
    <w:rsid w:val="00D1145F"/>
    <w:rsid w:val="00D1201C"/>
    <w:rsid w:val="00D127D4"/>
    <w:rsid w:val="00D128D8"/>
    <w:rsid w:val="00D1299E"/>
    <w:rsid w:val="00D12FAD"/>
    <w:rsid w:val="00D131EF"/>
    <w:rsid w:val="00D140E2"/>
    <w:rsid w:val="00D14131"/>
    <w:rsid w:val="00D1464E"/>
    <w:rsid w:val="00D14E79"/>
    <w:rsid w:val="00D156AC"/>
    <w:rsid w:val="00D171D9"/>
    <w:rsid w:val="00D172FC"/>
    <w:rsid w:val="00D17524"/>
    <w:rsid w:val="00D20359"/>
    <w:rsid w:val="00D204F9"/>
    <w:rsid w:val="00D205DA"/>
    <w:rsid w:val="00D2182F"/>
    <w:rsid w:val="00D21AEA"/>
    <w:rsid w:val="00D226B8"/>
    <w:rsid w:val="00D22E57"/>
    <w:rsid w:val="00D23AF6"/>
    <w:rsid w:val="00D2455A"/>
    <w:rsid w:val="00D246ED"/>
    <w:rsid w:val="00D24C19"/>
    <w:rsid w:val="00D256B4"/>
    <w:rsid w:val="00D25C41"/>
    <w:rsid w:val="00D2634B"/>
    <w:rsid w:val="00D27D13"/>
    <w:rsid w:val="00D301BC"/>
    <w:rsid w:val="00D31DB4"/>
    <w:rsid w:val="00D3210C"/>
    <w:rsid w:val="00D330C7"/>
    <w:rsid w:val="00D352FF"/>
    <w:rsid w:val="00D35CD5"/>
    <w:rsid w:val="00D363BC"/>
    <w:rsid w:val="00D366CF"/>
    <w:rsid w:val="00D36B78"/>
    <w:rsid w:val="00D40C69"/>
    <w:rsid w:val="00D42A60"/>
    <w:rsid w:val="00D43F15"/>
    <w:rsid w:val="00D45B8A"/>
    <w:rsid w:val="00D45D17"/>
    <w:rsid w:val="00D4611D"/>
    <w:rsid w:val="00D46EC2"/>
    <w:rsid w:val="00D50381"/>
    <w:rsid w:val="00D506CC"/>
    <w:rsid w:val="00D5099A"/>
    <w:rsid w:val="00D5428D"/>
    <w:rsid w:val="00D54296"/>
    <w:rsid w:val="00D544FE"/>
    <w:rsid w:val="00D5475E"/>
    <w:rsid w:val="00D56E21"/>
    <w:rsid w:val="00D5737A"/>
    <w:rsid w:val="00D57399"/>
    <w:rsid w:val="00D576F9"/>
    <w:rsid w:val="00D606EE"/>
    <w:rsid w:val="00D60743"/>
    <w:rsid w:val="00D616EB"/>
    <w:rsid w:val="00D61F18"/>
    <w:rsid w:val="00D62AE9"/>
    <w:rsid w:val="00D6327F"/>
    <w:rsid w:val="00D64401"/>
    <w:rsid w:val="00D649BC"/>
    <w:rsid w:val="00D64D60"/>
    <w:rsid w:val="00D655A0"/>
    <w:rsid w:val="00D66149"/>
    <w:rsid w:val="00D66274"/>
    <w:rsid w:val="00D6655F"/>
    <w:rsid w:val="00D709DB"/>
    <w:rsid w:val="00D71082"/>
    <w:rsid w:val="00D715EC"/>
    <w:rsid w:val="00D73F31"/>
    <w:rsid w:val="00D73FF8"/>
    <w:rsid w:val="00D7460C"/>
    <w:rsid w:val="00D74612"/>
    <w:rsid w:val="00D74ADB"/>
    <w:rsid w:val="00D75068"/>
    <w:rsid w:val="00D75CD9"/>
    <w:rsid w:val="00D75EF3"/>
    <w:rsid w:val="00D76177"/>
    <w:rsid w:val="00D7780D"/>
    <w:rsid w:val="00D77E35"/>
    <w:rsid w:val="00D80595"/>
    <w:rsid w:val="00D80910"/>
    <w:rsid w:val="00D815E8"/>
    <w:rsid w:val="00D81751"/>
    <w:rsid w:val="00D81DCF"/>
    <w:rsid w:val="00D82148"/>
    <w:rsid w:val="00D825CC"/>
    <w:rsid w:val="00D83A86"/>
    <w:rsid w:val="00D83FAB"/>
    <w:rsid w:val="00D84E7C"/>
    <w:rsid w:val="00D84ECD"/>
    <w:rsid w:val="00D85A3F"/>
    <w:rsid w:val="00D8723B"/>
    <w:rsid w:val="00D873FA"/>
    <w:rsid w:val="00D879BF"/>
    <w:rsid w:val="00D9054D"/>
    <w:rsid w:val="00D908BA"/>
    <w:rsid w:val="00D90DDD"/>
    <w:rsid w:val="00D91589"/>
    <w:rsid w:val="00D917F7"/>
    <w:rsid w:val="00D92643"/>
    <w:rsid w:val="00D929F8"/>
    <w:rsid w:val="00D95074"/>
    <w:rsid w:val="00D95398"/>
    <w:rsid w:val="00D957CD"/>
    <w:rsid w:val="00D95C3E"/>
    <w:rsid w:val="00D95D72"/>
    <w:rsid w:val="00D96C77"/>
    <w:rsid w:val="00DA01F9"/>
    <w:rsid w:val="00DA0AC1"/>
    <w:rsid w:val="00DA1235"/>
    <w:rsid w:val="00DA1621"/>
    <w:rsid w:val="00DA229A"/>
    <w:rsid w:val="00DA23C8"/>
    <w:rsid w:val="00DA2CE7"/>
    <w:rsid w:val="00DA2DFC"/>
    <w:rsid w:val="00DA3C66"/>
    <w:rsid w:val="00DA4487"/>
    <w:rsid w:val="00DA5C48"/>
    <w:rsid w:val="00DA77F0"/>
    <w:rsid w:val="00DA7EF1"/>
    <w:rsid w:val="00DA7F0D"/>
    <w:rsid w:val="00DB028D"/>
    <w:rsid w:val="00DB0BBC"/>
    <w:rsid w:val="00DB0F09"/>
    <w:rsid w:val="00DB13FC"/>
    <w:rsid w:val="00DB1B03"/>
    <w:rsid w:val="00DB1C11"/>
    <w:rsid w:val="00DB29FF"/>
    <w:rsid w:val="00DB31B8"/>
    <w:rsid w:val="00DB3258"/>
    <w:rsid w:val="00DB4380"/>
    <w:rsid w:val="00DB5722"/>
    <w:rsid w:val="00DB6507"/>
    <w:rsid w:val="00DB6CC8"/>
    <w:rsid w:val="00DB6FD8"/>
    <w:rsid w:val="00DB72C8"/>
    <w:rsid w:val="00DC00CE"/>
    <w:rsid w:val="00DC09DB"/>
    <w:rsid w:val="00DC0C8E"/>
    <w:rsid w:val="00DC0F08"/>
    <w:rsid w:val="00DC11EF"/>
    <w:rsid w:val="00DC249A"/>
    <w:rsid w:val="00DC2A95"/>
    <w:rsid w:val="00DC3114"/>
    <w:rsid w:val="00DC32D3"/>
    <w:rsid w:val="00DC397C"/>
    <w:rsid w:val="00DC3F42"/>
    <w:rsid w:val="00DC41C5"/>
    <w:rsid w:val="00DC4CF8"/>
    <w:rsid w:val="00DC53D6"/>
    <w:rsid w:val="00DC6482"/>
    <w:rsid w:val="00DC66E3"/>
    <w:rsid w:val="00DC6D02"/>
    <w:rsid w:val="00DC6F61"/>
    <w:rsid w:val="00DC7B46"/>
    <w:rsid w:val="00DD0533"/>
    <w:rsid w:val="00DD0E0C"/>
    <w:rsid w:val="00DD14A6"/>
    <w:rsid w:val="00DD152E"/>
    <w:rsid w:val="00DD1741"/>
    <w:rsid w:val="00DD3046"/>
    <w:rsid w:val="00DD359D"/>
    <w:rsid w:val="00DD4766"/>
    <w:rsid w:val="00DD5E51"/>
    <w:rsid w:val="00DD6619"/>
    <w:rsid w:val="00DD6895"/>
    <w:rsid w:val="00DD7000"/>
    <w:rsid w:val="00DD7076"/>
    <w:rsid w:val="00DD7166"/>
    <w:rsid w:val="00DD79DB"/>
    <w:rsid w:val="00DE1183"/>
    <w:rsid w:val="00DE14BD"/>
    <w:rsid w:val="00DE1728"/>
    <w:rsid w:val="00DE23D0"/>
    <w:rsid w:val="00DE3D6A"/>
    <w:rsid w:val="00DE4612"/>
    <w:rsid w:val="00DE4A46"/>
    <w:rsid w:val="00DE4FC8"/>
    <w:rsid w:val="00DE664D"/>
    <w:rsid w:val="00DE689E"/>
    <w:rsid w:val="00DE6E70"/>
    <w:rsid w:val="00DF09EA"/>
    <w:rsid w:val="00DF3533"/>
    <w:rsid w:val="00DF3A90"/>
    <w:rsid w:val="00DF4750"/>
    <w:rsid w:val="00DF4C90"/>
    <w:rsid w:val="00DF63E0"/>
    <w:rsid w:val="00DF6AAA"/>
    <w:rsid w:val="00DF759F"/>
    <w:rsid w:val="00DF75B0"/>
    <w:rsid w:val="00DF76DC"/>
    <w:rsid w:val="00E00519"/>
    <w:rsid w:val="00E01116"/>
    <w:rsid w:val="00E01E82"/>
    <w:rsid w:val="00E02412"/>
    <w:rsid w:val="00E033DE"/>
    <w:rsid w:val="00E0345F"/>
    <w:rsid w:val="00E0392E"/>
    <w:rsid w:val="00E045FA"/>
    <w:rsid w:val="00E04724"/>
    <w:rsid w:val="00E070CF"/>
    <w:rsid w:val="00E07506"/>
    <w:rsid w:val="00E07808"/>
    <w:rsid w:val="00E07B56"/>
    <w:rsid w:val="00E1093F"/>
    <w:rsid w:val="00E10A7D"/>
    <w:rsid w:val="00E10E97"/>
    <w:rsid w:val="00E115DD"/>
    <w:rsid w:val="00E11D3E"/>
    <w:rsid w:val="00E129EE"/>
    <w:rsid w:val="00E12B4D"/>
    <w:rsid w:val="00E1334A"/>
    <w:rsid w:val="00E13634"/>
    <w:rsid w:val="00E14384"/>
    <w:rsid w:val="00E1546C"/>
    <w:rsid w:val="00E15B3F"/>
    <w:rsid w:val="00E16875"/>
    <w:rsid w:val="00E16DD4"/>
    <w:rsid w:val="00E16E01"/>
    <w:rsid w:val="00E17738"/>
    <w:rsid w:val="00E201F6"/>
    <w:rsid w:val="00E209CF"/>
    <w:rsid w:val="00E20C85"/>
    <w:rsid w:val="00E20E75"/>
    <w:rsid w:val="00E214B0"/>
    <w:rsid w:val="00E215A0"/>
    <w:rsid w:val="00E22B82"/>
    <w:rsid w:val="00E238E9"/>
    <w:rsid w:val="00E23ADC"/>
    <w:rsid w:val="00E23B56"/>
    <w:rsid w:val="00E23C2F"/>
    <w:rsid w:val="00E23DEB"/>
    <w:rsid w:val="00E23E9F"/>
    <w:rsid w:val="00E25B71"/>
    <w:rsid w:val="00E276FB"/>
    <w:rsid w:val="00E30A43"/>
    <w:rsid w:val="00E312F2"/>
    <w:rsid w:val="00E31314"/>
    <w:rsid w:val="00E331A9"/>
    <w:rsid w:val="00E3459B"/>
    <w:rsid w:val="00E35C17"/>
    <w:rsid w:val="00E35DCD"/>
    <w:rsid w:val="00E36FB5"/>
    <w:rsid w:val="00E370BE"/>
    <w:rsid w:val="00E37D7C"/>
    <w:rsid w:val="00E41810"/>
    <w:rsid w:val="00E41B1F"/>
    <w:rsid w:val="00E4282F"/>
    <w:rsid w:val="00E433DB"/>
    <w:rsid w:val="00E43FC9"/>
    <w:rsid w:val="00E44749"/>
    <w:rsid w:val="00E45297"/>
    <w:rsid w:val="00E45947"/>
    <w:rsid w:val="00E46835"/>
    <w:rsid w:val="00E468AD"/>
    <w:rsid w:val="00E52053"/>
    <w:rsid w:val="00E521D5"/>
    <w:rsid w:val="00E5259D"/>
    <w:rsid w:val="00E52799"/>
    <w:rsid w:val="00E52AE4"/>
    <w:rsid w:val="00E53647"/>
    <w:rsid w:val="00E536D2"/>
    <w:rsid w:val="00E53720"/>
    <w:rsid w:val="00E538FE"/>
    <w:rsid w:val="00E544FE"/>
    <w:rsid w:val="00E54E1A"/>
    <w:rsid w:val="00E56B76"/>
    <w:rsid w:val="00E56B83"/>
    <w:rsid w:val="00E60500"/>
    <w:rsid w:val="00E60F21"/>
    <w:rsid w:val="00E614A9"/>
    <w:rsid w:val="00E61AF4"/>
    <w:rsid w:val="00E622B0"/>
    <w:rsid w:val="00E625DD"/>
    <w:rsid w:val="00E63F23"/>
    <w:rsid w:val="00E6412E"/>
    <w:rsid w:val="00E64516"/>
    <w:rsid w:val="00E65D2E"/>
    <w:rsid w:val="00E665E1"/>
    <w:rsid w:val="00E70908"/>
    <w:rsid w:val="00E7199D"/>
    <w:rsid w:val="00E71CC6"/>
    <w:rsid w:val="00E721FA"/>
    <w:rsid w:val="00E72BD0"/>
    <w:rsid w:val="00E73A0E"/>
    <w:rsid w:val="00E73E04"/>
    <w:rsid w:val="00E74E60"/>
    <w:rsid w:val="00E751CB"/>
    <w:rsid w:val="00E76213"/>
    <w:rsid w:val="00E76451"/>
    <w:rsid w:val="00E76679"/>
    <w:rsid w:val="00E769A2"/>
    <w:rsid w:val="00E774A8"/>
    <w:rsid w:val="00E774BA"/>
    <w:rsid w:val="00E77759"/>
    <w:rsid w:val="00E77B8F"/>
    <w:rsid w:val="00E80884"/>
    <w:rsid w:val="00E8180F"/>
    <w:rsid w:val="00E81DA0"/>
    <w:rsid w:val="00E82281"/>
    <w:rsid w:val="00E82666"/>
    <w:rsid w:val="00E8277F"/>
    <w:rsid w:val="00E82CAE"/>
    <w:rsid w:val="00E82D6A"/>
    <w:rsid w:val="00E8330F"/>
    <w:rsid w:val="00E83F8C"/>
    <w:rsid w:val="00E8481C"/>
    <w:rsid w:val="00E85590"/>
    <w:rsid w:val="00E85ED5"/>
    <w:rsid w:val="00E8660C"/>
    <w:rsid w:val="00E86789"/>
    <w:rsid w:val="00E8702C"/>
    <w:rsid w:val="00E872AD"/>
    <w:rsid w:val="00E87DFF"/>
    <w:rsid w:val="00E87F36"/>
    <w:rsid w:val="00E90F44"/>
    <w:rsid w:val="00E91052"/>
    <w:rsid w:val="00E91CE6"/>
    <w:rsid w:val="00E922F8"/>
    <w:rsid w:val="00E93E75"/>
    <w:rsid w:val="00E9434E"/>
    <w:rsid w:val="00E943C8"/>
    <w:rsid w:val="00E94D1C"/>
    <w:rsid w:val="00E9503A"/>
    <w:rsid w:val="00E951D3"/>
    <w:rsid w:val="00E95227"/>
    <w:rsid w:val="00E96393"/>
    <w:rsid w:val="00E96555"/>
    <w:rsid w:val="00E970E5"/>
    <w:rsid w:val="00E9769A"/>
    <w:rsid w:val="00E97EDE"/>
    <w:rsid w:val="00EA24E3"/>
    <w:rsid w:val="00EA2871"/>
    <w:rsid w:val="00EA2E8F"/>
    <w:rsid w:val="00EA2EC2"/>
    <w:rsid w:val="00EA306B"/>
    <w:rsid w:val="00EA3B88"/>
    <w:rsid w:val="00EA495D"/>
    <w:rsid w:val="00EA5438"/>
    <w:rsid w:val="00EA5BC7"/>
    <w:rsid w:val="00EA659E"/>
    <w:rsid w:val="00EA6B46"/>
    <w:rsid w:val="00EA700B"/>
    <w:rsid w:val="00EA7103"/>
    <w:rsid w:val="00EA7E67"/>
    <w:rsid w:val="00EB04C5"/>
    <w:rsid w:val="00EB1659"/>
    <w:rsid w:val="00EB181A"/>
    <w:rsid w:val="00EB1897"/>
    <w:rsid w:val="00EB2389"/>
    <w:rsid w:val="00EB2990"/>
    <w:rsid w:val="00EB3245"/>
    <w:rsid w:val="00EB3F0C"/>
    <w:rsid w:val="00EB4584"/>
    <w:rsid w:val="00EB4CFB"/>
    <w:rsid w:val="00EB583F"/>
    <w:rsid w:val="00EB6751"/>
    <w:rsid w:val="00EB7F58"/>
    <w:rsid w:val="00EC02A2"/>
    <w:rsid w:val="00EC02CD"/>
    <w:rsid w:val="00EC05EB"/>
    <w:rsid w:val="00EC17C0"/>
    <w:rsid w:val="00EC2038"/>
    <w:rsid w:val="00EC2878"/>
    <w:rsid w:val="00EC3CB6"/>
    <w:rsid w:val="00EC529D"/>
    <w:rsid w:val="00EC6277"/>
    <w:rsid w:val="00ED02FC"/>
    <w:rsid w:val="00ED04BB"/>
    <w:rsid w:val="00ED0BCA"/>
    <w:rsid w:val="00ED0DB1"/>
    <w:rsid w:val="00ED0F47"/>
    <w:rsid w:val="00ED11A9"/>
    <w:rsid w:val="00ED1503"/>
    <w:rsid w:val="00ED18B4"/>
    <w:rsid w:val="00ED23BA"/>
    <w:rsid w:val="00ED2510"/>
    <w:rsid w:val="00ED396F"/>
    <w:rsid w:val="00ED49B7"/>
    <w:rsid w:val="00ED4CA5"/>
    <w:rsid w:val="00ED5040"/>
    <w:rsid w:val="00ED53E2"/>
    <w:rsid w:val="00ED5E4B"/>
    <w:rsid w:val="00ED6BE0"/>
    <w:rsid w:val="00ED72A7"/>
    <w:rsid w:val="00EE0475"/>
    <w:rsid w:val="00EE04AB"/>
    <w:rsid w:val="00EE0B53"/>
    <w:rsid w:val="00EE12C6"/>
    <w:rsid w:val="00EE2609"/>
    <w:rsid w:val="00EE2B7D"/>
    <w:rsid w:val="00EE2D17"/>
    <w:rsid w:val="00EE4B28"/>
    <w:rsid w:val="00EE4E1F"/>
    <w:rsid w:val="00EE4FEE"/>
    <w:rsid w:val="00EE51E5"/>
    <w:rsid w:val="00EE579A"/>
    <w:rsid w:val="00EE5BD0"/>
    <w:rsid w:val="00EE5E00"/>
    <w:rsid w:val="00EE63C4"/>
    <w:rsid w:val="00EE676C"/>
    <w:rsid w:val="00EE7F14"/>
    <w:rsid w:val="00EF0365"/>
    <w:rsid w:val="00EF14DA"/>
    <w:rsid w:val="00EF1DB5"/>
    <w:rsid w:val="00EF227D"/>
    <w:rsid w:val="00EF29BD"/>
    <w:rsid w:val="00EF2D52"/>
    <w:rsid w:val="00EF317A"/>
    <w:rsid w:val="00EF3566"/>
    <w:rsid w:val="00EF3600"/>
    <w:rsid w:val="00EF4430"/>
    <w:rsid w:val="00EF6A60"/>
    <w:rsid w:val="00EF74FC"/>
    <w:rsid w:val="00EF78BF"/>
    <w:rsid w:val="00EF78E2"/>
    <w:rsid w:val="00EF7A66"/>
    <w:rsid w:val="00F000A4"/>
    <w:rsid w:val="00F0057B"/>
    <w:rsid w:val="00F009B7"/>
    <w:rsid w:val="00F0102E"/>
    <w:rsid w:val="00F0120B"/>
    <w:rsid w:val="00F01605"/>
    <w:rsid w:val="00F01C38"/>
    <w:rsid w:val="00F041F3"/>
    <w:rsid w:val="00F04349"/>
    <w:rsid w:val="00F04B6C"/>
    <w:rsid w:val="00F05AD2"/>
    <w:rsid w:val="00F05D93"/>
    <w:rsid w:val="00F05E3D"/>
    <w:rsid w:val="00F064D9"/>
    <w:rsid w:val="00F06D80"/>
    <w:rsid w:val="00F072B3"/>
    <w:rsid w:val="00F1003E"/>
    <w:rsid w:val="00F110A7"/>
    <w:rsid w:val="00F11507"/>
    <w:rsid w:val="00F11A39"/>
    <w:rsid w:val="00F12207"/>
    <w:rsid w:val="00F1221B"/>
    <w:rsid w:val="00F1360C"/>
    <w:rsid w:val="00F13D53"/>
    <w:rsid w:val="00F14948"/>
    <w:rsid w:val="00F150E2"/>
    <w:rsid w:val="00F15325"/>
    <w:rsid w:val="00F1671C"/>
    <w:rsid w:val="00F176B5"/>
    <w:rsid w:val="00F17D5F"/>
    <w:rsid w:val="00F215EC"/>
    <w:rsid w:val="00F2178D"/>
    <w:rsid w:val="00F218F9"/>
    <w:rsid w:val="00F22292"/>
    <w:rsid w:val="00F22778"/>
    <w:rsid w:val="00F22FF1"/>
    <w:rsid w:val="00F2483B"/>
    <w:rsid w:val="00F26DCA"/>
    <w:rsid w:val="00F26E30"/>
    <w:rsid w:val="00F2785D"/>
    <w:rsid w:val="00F31454"/>
    <w:rsid w:val="00F31841"/>
    <w:rsid w:val="00F336D0"/>
    <w:rsid w:val="00F3478B"/>
    <w:rsid w:val="00F3638B"/>
    <w:rsid w:val="00F40775"/>
    <w:rsid w:val="00F41874"/>
    <w:rsid w:val="00F41984"/>
    <w:rsid w:val="00F421E1"/>
    <w:rsid w:val="00F42590"/>
    <w:rsid w:val="00F42A28"/>
    <w:rsid w:val="00F42BB7"/>
    <w:rsid w:val="00F4332B"/>
    <w:rsid w:val="00F435AE"/>
    <w:rsid w:val="00F45309"/>
    <w:rsid w:val="00F45859"/>
    <w:rsid w:val="00F45DB5"/>
    <w:rsid w:val="00F46820"/>
    <w:rsid w:val="00F474A9"/>
    <w:rsid w:val="00F5034D"/>
    <w:rsid w:val="00F504D6"/>
    <w:rsid w:val="00F50A2F"/>
    <w:rsid w:val="00F50D6B"/>
    <w:rsid w:val="00F51251"/>
    <w:rsid w:val="00F52948"/>
    <w:rsid w:val="00F52A89"/>
    <w:rsid w:val="00F541AB"/>
    <w:rsid w:val="00F5445F"/>
    <w:rsid w:val="00F549C1"/>
    <w:rsid w:val="00F54F25"/>
    <w:rsid w:val="00F54F32"/>
    <w:rsid w:val="00F553B4"/>
    <w:rsid w:val="00F55622"/>
    <w:rsid w:val="00F5588F"/>
    <w:rsid w:val="00F568AF"/>
    <w:rsid w:val="00F56AD1"/>
    <w:rsid w:val="00F56AD6"/>
    <w:rsid w:val="00F56BA7"/>
    <w:rsid w:val="00F56C74"/>
    <w:rsid w:val="00F5749B"/>
    <w:rsid w:val="00F601AF"/>
    <w:rsid w:val="00F608D3"/>
    <w:rsid w:val="00F6099A"/>
    <w:rsid w:val="00F6221B"/>
    <w:rsid w:val="00F624D2"/>
    <w:rsid w:val="00F62BF1"/>
    <w:rsid w:val="00F62F83"/>
    <w:rsid w:val="00F631AA"/>
    <w:rsid w:val="00F64487"/>
    <w:rsid w:val="00F6458F"/>
    <w:rsid w:val="00F645DC"/>
    <w:rsid w:val="00F65991"/>
    <w:rsid w:val="00F65C99"/>
    <w:rsid w:val="00F6642D"/>
    <w:rsid w:val="00F6669F"/>
    <w:rsid w:val="00F71442"/>
    <w:rsid w:val="00F71A8B"/>
    <w:rsid w:val="00F74E07"/>
    <w:rsid w:val="00F75411"/>
    <w:rsid w:val="00F75B42"/>
    <w:rsid w:val="00F75BAF"/>
    <w:rsid w:val="00F7619E"/>
    <w:rsid w:val="00F767B1"/>
    <w:rsid w:val="00F76EE4"/>
    <w:rsid w:val="00F77968"/>
    <w:rsid w:val="00F77AAD"/>
    <w:rsid w:val="00F809BB"/>
    <w:rsid w:val="00F81285"/>
    <w:rsid w:val="00F8185B"/>
    <w:rsid w:val="00F8219C"/>
    <w:rsid w:val="00F82E31"/>
    <w:rsid w:val="00F83FEB"/>
    <w:rsid w:val="00F84AB0"/>
    <w:rsid w:val="00F84BD0"/>
    <w:rsid w:val="00F84DB4"/>
    <w:rsid w:val="00F8569E"/>
    <w:rsid w:val="00F8582C"/>
    <w:rsid w:val="00F86B4D"/>
    <w:rsid w:val="00F87FEF"/>
    <w:rsid w:val="00F90339"/>
    <w:rsid w:val="00F904A2"/>
    <w:rsid w:val="00F90B9E"/>
    <w:rsid w:val="00F916C5"/>
    <w:rsid w:val="00F922A8"/>
    <w:rsid w:val="00F948D2"/>
    <w:rsid w:val="00F96D85"/>
    <w:rsid w:val="00F978A8"/>
    <w:rsid w:val="00F97C0E"/>
    <w:rsid w:val="00F97DFD"/>
    <w:rsid w:val="00F97EB2"/>
    <w:rsid w:val="00F97F17"/>
    <w:rsid w:val="00FA07F6"/>
    <w:rsid w:val="00FA1887"/>
    <w:rsid w:val="00FA2251"/>
    <w:rsid w:val="00FA2461"/>
    <w:rsid w:val="00FA367B"/>
    <w:rsid w:val="00FA4443"/>
    <w:rsid w:val="00FA504E"/>
    <w:rsid w:val="00FA551B"/>
    <w:rsid w:val="00FA6054"/>
    <w:rsid w:val="00FA7427"/>
    <w:rsid w:val="00FB0D0C"/>
    <w:rsid w:val="00FB0EA8"/>
    <w:rsid w:val="00FB105C"/>
    <w:rsid w:val="00FB14CB"/>
    <w:rsid w:val="00FB1691"/>
    <w:rsid w:val="00FB1864"/>
    <w:rsid w:val="00FB1A2F"/>
    <w:rsid w:val="00FB27C9"/>
    <w:rsid w:val="00FB41A0"/>
    <w:rsid w:val="00FB4FE6"/>
    <w:rsid w:val="00FB5211"/>
    <w:rsid w:val="00FB55BF"/>
    <w:rsid w:val="00FB57DD"/>
    <w:rsid w:val="00FB5908"/>
    <w:rsid w:val="00FB6DE6"/>
    <w:rsid w:val="00FB6E94"/>
    <w:rsid w:val="00FB723C"/>
    <w:rsid w:val="00FB75C8"/>
    <w:rsid w:val="00FB787C"/>
    <w:rsid w:val="00FB78BC"/>
    <w:rsid w:val="00FB7B0F"/>
    <w:rsid w:val="00FB7CD3"/>
    <w:rsid w:val="00FC0E33"/>
    <w:rsid w:val="00FC1352"/>
    <w:rsid w:val="00FC2FCC"/>
    <w:rsid w:val="00FC3439"/>
    <w:rsid w:val="00FC3F3A"/>
    <w:rsid w:val="00FC40AC"/>
    <w:rsid w:val="00FC4269"/>
    <w:rsid w:val="00FC49BF"/>
    <w:rsid w:val="00FC4DAE"/>
    <w:rsid w:val="00FC5FAD"/>
    <w:rsid w:val="00FC6571"/>
    <w:rsid w:val="00FC7C25"/>
    <w:rsid w:val="00FC7D6B"/>
    <w:rsid w:val="00FC7F3C"/>
    <w:rsid w:val="00FD014B"/>
    <w:rsid w:val="00FD033F"/>
    <w:rsid w:val="00FD0582"/>
    <w:rsid w:val="00FD16E6"/>
    <w:rsid w:val="00FD2272"/>
    <w:rsid w:val="00FD2607"/>
    <w:rsid w:val="00FD2C5B"/>
    <w:rsid w:val="00FD5079"/>
    <w:rsid w:val="00FD5284"/>
    <w:rsid w:val="00FD52C6"/>
    <w:rsid w:val="00FD54F2"/>
    <w:rsid w:val="00FD56D8"/>
    <w:rsid w:val="00FD59DC"/>
    <w:rsid w:val="00FD612E"/>
    <w:rsid w:val="00FD62ED"/>
    <w:rsid w:val="00FD7C73"/>
    <w:rsid w:val="00FD7D3E"/>
    <w:rsid w:val="00FD7F7B"/>
    <w:rsid w:val="00FE0676"/>
    <w:rsid w:val="00FE0804"/>
    <w:rsid w:val="00FE0972"/>
    <w:rsid w:val="00FE0D38"/>
    <w:rsid w:val="00FE0D5D"/>
    <w:rsid w:val="00FE0DE3"/>
    <w:rsid w:val="00FE1AC9"/>
    <w:rsid w:val="00FE1B68"/>
    <w:rsid w:val="00FE294C"/>
    <w:rsid w:val="00FE2A0C"/>
    <w:rsid w:val="00FE2DB6"/>
    <w:rsid w:val="00FE2FB1"/>
    <w:rsid w:val="00FE3257"/>
    <w:rsid w:val="00FE3EC8"/>
    <w:rsid w:val="00FE5327"/>
    <w:rsid w:val="00FE54FD"/>
    <w:rsid w:val="00FE790C"/>
    <w:rsid w:val="00FE7C4A"/>
    <w:rsid w:val="00FF0B5D"/>
    <w:rsid w:val="00FF1625"/>
    <w:rsid w:val="00FF1C4F"/>
    <w:rsid w:val="00FF2C9C"/>
    <w:rsid w:val="00FF51D8"/>
    <w:rsid w:val="00FF56D1"/>
    <w:rsid w:val="00FF5A1D"/>
    <w:rsid w:val="00FF61B4"/>
    <w:rsid w:val="00FF61BA"/>
    <w:rsid w:val="00FF6A07"/>
    <w:rsid w:val="00FF7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DCA1FE"/>
  <w15:chartTrackingRefBased/>
  <w15:docId w15:val="{A76A4600-D2DD-462E-9444-A7FB5C52D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419" w:eastAsia="es-A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7ED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01C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203F1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03F1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03F11"/>
  </w:style>
  <w:style w:type="paragraph" w:styleId="BalloonText">
    <w:name w:val="Balloon Text"/>
    <w:basedOn w:val="Normal"/>
    <w:link w:val="BalloonTextChar"/>
    <w:rsid w:val="00BE6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E6537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CD1932"/>
    <w:rPr>
      <w:i/>
      <w:iCs/>
    </w:rPr>
  </w:style>
  <w:style w:type="paragraph" w:styleId="Revision">
    <w:name w:val="Revision"/>
    <w:hidden/>
    <w:uiPriority w:val="99"/>
    <w:semiHidden/>
    <w:rsid w:val="00EB181A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rsid w:val="00804F1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04F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04F1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04F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04F1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7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6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99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27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4D4D0-A51B-40D8-8E4C-E2276C535C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4A4C9F-737A-4DA9-94F0-ED14EB789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BFF49C-A4C7-4068-9594-AC2EB2428F51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customXml/itemProps4.xml><?xml version="1.0" encoding="utf-8"?>
<ds:datastoreItem xmlns:ds="http://schemas.openxmlformats.org/officeDocument/2006/customXml" ds:itemID="{1FAC5AF3-1E8A-4DFD-A175-5928CB8C27B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9ABE649-F9C0-49DB-A0C9-DAE4B55E9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288</Words>
  <Characters>9145</Characters>
  <Application>Microsoft Office Word</Application>
  <DocSecurity>0</DocSecurity>
  <Lines>7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I: Basic Contact Information</vt:lpstr>
    </vt:vector>
  </TitlesOfParts>
  <Company>Association of University Centers on Disabilities</Company>
  <LinksUpToDate>false</LinksUpToDate>
  <CharactersWithSpaces>10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I: Basic Contact Information</dc:title>
  <dc:subject/>
  <dc:creator>Maggie Nygren</dc:creator>
  <cp:keywords/>
  <cp:lastModifiedBy>Jeanette Córdova</cp:lastModifiedBy>
  <cp:revision>14</cp:revision>
  <dcterms:created xsi:type="dcterms:W3CDTF">2023-01-09T19:39:00Z</dcterms:created>
  <dcterms:modified xsi:type="dcterms:W3CDTF">2023-02-2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Natalie Martinez</vt:lpwstr>
  </property>
  <property fmtid="{D5CDD505-2E9C-101B-9397-08002B2CF9AE}" pid="3" name="Order">
    <vt:lpwstr>25683300.0000000</vt:lpwstr>
  </property>
  <property fmtid="{D5CDD505-2E9C-101B-9397-08002B2CF9AE}" pid="4" name="display_urn:schemas-microsoft-com:office:office#Author">
    <vt:lpwstr>Natalie Martinez</vt:lpwstr>
  </property>
  <property fmtid="{D5CDD505-2E9C-101B-9397-08002B2CF9AE}" pid="5" name="MediaServiceImageTags">
    <vt:lpwstr/>
  </property>
  <property fmtid="{D5CDD505-2E9C-101B-9397-08002B2CF9AE}" pid="6" name="ContentTypeId">
    <vt:lpwstr>0x01010088883E899D54D74BA1C1A6CB9D71703E</vt:lpwstr>
  </property>
</Properties>
</file>